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821F5" w14:textId="77777777" w:rsidR="00E62BE1" w:rsidRPr="005516DA" w:rsidRDefault="00E62BE1">
      <w:pPr>
        <w:rPr>
          <w:rFonts w:ascii="Times New Roman" w:hAnsi="Times New Roman" w:cs="Times New Roman"/>
          <w:lang w:val="bg-BG"/>
        </w:rPr>
      </w:pPr>
      <w:bookmarkStart w:id="0" w:name="_Hlk128134903"/>
      <w:bookmarkEnd w:id="0"/>
    </w:p>
    <w:tbl>
      <w:tblPr>
        <w:tblStyle w:val="af"/>
        <w:tblW w:w="0" w:type="auto"/>
        <w:tblInd w:w="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"/>
        <w:gridCol w:w="9360"/>
      </w:tblGrid>
      <w:tr w:rsidR="006915A4" w:rsidRPr="005516DA" w14:paraId="2F078A87" w14:textId="77777777" w:rsidTr="00E62BE1">
        <w:tc>
          <w:tcPr>
            <w:tcW w:w="9540" w:type="dxa"/>
            <w:gridSpan w:val="2"/>
          </w:tcPr>
          <w:p w14:paraId="3FFE9826" w14:textId="77777777" w:rsidR="00E62BE1" w:rsidRPr="005516DA" w:rsidRDefault="00E62BE1" w:rsidP="00B151BC">
            <w:pPr>
              <w:pStyle w:val="1"/>
              <w:rPr>
                <w:rFonts w:ascii="Times New Roman" w:hAnsi="Times New Roman" w:cs="Times New Roman"/>
                <w:sz w:val="72"/>
                <w:szCs w:val="48"/>
                <w:lang w:val="bg-BG"/>
              </w:rPr>
            </w:pPr>
          </w:p>
          <w:p w14:paraId="11DE4776" w14:textId="7F6E27EC" w:rsidR="00E62BE1" w:rsidRPr="005516DA" w:rsidRDefault="00E62BE1" w:rsidP="00E62BE1">
            <w:pPr>
              <w:pStyle w:val="1"/>
              <w:jc w:val="center"/>
              <w:rPr>
                <w:rFonts w:ascii="Times New Roman" w:hAnsi="Times New Roman" w:cs="Times New Roman"/>
                <w:sz w:val="72"/>
                <w:szCs w:val="48"/>
                <w:lang w:val="bg-BG"/>
              </w:rPr>
            </w:pPr>
            <w:bookmarkStart w:id="1" w:name="_Toc128143994"/>
            <w:r w:rsidRPr="005516DA">
              <w:rPr>
                <w:rFonts w:ascii="Times New Roman" w:hAnsi="Times New Roman" w:cs="Times New Roman"/>
                <w:sz w:val="72"/>
                <w:szCs w:val="48"/>
                <w:lang w:val="bg-BG"/>
              </w:rPr>
              <w:t>ДИПЛОМЕН ПРОЕКТ</w:t>
            </w:r>
            <w:bookmarkEnd w:id="1"/>
          </w:p>
          <w:p w14:paraId="74F3260C" w14:textId="77777777" w:rsidR="006915A4" w:rsidRPr="005516DA" w:rsidRDefault="006915A4" w:rsidP="006915A4">
            <w:pPr>
              <w:rPr>
                <w:rFonts w:ascii="Times New Roman" w:hAnsi="Times New Roman" w:cs="Times New Roman"/>
                <w:lang w:val="bg-BG"/>
              </w:rPr>
            </w:pPr>
          </w:p>
        </w:tc>
      </w:tr>
      <w:tr w:rsidR="006915A4" w:rsidRPr="005516DA" w14:paraId="527F9334" w14:textId="77777777" w:rsidTr="00E62BE1">
        <w:trPr>
          <w:gridBefore w:val="1"/>
          <w:wBefore w:w="180" w:type="dxa"/>
        </w:trPr>
        <w:tc>
          <w:tcPr>
            <w:tcW w:w="9360" w:type="dxa"/>
          </w:tcPr>
          <w:p w14:paraId="795D1F0C" w14:textId="3DCEA92A" w:rsidR="00E62BE1" w:rsidRPr="005516DA" w:rsidRDefault="00E62BE1" w:rsidP="00E62BE1">
            <w:pPr>
              <w:pStyle w:val="af0"/>
            </w:pPr>
          </w:p>
          <w:p w14:paraId="3C3C82FB" w14:textId="77777777" w:rsidR="00E62BE1" w:rsidRPr="005516DA" w:rsidRDefault="00E62BE1" w:rsidP="00E62BE1">
            <w:pPr>
              <w:pStyle w:val="af0"/>
            </w:pPr>
          </w:p>
          <w:p w14:paraId="265E12F3" w14:textId="62C392EF" w:rsidR="00E62BE1" w:rsidRPr="005516DA" w:rsidRDefault="00B23708" w:rsidP="007C5CF6">
            <w:pPr>
              <w:pStyle w:val="af0"/>
              <w:jc w:val="left"/>
              <w:rPr>
                <w:sz w:val="32"/>
                <w:szCs w:val="32"/>
              </w:rPr>
            </w:pPr>
            <w:r w:rsidRPr="005516DA">
              <w:rPr>
                <w:sz w:val="32"/>
                <w:szCs w:val="32"/>
              </w:rPr>
              <w:t>н</w:t>
            </w:r>
            <w:r w:rsidR="00E62BE1" w:rsidRPr="005516DA">
              <w:rPr>
                <w:sz w:val="32"/>
                <w:szCs w:val="32"/>
              </w:rPr>
              <w:t>а</w:t>
            </w:r>
            <w:r w:rsidRPr="005516DA">
              <w:rPr>
                <w:sz w:val="32"/>
                <w:szCs w:val="32"/>
              </w:rPr>
              <w:t xml:space="preserve"> </w:t>
            </w:r>
            <w:r w:rsidR="007401EF" w:rsidRPr="005516DA">
              <w:rPr>
                <w:b/>
                <w:bCs/>
                <w:sz w:val="32"/>
                <w:szCs w:val="32"/>
              </w:rPr>
              <w:t>Христо Бориславов Ласкин</w:t>
            </w:r>
            <w:r w:rsidR="007401EF" w:rsidRPr="005516DA">
              <w:rPr>
                <w:sz w:val="32"/>
                <w:szCs w:val="32"/>
              </w:rPr>
              <w:t xml:space="preserve">  ученик от </w:t>
            </w:r>
            <w:r w:rsidR="007401EF" w:rsidRPr="005516DA">
              <w:rPr>
                <w:sz w:val="32"/>
                <w:szCs w:val="32"/>
                <w:lang w:val="en-US"/>
              </w:rPr>
              <w:t>XII</w:t>
            </w:r>
            <w:r w:rsidR="007401EF" w:rsidRPr="005516DA">
              <w:rPr>
                <w:sz w:val="32"/>
                <w:szCs w:val="32"/>
              </w:rPr>
              <w:t xml:space="preserve"> клас</w:t>
            </w:r>
          </w:p>
          <w:p w14:paraId="0209B7F1" w14:textId="52EB30BE" w:rsidR="00E62BE1" w:rsidRPr="005516DA" w:rsidRDefault="00E62BE1" w:rsidP="007C5CF6">
            <w:pPr>
              <w:pStyle w:val="af0"/>
              <w:jc w:val="left"/>
              <w:rPr>
                <w:sz w:val="32"/>
                <w:szCs w:val="32"/>
              </w:rPr>
            </w:pPr>
            <w:r w:rsidRPr="005516DA">
              <w:rPr>
                <w:sz w:val="32"/>
                <w:szCs w:val="32"/>
              </w:rPr>
              <w:t xml:space="preserve">професия- код:  </w:t>
            </w:r>
            <w:r w:rsidR="007401EF" w:rsidRPr="005516DA">
              <w:rPr>
                <w:sz w:val="32"/>
                <w:szCs w:val="32"/>
              </w:rPr>
              <w:t>„4810300“ - Приложен програмист</w:t>
            </w:r>
          </w:p>
          <w:p w14:paraId="49E24CDA" w14:textId="4D652CED" w:rsidR="00E62BE1" w:rsidRPr="005516DA" w:rsidRDefault="00E62BE1" w:rsidP="007C5CF6">
            <w:pPr>
              <w:pStyle w:val="af0"/>
              <w:jc w:val="left"/>
              <w:rPr>
                <w:sz w:val="32"/>
                <w:szCs w:val="32"/>
              </w:rPr>
            </w:pPr>
            <w:r w:rsidRPr="005516DA">
              <w:rPr>
                <w:sz w:val="32"/>
                <w:szCs w:val="32"/>
              </w:rPr>
              <w:t xml:space="preserve">специалност- код: </w:t>
            </w:r>
            <w:r w:rsidR="007401EF" w:rsidRPr="005516DA">
              <w:rPr>
                <w:sz w:val="32"/>
                <w:szCs w:val="32"/>
              </w:rPr>
              <w:t>„4810301“ - Приложно програмиране</w:t>
            </w:r>
          </w:p>
          <w:p w14:paraId="4F5A33BC" w14:textId="77777777" w:rsidR="006915A4" w:rsidRPr="005516DA" w:rsidRDefault="006915A4" w:rsidP="006915A4">
            <w:pPr>
              <w:rPr>
                <w:rFonts w:ascii="Times New Roman" w:hAnsi="Times New Roman" w:cs="Times New Roman"/>
                <w:lang w:val="bg-BG"/>
              </w:rPr>
            </w:pPr>
          </w:p>
        </w:tc>
      </w:tr>
      <w:tr w:rsidR="006915A4" w:rsidRPr="005516DA" w14:paraId="2791B580" w14:textId="77777777" w:rsidTr="00E62BE1">
        <w:trPr>
          <w:gridBefore w:val="1"/>
          <w:wBefore w:w="180" w:type="dxa"/>
        </w:trPr>
        <w:tc>
          <w:tcPr>
            <w:tcW w:w="9360" w:type="dxa"/>
          </w:tcPr>
          <w:p w14:paraId="76A71165" w14:textId="77777777" w:rsidR="00E62BE1" w:rsidRPr="005516DA" w:rsidRDefault="00E62BE1" w:rsidP="00E62BE1">
            <w:pPr>
              <w:pStyle w:val="af0"/>
              <w:rPr>
                <w:b/>
              </w:rPr>
            </w:pPr>
          </w:p>
          <w:p w14:paraId="4D52E239" w14:textId="77777777" w:rsidR="00E62BE1" w:rsidRPr="005516DA" w:rsidRDefault="00E62BE1" w:rsidP="00E62BE1">
            <w:pPr>
              <w:pStyle w:val="af0"/>
              <w:rPr>
                <w:b/>
              </w:rPr>
            </w:pPr>
          </w:p>
          <w:p w14:paraId="1B8B852C" w14:textId="1C3BAD55" w:rsidR="00E62BE1" w:rsidRPr="005516DA" w:rsidRDefault="005C7318" w:rsidP="00E62BE1">
            <w:pPr>
              <w:pStyle w:val="af0"/>
              <w:rPr>
                <w:b/>
                <w:sz w:val="36"/>
                <w:szCs w:val="36"/>
                <w:lang w:val="en-GB"/>
              </w:rPr>
            </w:pPr>
            <w:r>
              <w:rPr>
                <w:b/>
                <w:color w:val="244061" w:themeColor="accent1" w:themeShade="80"/>
                <w:sz w:val="36"/>
                <w:szCs w:val="36"/>
              </w:rPr>
              <w:t xml:space="preserve">                  </w:t>
            </w:r>
            <w:r w:rsidR="00E62BE1" w:rsidRPr="005516DA">
              <w:rPr>
                <w:b/>
                <w:color w:val="244061" w:themeColor="accent1" w:themeShade="80"/>
                <w:sz w:val="36"/>
                <w:szCs w:val="36"/>
              </w:rPr>
              <w:t>Тема</w:t>
            </w:r>
            <w:r w:rsidR="00E62BE1" w:rsidRPr="005516DA">
              <w:rPr>
                <w:b/>
                <w:sz w:val="36"/>
                <w:szCs w:val="36"/>
              </w:rPr>
              <w:t>:</w:t>
            </w:r>
            <w:r w:rsidR="00B23708" w:rsidRPr="005516DA">
              <w:rPr>
                <w:b/>
                <w:sz w:val="36"/>
                <w:szCs w:val="36"/>
              </w:rPr>
              <w:t xml:space="preserve"> </w:t>
            </w:r>
            <w:r w:rsidR="007401EF" w:rsidRPr="005516DA">
              <w:rPr>
                <w:b/>
                <w:sz w:val="36"/>
                <w:szCs w:val="36"/>
              </w:rPr>
              <w:t>Интерактивна игра</w:t>
            </w:r>
          </w:p>
          <w:p w14:paraId="633C6F88" w14:textId="77777777" w:rsidR="00E62BE1" w:rsidRDefault="00E62BE1" w:rsidP="006915A4">
            <w:pPr>
              <w:rPr>
                <w:rFonts w:ascii="Times New Roman" w:hAnsi="Times New Roman" w:cs="Times New Roman"/>
                <w:lang w:val="bg-BG"/>
              </w:rPr>
            </w:pPr>
          </w:p>
          <w:p w14:paraId="2F49BDA4" w14:textId="77777777" w:rsidR="005C7318" w:rsidRPr="005516DA" w:rsidRDefault="005C7318" w:rsidP="006915A4">
            <w:pPr>
              <w:rPr>
                <w:rFonts w:ascii="Times New Roman" w:hAnsi="Times New Roman" w:cs="Times New Roman"/>
                <w:lang w:val="bg-BG"/>
              </w:rPr>
            </w:pPr>
          </w:p>
          <w:p w14:paraId="40CEFBD9" w14:textId="77777777" w:rsidR="00E62BE1" w:rsidRPr="005516DA" w:rsidRDefault="00E62BE1" w:rsidP="006915A4">
            <w:pPr>
              <w:rPr>
                <w:rFonts w:ascii="Times New Roman" w:hAnsi="Times New Roman" w:cs="Times New Roman"/>
                <w:lang w:val="bg-BG"/>
              </w:rPr>
            </w:pPr>
          </w:p>
          <w:p w14:paraId="2E36C7D9" w14:textId="77777777" w:rsidR="00E62BE1" w:rsidRPr="005516DA" w:rsidRDefault="00E62BE1" w:rsidP="006915A4">
            <w:pPr>
              <w:rPr>
                <w:rFonts w:ascii="Times New Roman" w:hAnsi="Times New Roman" w:cs="Times New Roman"/>
                <w:lang w:val="bg-BG"/>
              </w:rPr>
            </w:pPr>
          </w:p>
          <w:p w14:paraId="6538EE8F" w14:textId="77777777" w:rsidR="00E62BE1" w:rsidRPr="005516DA" w:rsidRDefault="00E62BE1" w:rsidP="006915A4">
            <w:pPr>
              <w:rPr>
                <w:rFonts w:ascii="Times New Roman" w:hAnsi="Times New Roman" w:cs="Times New Roman"/>
                <w:lang w:val="bg-BG"/>
              </w:rPr>
            </w:pPr>
          </w:p>
          <w:p w14:paraId="20B43E81" w14:textId="77777777" w:rsidR="00E62BE1" w:rsidRPr="005516DA" w:rsidRDefault="00E62BE1" w:rsidP="006915A4">
            <w:pPr>
              <w:rPr>
                <w:rFonts w:ascii="Times New Roman" w:hAnsi="Times New Roman" w:cs="Times New Roman"/>
                <w:lang w:val="bg-BG"/>
              </w:rPr>
            </w:pPr>
          </w:p>
          <w:p w14:paraId="033F1EEA" w14:textId="5424BEB0" w:rsidR="00E62BE1" w:rsidRPr="005516DA" w:rsidRDefault="00E62BE1" w:rsidP="006915A4">
            <w:pPr>
              <w:rPr>
                <w:rFonts w:ascii="Times New Roman" w:hAnsi="Times New Roman" w:cs="Times New Roman"/>
                <w:lang w:val="bg-BG"/>
              </w:rPr>
            </w:pPr>
          </w:p>
        </w:tc>
      </w:tr>
      <w:tr w:rsidR="006915A4" w:rsidRPr="005516DA" w14:paraId="6303D929" w14:textId="77777777" w:rsidTr="00E62BE1">
        <w:trPr>
          <w:gridBefore w:val="1"/>
          <w:wBefore w:w="180" w:type="dxa"/>
        </w:trPr>
        <w:tc>
          <w:tcPr>
            <w:tcW w:w="9360" w:type="dxa"/>
          </w:tcPr>
          <w:p w14:paraId="5B46EFDE" w14:textId="68A2A120" w:rsidR="00E62BE1" w:rsidRPr="005516DA" w:rsidRDefault="00E62BE1" w:rsidP="00E62BE1">
            <w:pPr>
              <w:pStyle w:val="af0"/>
            </w:pPr>
            <w:r w:rsidRPr="005516DA">
              <w:rPr>
                <w:b/>
                <w:color w:val="244061" w:themeColor="accent1" w:themeShade="80"/>
              </w:rPr>
              <w:t>Ръководител-консултант</w:t>
            </w:r>
            <w:r w:rsidR="007401EF" w:rsidRPr="005516DA">
              <w:rPr>
                <w:b/>
                <w:color w:val="244061" w:themeColor="accent1" w:themeShade="80"/>
              </w:rPr>
              <w:t>:</w:t>
            </w:r>
            <w:r w:rsidR="007401EF" w:rsidRPr="005516DA">
              <w:t xml:space="preserve"> Георги Величков</w:t>
            </w:r>
          </w:p>
          <w:p w14:paraId="4B6D09B0" w14:textId="6A93CBC0" w:rsidR="00E62BE1" w:rsidRPr="005516DA" w:rsidRDefault="00E62BE1" w:rsidP="00E62BE1">
            <w:pPr>
              <w:pStyle w:val="af0"/>
            </w:pPr>
            <w:r w:rsidRPr="005516DA">
              <w:t>Сесия: май-юни 202</w:t>
            </w:r>
            <w:r w:rsidR="003F1D69" w:rsidRPr="005516DA">
              <w:rPr>
                <w:lang w:val="en-GB"/>
              </w:rPr>
              <w:t>3</w:t>
            </w:r>
            <w:r w:rsidRPr="005516DA">
              <w:t>г.</w:t>
            </w:r>
          </w:p>
          <w:p w14:paraId="1BECB5B6" w14:textId="6ACB6DB0" w:rsidR="006915A4" w:rsidRPr="00B151BC" w:rsidRDefault="00E62BE1" w:rsidP="00E62BE1">
            <w:pPr>
              <w:pStyle w:val="af0"/>
            </w:pPr>
            <w:r w:rsidRPr="005516DA">
              <w:t>Дата:</w:t>
            </w:r>
            <w:r w:rsidR="00B151BC">
              <w:rPr>
                <w:lang w:val="en-US"/>
              </w:rPr>
              <w:t xml:space="preserve"> 12.05.2023</w:t>
            </w:r>
            <w:r w:rsidR="00B151BC">
              <w:t>г.</w:t>
            </w:r>
          </w:p>
        </w:tc>
      </w:tr>
    </w:tbl>
    <w:p w14:paraId="13C8FFA4" w14:textId="5BE6D184" w:rsidR="006915A4" w:rsidRPr="005516DA" w:rsidRDefault="006915A4" w:rsidP="006915A4">
      <w:pPr>
        <w:rPr>
          <w:rFonts w:ascii="Times New Roman" w:hAnsi="Times New Roman" w:cs="Times New Roman"/>
          <w:lang w:val="bg-BG"/>
        </w:rPr>
      </w:pPr>
    </w:p>
    <w:p w14:paraId="41008CB2" w14:textId="77777777" w:rsidR="00762A8B" w:rsidRPr="005516DA" w:rsidRDefault="00762A8B" w:rsidP="006915A4">
      <w:pPr>
        <w:rPr>
          <w:rFonts w:ascii="Times New Roman" w:hAnsi="Times New Roman" w:cs="Times New Roman"/>
          <w:lang w:val="bg-BG"/>
        </w:rPr>
      </w:pPr>
    </w:p>
    <w:sdt>
      <w:sdtPr>
        <w:rPr>
          <w:rFonts w:ascii="Times New Roman" w:eastAsiaTheme="minorHAnsi" w:hAnsi="Times New Roman" w:cs="Times New Roman"/>
          <w:color w:val="auto"/>
          <w:sz w:val="22"/>
          <w:szCs w:val="22"/>
          <w:lang w:val="bg-BG"/>
        </w:rPr>
        <w:id w:val="148174079"/>
        <w:docPartObj>
          <w:docPartGallery w:val="Table of Contents"/>
          <w:docPartUnique/>
        </w:docPartObj>
      </w:sdtPr>
      <w:sdtEndPr>
        <w:rPr>
          <w:b/>
          <w:bCs/>
          <w:noProof/>
          <w:lang w:val="en-US"/>
        </w:rPr>
      </w:sdtEndPr>
      <w:sdtContent>
        <w:sdt>
          <w:sdtPr>
            <w:rPr>
              <w:rFonts w:ascii="Times New Roman" w:eastAsiaTheme="minorHAnsi" w:hAnsi="Times New Roman" w:cs="Times New Roman"/>
              <w:color w:val="auto"/>
              <w:sz w:val="22"/>
              <w:szCs w:val="22"/>
              <w:lang w:val="bg-BG"/>
            </w:rPr>
            <w:id w:val="1841578954"/>
            <w:docPartObj>
              <w:docPartGallery w:val="Table of Contents"/>
              <w:docPartUnique/>
            </w:docPartObj>
          </w:sdtPr>
          <w:sdtEndPr>
            <w:rPr>
              <w:b/>
              <w:bCs/>
              <w:noProof/>
              <w:lang w:val="en-US"/>
            </w:rPr>
          </w:sdtEndPr>
          <w:sdtContent>
            <w:p w14:paraId="490A627D" w14:textId="77777777" w:rsidR="00762A8B" w:rsidRPr="005516DA" w:rsidRDefault="00762A8B" w:rsidP="00762A8B">
              <w:pPr>
                <w:pStyle w:val="af1"/>
                <w:jc w:val="center"/>
                <w:rPr>
                  <w:rFonts w:ascii="Times New Roman" w:eastAsiaTheme="minorHAnsi" w:hAnsi="Times New Roman" w:cs="Times New Roman"/>
                  <w:color w:val="auto"/>
                  <w:sz w:val="22"/>
                  <w:szCs w:val="22"/>
                  <w:lang w:val="bg-BG"/>
                </w:rPr>
              </w:pPr>
            </w:p>
            <w:p w14:paraId="792C08BA" w14:textId="2E7134B4" w:rsidR="00762A8B" w:rsidRPr="005516DA" w:rsidRDefault="00762A8B" w:rsidP="00762A8B">
              <w:pPr>
                <w:pStyle w:val="1"/>
                <w:jc w:val="center"/>
                <w:rPr>
                  <w:rFonts w:ascii="Times New Roman" w:hAnsi="Times New Roman" w:cs="Times New Roman"/>
                </w:rPr>
              </w:pPr>
              <w:bookmarkStart w:id="2" w:name="_Toc128143995"/>
              <w:r w:rsidRPr="005516DA">
                <w:rPr>
                  <w:rFonts w:ascii="Times New Roman" w:hAnsi="Times New Roman" w:cs="Times New Roman"/>
                </w:rPr>
                <w:t>СЪДЪРЖАНИЕ</w:t>
              </w:r>
              <w:bookmarkEnd w:id="2"/>
            </w:p>
            <w:p w14:paraId="7C04E0CB" w14:textId="5CC38588" w:rsidR="00942279" w:rsidRPr="005516DA" w:rsidRDefault="00762A8B">
              <w:pPr>
                <w:pStyle w:val="11"/>
                <w:tabs>
                  <w:tab w:val="right" w:leader="dot" w:pos="10425"/>
                </w:tabs>
                <w:rPr>
                  <w:rFonts w:ascii="Times New Roman" w:eastAsiaTheme="minorEastAsia" w:hAnsi="Times New Roman" w:cs="Times New Roman"/>
                  <w:noProof/>
                  <w:sz w:val="28"/>
                  <w:szCs w:val="28"/>
                  <w:lang w:val="en-GB" w:eastAsia="en-GB"/>
                </w:rPr>
              </w:pPr>
              <w:r w:rsidRPr="005516DA">
                <w:rPr>
                  <w:rFonts w:ascii="Times New Roman" w:hAnsi="Times New Roman" w:cs="Times New Roman"/>
                </w:rPr>
                <w:fldChar w:fldCharType="begin"/>
              </w:r>
              <w:r w:rsidRPr="005516DA">
                <w:rPr>
                  <w:rFonts w:ascii="Times New Roman" w:hAnsi="Times New Roman" w:cs="Times New Roman"/>
                </w:rPr>
                <w:instrText xml:space="preserve"> TOC \o "1-3" \h \z \u </w:instrText>
              </w:r>
              <w:r w:rsidRPr="005516DA">
                <w:rPr>
                  <w:rFonts w:ascii="Times New Roman" w:hAnsi="Times New Roman" w:cs="Times New Roman"/>
                </w:rPr>
                <w:fldChar w:fldCharType="separate"/>
              </w:r>
              <w:hyperlink w:anchor="_Toc128143994" w:history="1">
                <w:r w:rsidR="00942279" w:rsidRPr="005516DA">
                  <w:rPr>
                    <w:rStyle w:val="a9"/>
                    <w:rFonts w:ascii="Times New Roman" w:hAnsi="Times New Roman" w:cs="Times New Roman"/>
                    <w:noProof/>
                    <w:sz w:val="28"/>
                    <w:szCs w:val="28"/>
                  </w:rPr>
                  <w:t>ДИПЛОМЕН ПРОЕКТ</w: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tab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begin"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instrText xml:space="preserve"> PAGEREF _Toc128143994 \h </w:instrTex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separate"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t>1</w: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end"/>
                </w:r>
              </w:hyperlink>
            </w:p>
            <w:p w14:paraId="6230C235" w14:textId="1E1736A7" w:rsidR="00942279" w:rsidRPr="005516DA" w:rsidRDefault="00000000">
              <w:pPr>
                <w:pStyle w:val="11"/>
                <w:tabs>
                  <w:tab w:val="right" w:leader="dot" w:pos="10425"/>
                </w:tabs>
                <w:rPr>
                  <w:rFonts w:ascii="Times New Roman" w:eastAsiaTheme="minorEastAsia" w:hAnsi="Times New Roman" w:cs="Times New Roman"/>
                  <w:noProof/>
                  <w:sz w:val="28"/>
                  <w:szCs w:val="28"/>
                  <w:lang w:val="en-GB" w:eastAsia="en-GB"/>
                </w:rPr>
              </w:pPr>
              <w:hyperlink w:anchor="_Toc128143995" w:history="1">
                <w:r w:rsidR="00942279" w:rsidRPr="005516DA">
                  <w:rPr>
                    <w:rStyle w:val="a9"/>
                    <w:rFonts w:ascii="Times New Roman" w:hAnsi="Times New Roman" w:cs="Times New Roman"/>
                    <w:noProof/>
                    <w:sz w:val="28"/>
                    <w:szCs w:val="28"/>
                  </w:rPr>
                  <w:t>СЪДЪРЖАНИЕ</w: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tab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begin"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instrText xml:space="preserve"> PAGEREF _Toc128143995 \h </w:instrTex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separate"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t>2</w: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end"/>
                </w:r>
              </w:hyperlink>
            </w:p>
            <w:p w14:paraId="03974BD7" w14:textId="45D0EC87" w:rsidR="00942279" w:rsidRPr="005516DA" w:rsidRDefault="00000000">
              <w:pPr>
                <w:pStyle w:val="11"/>
                <w:tabs>
                  <w:tab w:val="left" w:pos="440"/>
                  <w:tab w:val="right" w:leader="dot" w:pos="10425"/>
                </w:tabs>
                <w:rPr>
                  <w:rFonts w:ascii="Times New Roman" w:eastAsiaTheme="minorEastAsia" w:hAnsi="Times New Roman" w:cs="Times New Roman"/>
                  <w:noProof/>
                  <w:sz w:val="28"/>
                  <w:szCs w:val="28"/>
                  <w:lang w:val="en-GB" w:eastAsia="en-GB"/>
                </w:rPr>
              </w:pPr>
              <w:hyperlink w:anchor="_Toc128143996" w:history="1">
                <w:r w:rsidR="00942279" w:rsidRPr="005516DA">
                  <w:rPr>
                    <w:rStyle w:val="a9"/>
                    <w:rFonts w:ascii="Times New Roman" w:hAnsi="Times New Roman" w:cs="Times New Roman"/>
                    <w:noProof/>
                    <w:sz w:val="28"/>
                    <w:szCs w:val="28"/>
                  </w:rPr>
                  <w:t>1.</w:t>
                </w:r>
                <w:r w:rsidR="00942279" w:rsidRPr="005516DA">
                  <w:rPr>
                    <w:rFonts w:ascii="Times New Roman" w:eastAsiaTheme="minorEastAsia" w:hAnsi="Times New Roman" w:cs="Times New Roman"/>
                    <w:noProof/>
                    <w:sz w:val="28"/>
                    <w:szCs w:val="28"/>
                    <w:lang w:val="en-GB" w:eastAsia="en-GB"/>
                  </w:rPr>
                  <w:tab/>
                </w:r>
                <w:r w:rsidR="00942279" w:rsidRPr="005516DA">
                  <w:rPr>
                    <w:rStyle w:val="a9"/>
                    <w:rFonts w:ascii="Times New Roman" w:hAnsi="Times New Roman" w:cs="Times New Roman"/>
                    <w:noProof/>
                    <w:sz w:val="28"/>
                    <w:szCs w:val="28"/>
                  </w:rPr>
                  <w:t>Увод</w: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tab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begin"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instrText xml:space="preserve"> PAGEREF _Toc128143996 \h </w:instrTex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separate"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t>3</w: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end"/>
                </w:r>
              </w:hyperlink>
            </w:p>
            <w:p w14:paraId="5E452FC0" w14:textId="7A36AABF" w:rsidR="00942279" w:rsidRPr="005516DA" w:rsidRDefault="00000000">
              <w:pPr>
                <w:pStyle w:val="11"/>
                <w:tabs>
                  <w:tab w:val="left" w:pos="440"/>
                  <w:tab w:val="right" w:leader="dot" w:pos="10425"/>
                </w:tabs>
                <w:rPr>
                  <w:rFonts w:ascii="Times New Roman" w:eastAsiaTheme="minorEastAsia" w:hAnsi="Times New Roman" w:cs="Times New Roman"/>
                  <w:noProof/>
                  <w:sz w:val="28"/>
                  <w:szCs w:val="28"/>
                  <w:lang w:val="en-GB" w:eastAsia="en-GB"/>
                </w:rPr>
              </w:pPr>
              <w:hyperlink w:anchor="_Toc128143997" w:history="1">
                <w:r w:rsidR="00942279" w:rsidRPr="005516DA">
                  <w:rPr>
                    <w:rStyle w:val="a9"/>
                    <w:rFonts w:ascii="Times New Roman" w:hAnsi="Times New Roman" w:cs="Times New Roman"/>
                    <w:noProof/>
                    <w:sz w:val="28"/>
                    <w:szCs w:val="28"/>
                  </w:rPr>
                  <w:t>2.</w:t>
                </w:r>
                <w:r w:rsidR="00942279" w:rsidRPr="005516DA">
                  <w:rPr>
                    <w:rFonts w:ascii="Times New Roman" w:eastAsiaTheme="minorEastAsia" w:hAnsi="Times New Roman" w:cs="Times New Roman"/>
                    <w:noProof/>
                    <w:sz w:val="28"/>
                    <w:szCs w:val="28"/>
                    <w:lang w:val="en-GB" w:eastAsia="en-GB"/>
                  </w:rPr>
                  <w:tab/>
                </w:r>
                <w:r w:rsidR="00942279" w:rsidRPr="005516DA">
                  <w:rPr>
                    <w:rStyle w:val="a9"/>
                    <w:rFonts w:ascii="Times New Roman" w:hAnsi="Times New Roman" w:cs="Times New Roman"/>
                    <w:noProof/>
                    <w:sz w:val="28"/>
                    <w:szCs w:val="28"/>
                  </w:rPr>
                  <w:t>Изложение:</w: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tab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begin"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instrText xml:space="preserve"> PAGEREF _Toc128143997 \h </w:instrTex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separate"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t>4</w: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end"/>
                </w:r>
              </w:hyperlink>
            </w:p>
            <w:p w14:paraId="1F45BEE1" w14:textId="16F8C218" w:rsidR="00942279" w:rsidRPr="005516DA" w:rsidRDefault="00000000">
              <w:pPr>
                <w:pStyle w:val="11"/>
                <w:tabs>
                  <w:tab w:val="left" w:pos="660"/>
                  <w:tab w:val="right" w:leader="dot" w:pos="10425"/>
                </w:tabs>
                <w:rPr>
                  <w:rFonts w:ascii="Times New Roman" w:eastAsiaTheme="minorEastAsia" w:hAnsi="Times New Roman" w:cs="Times New Roman"/>
                  <w:noProof/>
                  <w:sz w:val="28"/>
                  <w:szCs w:val="28"/>
                  <w:lang w:val="en-GB" w:eastAsia="en-GB"/>
                </w:rPr>
              </w:pPr>
              <w:hyperlink w:anchor="_Toc128143998" w:history="1">
                <w:r w:rsidR="00942279" w:rsidRPr="005516DA">
                  <w:rPr>
                    <w:rStyle w:val="a9"/>
                    <w:rFonts w:ascii="Times New Roman" w:hAnsi="Times New Roman" w:cs="Times New Roman"/>
                    <w:noProof/>
                    <w:sz w:val="28"/>
                    <w:szCs w:val="28"/>
                  </w:rPr>
                  <w:t>2.1.</w:t>
                </w:r>
                <w:r w:rsidR="00942279" w:rsidRPr="005516DA">
                  <w:rPr>
                    <w:rFonts w:ascii="Times New Roman" w:eastAsiaTheme="minorEastAsia" w:hAnsi="Times New Roman" w:cs="Times New Roman"/>
                    <w:noProof/>
                    <w:sz w:val="28"/>
                    <w:szCs w:val="28"/>
                    <w:lang w:val="en-GB" w:eastAsia="en-GB"/>
                  </w:rPr>
                  <w:tab/>
                </w:r>
                <w:r w:rsidR="00942279" w:rsidRPr="005516DA">
                  <w:rPr>
                    <w:rStyle w:val="a9"/>
                    <w:rFonts w:ascii="Times New Roman" w:hAnsi="Times New Roman" w:cs="Times New Roman"/>
                    <w:noProof/>
                    <w:sz w:val="28"/>
                    <w:szCs w:val="28"/>
                  </w:rPr>
                  <w:t>Системи за разработка на игри – обзор</w: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tab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begin"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instrText xml:space="preserve"> PAGEREF _Toc128143998 \h </w:instrTex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separate"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t>4</w: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end"/>
                </w:r>
              </w:hyperlink>
            </w:p>
            <w:p w14:paraId="51B88751" w14:textId="0601B263" w:rsidR="00942279" w:rsidRPr="005516DA" w:rsidRDefault="00000000">
              <w:pPr>
                <w:pStyle w:val="21"/>
                <w:tabs>
                  <w:tab w:val="left" w:pos="1100"/>
                  <w:tab w:val="right" w:leader="dot" w:pos="10425"/>
                </w:tabs>
                <w:rPr>
                  <w:rFonts w:ascii="Times New Roman" w:eastAsiaTheme="minorEastAsia" w:hAnsi="Times New Roman" w:cs="Times New Roman"/>
                  <w:noProof/>
                  <w:sz w:val="28"/>
                  <w:szCs w:val="28"/>
                  <w:lang w:val="en-GB" w:eastAsia="en-GB"/>
                </w:rPr>
              </w:pPr>
              <w:hyperlink w:anchor="_Toc128143999" w:history="1">
                <w:r w:rsidR="00942279" w:rsidRPr="005516DA">
                  <w:rPr>
                    <w:rStyle w:val="a9"/>
                    <w:rFonts w:ascii="Times New Roman" w:hAnsi="Times New Roman" w:cs="Times New Roman"/>
                    <w:noProof/>
                    <w:sz w:val="28"/>
                    <w:szCs w:val="28"/>
                  </w:rPr>
                  <w:t>2.1.1</w:t>
                </w:r>
                <w:r w:rsidR="00942279" w:rsidRPr="005516DA">
                  <w:rPr>
                    <w:rFonts w:ascii="Times New Roman" w:eastAsiaTheme="minorEastAsia" w:hAnsi="Times New Roman" w:cs="Times New Roman"/>
                    <w:noProof/>
                    <w:sz w:val="28"/>
                    <w:szCs w:val="28"/>
                    <w:lang w:val="en-GB" w:eastAsia="en-GB"/>
                  </w:rPr>
                  <w:tab/>
                </w:r>
                <w:r w:rsidR="00942279" w:rsidRPr="005516DA">
                  <w:rPr>
                    <w:rStyle w:val="a9"/>
                    <w:rFonts w:ascii="Times New Roman" w:hAnsi="Times New Roman" w:cs="Times New Roman"/>
                    <w:noProof/>
                    <w:sz w:val="28"/>
                    <w:szCs w:val="28"/>
                  </w:rPr>
                  <w:t>Unity</w: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tab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begin"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instrText xml:space="preserve"> PAGEREF _Toc128143999 \h </w:instrTex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separate"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t>6</w: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end"/>
                </w:r>
              </w:hyperlink>
            </w:p>
            <w:p w14:paraId="2F2C1681" w14:textId="0BB257CD" w:rsidR="00942279" w:rsidRPr="005516DA" w:rsidRDefault="00000000">
              <w:pPr>
                <w:pStyle w:val="21"/>
                <w:tabs>
                  <w:tab w:val="left" w:pos="1100"/>
                  <w:tab w:val="right" w:leader="dot" w:pos="10425"/>
                </w:tabs>
                <w:rPr>
                  <w:rFonts w:ascii="Times New Roman" w:eastAsiaTheme="minorEastAsia" w:hAnsi="Times New Roman" w:cs="Times New Roman"/>
                  <w:noProof/>
                  <w:sz w:val="28"/>
                  <w:szCs w:val="28"/>
                  <w:lang w:val="en-GB" w:eastAsia="en-GB"/>
                </w:rPr>
              </w:pPr>
              <w:hyperlink w:anchor="_Toc128144000" w:history="1">
                <w:r w:rsidR="00942279" w:rsidRPr="005516DA">
                  <w:rPr>
                    <w:rStyle w:val="a9"/>
                    <w:rFonts w:ascii="Times New Roman" w:hAnsi="Times New Roman" w:cs="Times New Roman"/>
                    <w:noProof/>
                    <w:sz w:val="28"/>
                    <w:szCs w:val="28"/>
                  </w:rPr>
                  <w:t>2.1.2</w:t>
                </w:r>
                <w:r w:rsidR="00942279" w:rsidRPr="005516DA">
                  <w:rPr>
                    <w:rFonts w:ascii="Times New Roman" w:eastAsiaTheme="minorEastAsia" w:hAnsi="Times New Roman" w:cs="Times New Roman"/>
                    <w:noProof/>
                    <w:sz w:val="28"/>
                    <w:szCs w:val="28"/>
                    <w:lang w:val="en-GB" w:eastAsia="en-GB"/>
                  </w:rPr>
                  <w:tab/>
                </w:r>
                <w:r w:rsidR="00942279" w:rsidRPr="005516DA">
                  <w:rPr>
                    <w:rStyle w:val="a9"/>
                    <w:rFonts w:ascii="Times New Roman" w:hAnsi="Times New Roman" w:cs="Times New Roman"/>
                    <w:noProof/>
                    <w:sz w:val="28"/>
                    <w:szCs w:val="28"/>
                  </w:rPr>
                  <w:t>Unreal Engine</w: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tab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begin"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instrText xml:space="preserve"> PAGEREF _Toc128144000 \h </w:instrTex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separate"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t>6</w: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end"/>
                </w:r>
              </w:hyperlink>
            </w:p>
            <w:p w14:paraId="496811CE" w14:textId="056BF6A4" w:rsidR="00942279" w:rsidRPr="005516DA" w:rsidRDefault="00000000">
              <w:pPr>
                <w:pStyle w:val="21"/>
                <w:tabs>
                  <w:tab w:val="right" w:leader="dot" w:pos="10425"/>
                </w:tabs>
                <w:rPr>
                  <w:rFonts w:ascii="Times New Roman" w:eastAsiaTheme="minorEastAsia" w:hAnsi="Times New Roman" w:cs="Times New Roman"/>
                  <w:noProof/>
                  <w:sz w:val="28"/>
                  <w:szCs w:val="28"/>
                  <w:lang w:val="en-GB" w:eastAsia="en-GB"/>
                </w:rPr>
              </w:pPr>
              <w:hyperlink w:anchor="_Toc128144001" w:history="1">
                <w:r w:rsidR="00942279" w:rsidRPr="005516DA">
                  <w:rPr>
                    <w:rStyle w:val="a9"/>
                    <w:rFonts w:ascii="Times New Roman" w:hAnsi="Times New Roman" w:cs="Times New Roman"/>
                    <w:noProof/>
                    <w:sz w:val="28"/>
                    <w:szCs w:val="28"/>
                  </w:rPr>
                  <w:t>2.1.3 GameMaker Studio</w: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tab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begin"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instrText xml:space="preserve"> PAGEREF _Toc128144001 \h </w:instrTex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separate"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t>6</w: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end"/>
                </w:r>
              </w:hyperlink>
            </w:p>
            <w:p w14:paraId="387FD57E" w14:textId="20E923A8" w:rsidR="00942279" w:rsidRPr="005516DA" w:rsidRDefault="00000000">
              <w:pPr>
                <w:pStyle w:val="21"/>
                <w:tabs>
                  <w:tab w:val="left" w:pos="1100"/>
                  <w:tab w:val="right" w:leader="dot" w:pos="10425"/>
                </w:tabs>
                <w:rPr>
                  <w:rFonts w:ascii="Times New Roman" w:eastAsiaTheme="minorEastAsia" w:hAnsi="Times New Roman" w:cs="Times New Roman"/>
                  <w:noProof/>
                  <w:sz w:val="28"/>
                  <w:szCs w:val="28"/>
                  <w:lang w:val="en-GB" w:eastAsia="en-GB"/>
                </w:rPr>
              </w:pPr>
              <w:hyperlink w:anchor="_Toc128144002" w:history="1">
                <w:r w:rsidR="00942279" w:rsidRPr="005516DA">
                  <w:rPr>
                    <w:rStyle w:val="a9"/>
                    <w:rFonts w:ascii="Times New Roman" w:hAnsi="Times New Roman" w:cs="Times New Roman"/>
                    <w:noProof/>
                    <w:sz w:val="28"/>
                    <w:szCs w:val="28"/>
                  </w:rPr>
                  <w:t>2.1.4</w:t>
                </w:r>
                <w:r w:rsidR="00942279" w:rsidRPr="005516DA">
                  <w:rPr>
                    <w:rFonts w:ascii="Times New Roman" w:eastAsiaTheme="minorEastAsia" w:hAnsi="Times New Roman" w:cs="Times New Roman"/>
                    <w:noProof/>
                    <w:sz w:val="28"/>
                    <w:szCs w:val="28"/>
                    <w:lang w:val="en-GB" w:eastAsia="en-GB"/>
                  </w:rPr>
                  <w:tab/>
                </w:r>
                <w:r w:rsidR="00942279" w:rsidRPr="005516DA">
                  <w:rPr>
                    <w:rStyle w:val="a9"/>
                    <w:rFonts w:ascii="Times New Roman" w:hAnsi="Times New Roman" w:cs="Times New Roman"/>
                    <w:noProof/>
                    <w:sz w:val="28"/>
                    <w:szCs w:val="28"/>
                  </w:rPr>
                  <w:t>Construct</w: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tab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begin"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instrText xml:space="preserve"> PAGEREF _Toc128144002 \h </w:instrTex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separate"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t>7</w: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end"/>
                </w:r>
              </w:hyperlink>
            </w:p>
            <w:p w14:paraId="1B2E0B75" w14:textId="7C1E02E2" w:rsidR="00942279" w:rsidRPr="005516DA" w:rsidRDefault="00000000">
              <w:pPr>
                <w:pStyle w:val="21"/>
                <w:tabs>
                  <w:tab w:val="left" w:pos="1100"/>
                  <w:tab w:val="right" w:leader="dot" w:pos="10425"/>
                </w:tabs>
                <w:rPr>
                  <w:rFonts w:ascii="Times New Roman" w:eastAsiaTheme="minorEastAsia" w:hAnsi="Times New Roman" w:cs="Times New Roman"/>
                  <w:noProof/>
                  <w:sz w:val="28"/>
                  <w:szCs w:val="28"/>
                  <w:lang w:val="en-GB" w:eastAsia="en-GB"/>
                </w:rPr>
              </w:pPr>
              <w:hyperlink w:anchor="_Toc128144003" w:history="1">
                <w:r w:rsidR="00942279" w:rsidRPr="005516DA">
                  <w:rPr>
                    <w:rStyle w:val="a9"/>
                    <w:rFonts w:ascii="Times New Roman" w:hAnsi="Times New Roman" w:cs="Times New Roman"/>
                    <w:noProof/>
                    <w:sz w:val="28"/>
                    <w:szCs w:val="28"/>
                  </w:rPr>
                  <w:t>2.1.5</w:t>
                </w:r>
                <w:r w:rsidR="00942279" w:rsidRPr="005516DA">
                  <w:rPr>
                    <w:rFonts w:ascii="Times New Roman" w:eastAsiaTheme="minorEastAsia" w:hAnsi="Times New Roman" w:cs="Times New Roman"/>
                    <w:noProof/>
                    <w:sz w:val="28"/>
                    <w:szCs w:val="28"/>
                    <w:lang w:val="en-GB" w:eastAsia="en-GB"/>
                  </w:rPr>
                  <w:tab/>
                </w:r>
                <w:r w:rsidR="00942279" w:rsidRPr="005516DA">
                  <w:rPr>
                    <w:rStyle w:val="a9"/>
                    <w:rFonts w:ascii="Times New Roman" w:hAnsi="Times New Roman" w:cs="Times New Roman"/>
                    <w:noProof/>
                    <w:sz w:val="28"/>
                    <w:szCs w:val="28"/>
                  </w:rPr>
                  <w:t>RPG Maker</w: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tab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begin"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instrText xml:space="preserve"> PAGEREF _Toc128144003 \h </w:instrTex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separate"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t>7</w: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end"/>
                </w:r>
              </w:hyperlink>
            </w:p>
            <w:p w14:paraId="507A4252" w14:textId="5B2D75C2" w:rsidR="00942279" w:rsidRPr="005516DA" w:rsidRDefault="00000000">
              <w:pPr>
                <w:pStyle w:val="11"/>
                <w:tabs>
                  <w:tab w:val="left" w:pos="660"/>
                  <w:tab w:val="right" w:leader="dot" w:pos="10425"/>
                </w:tabs>
                <w:rPr>
                  <w:rFonts w:ascii="Times New Roman" w:eastAsiaTheme="minorEastAsia" w:hAnsi="Times New Roman" w:cs="Times New Roman"/>
                  <w:noProof/>
                  <w:sz w:val="28"/>
                  <w:szCs w:val="28"/>
                  <w:lang w:val="en-GB" w:eastAsia="en-GB"/>
                </w:rPr>
              </w:pPr>
              <w:hyperlink w:anchor="_Toc128144004" w:history="1">
                <w:r w:rsidR="00942279" w:rsidRPr="005516DA">
                  <w:rPr>
                    <w:rStyle w:val="a9"/>
                    <w:rFonts w:ascii="Times New Roman" w:hAnsi="Times New Roman" w:cs="Times New Roman"/>
                    <w:noProof/>
                    <w:sz w:val="28"/>
                    <w:szCs w:val="28"/>
                  </w:rPr>
                  <w:t>2.2</w:t>
                </w:r>
                <w:r w:rsidR="00942279" w:rsidRPr="005516DA">
                  <w:rPr>
                    <w:rFonts w:ascii="Times New Roman" w:eastAsiaTheme="minorEastAsia" w:hAnsi="Times New Roman" w:cs="Times New Roman"/>
                    <w:noProof/>
                    <w:sz w:val="28"/>
                    <w:szCs w:val="28"/>
                    <w:lang w:val="en-GB" w:eastAsia="en-GB"/>
                  </w:rPr>
                  <w:tab/>
                </w:r>
                <w:r w:rsidR="00942279" w:rsidRPr="005516DA">
                  <w:rPr>
                    <w:rStyle w:val="a9"/>
                    <w:rFonts w:ascii="Times New Roman" w:hAnsi="Times New Roman" w:cs="Times New Roman"/>
                    <w:noProof/>
                    <w:sz w:val="28"/>
                    <w:szCs w:val="28"/>
                  </w:rPr>
                  <w:t>Използвани технологии</w: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tab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begin"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instrText xml:space="preserve"> PAGEREF _Toc128144004 \h </w:instrTex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separate"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t>7</w: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end"/>
                </w:r>
              </w:hyperlink>
            </w:p>
            <w:p w14:paraId="7D4F342E" w14:textId="59B6C5A4" w:rsidR="00942279" w:rsidRPr="005516DA" w:rsidRDefault="00000000">
              <w:pPr>
                <w:pStyle w:val="21"/>
                <w:tabs>
                  <w:tab w:val="left" w:pos="1100"/>
                  <w:tab w:val="right" w:leader="dot" w:pos="10425"/>
                </w:tabs>
                <w:rPr>
                  <w:rFonts w:ascii="Times New Roman" w:eastAsiaTheme="minorEastAsia" w:hAnsi="Times New Roman" w:cs="Times New Roman"/>
                  <w:noProof/>
                  <w:sz w:val="28"/>
                  <w:szCs w:val="28"/>
                  <w:lang w:val="en-GB" w:eastAsia="en-GB"/>
                </w:rPr>
              </w:pPr>
              <w:hyperlink w:anchor="_Toc128144005" w:history="1">
                <w:r w:rsidR="00942279" w:rsidRPr="005516DA">
                  <w:rPr>
                    <w:rStyle w:val="a9"/>
                    <w:rFonts w:ascii="Times New Roman" w:hAnsi="Times New Roman" w:cs="Times New Roman"/>
                    <w:noProof/>
                    <w:sz w:val="28"/>
                    <w:szCs w:val="28"/>
                  </w:rPr>
                  <w:t>2.2.1</w:t>
                </w:r>
                <w:r w:rsidR="00942279" w:rsidRPr="005516DA">
                  <w:rPr>
                    <w:rFonts w:ascii="Times New Roman" w:eastAsiaTheme="minorEastAsia" w:hAnsi="Times New Roman" w:cs="Times New Roman"/>
                    <w:noProof/>
                    <w:sz w:val="28"/>
                    <w:szCs w:val="28"/>
                    <w:lang w:val="en-GB" w:eastAsia="en-GB"/>
                  </w:rPr>
                  <w:tab/>
                </w:r>
                <w:r w:rsidR="00942279" w:rsidRPr="005516DA">
                  <w:rPr>
                    <w:rStyle w:val="a9"/>
                    <w:rFonts w:ascii="Times New Roman" w:hAnsi="Times New Roman" w:cs="Times New Roman"/>
                    <w:noProof/>
                    <w:sz w:val="28"/>
                    <w:szCs w:val="28"/>
                  </w:rPr>
                  <w:t>Unity</w: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tab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begin"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instrText xml:space="preserve"> PAGEREF _Toc128144005 \h </w:instrTex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separate"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t>7</w: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end"/>
                </w:r>
              </w:hyperlink>
            </w:p>
            <w:p w14:paraId="6291B43B" w14:textId="100CCCA3" w:rsidR="00942279" w:rsidRPr="005516DA" w:rsidRDefault="00000000">
              <w:pPr>
                <w:pStyle w:val="11"/>
                <w:tabs>
                  <w:tab w:val="left" w:pos="660"/>
                  <w:tab w:val="right" w:leader="dot" w:pos="10425"/>
                </w:tabs>
                <w:rPr>
                  <w:rFonts w:ascii="Times New Roman" w:eastAsiaTheme="minorEastAsia" w:hAnsi="Times New Roman" w:cs="Times New Roman"/>
                  <w:noProof/>
                  <w:sz w:val="28"/>
                  <w:szCs w:val="28"/>
                  <w:lang w:val="en-GB" w:eastAsia="en-GB"/>
                </w:rPr>
              </w:pPr>
              <w:hyperlink w:anchor="_Toc128144006" w:history="1">
                <w:r w:rsidR="00942279" w:rsidRPr="005516DA">
                  <w:rPr>
                    <w:rStyle w:val="a9"/>
                    <w:rFonts w:ascii="Times New Roman" w:hAnsi="Times New Roman" w:cs="Times New Roman"/>
                    <w:noProof/>
                    <w:sz w:val="28"/>
                    <w:szCs w:val="28"/>
                  </w:rPr>
                  <w:t>2.3</w:t>
                </w:r>
                <w:r w:rsidR="00942279" w:rsidRPr="005516DA">
                  <w:rPr>
                    <w:rFonts w:ascii="Times New Roman" w:eastAsiaTheme="minorEastAsia" w:hAnsi="Times New Roman" w:cs="Times New Roman"/>
                    <w:noProof/>
                    <w:sz w:val="28"/>
                    <w:szCs w:val="28"/>
                    <w:lang w:val="en-GB" w:eastAsia="en-GB"/>
                  </w:rPr>
                  <w:tab/>
                </w:r>
                <w:r w:rsidR="00942279" w:rsidRPr="005516DA">
                  <w:rPr>
                    <w:rStyle w:val="a9"/>
                    <w:rFonts w:ascii="Times New Roman" w:hAnsi="Times New Roman" w:cs="Times New Roman"/>
                    <w:noProof/>
                    <w:sz w:val="28"/>
                    <w:szCs w:val="28"/>
                  </w:rPr>
                  <w:t>Програмна реализация</w: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tab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begin"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instrText xml:space="preserve"> PAGEREF _Toc128144006 \h </w:instrTex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separate"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t>9</w: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end"/>
                </w:r>
              </w:hyperlink>
            </w:p>
            <w:p w14:paraId="0ABC2E74" w14:textId="2867E57A" w:rsidR="00942279" w:rsidRPr="005516DA" w:rsidRDefault="00000000">
              <w:pPr>
                <w:pStyle w:val="11"/>
                <w:tabs>
                  <w:tab w:val="right" w:leader="dot" w:pos="10425"/>
                </w:tabs>
                <w:rPr>
                  <w:rFonts w:ascii="Times New Roman" w:eastAsiaTheme="minorEastAsia" w:hAnsi="Times New Roman" w:cs="Times New Roman"/>
                  <w:noProof/>
                  <w:sz w:val="28"/>
                  <w:szCs w:val="28"/>
                  <w:lang w:val="en-GB" w:eastAsia="en-GB"/>
                </w:rPr>
              </w:pPr>
              <w:hyperlink w:anchor="_Toc128144007" w:history="1">
                <w:r w:rsidR="00942279" w:rsidRPr="005516DA">
                  <w:rPr>
                    <w:rStyle w:val="a9"/>
                    <w:rFonts w:ascii="Times New Roman" w:hAnsi="Times New Roman" w:cs="Times New Roman"/>
                    <w:noProof/>
                    <w:sz w:val="28"/>
                    <w:szCs w:val="28"/>
                  </w:rPr>
                  <w:t>2.4 Практическа работа</w: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tab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begin"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instrText xml:space="preserve"> PAGEREF _Toc128144007 \h </w:instrTex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separate"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t>17</w: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end"/>
                </w:r>
              </w:hyperlink>
            </w:p>
            <w:p w14:paraId="704EC4A5" w14:textId="48964F23" w:rsidR="00942279" w:rsidRPr="005516DA" w:rsidRDefault="00000000">
              <w:pPr>
                <w:pStyle w:val="11"/>
                <w:tabs>
                  <w:tab w:val="left" w:pos="440"/>
                  <w:tab w:val="right" w:leader="dot" w:pos="10425"/>
                </w:tabs>
                <w:rPr>
                  <w:rFonts w:ascii="Times New Roman" w:eastAsiaTheme="minorEastAsia" w:hAnsi="Times New Roman" w:cs="Times New Roman"/>
                  <w:noProof/>
                  <w:sz w:val="28"/>
                  <w:szCs w:val="28"/>
                  <w:lang w:val="en-GB" w:eastAsia="en-GB"/>
                </w:rPr>
              </w:pPr>
              <w:hyperlink w:anchor="_Toc128144008" w:history="1">
                <w:r w:rsidR="00942279" w:rsidRPr="005516DA">
                  <w:rPr>
                    <w:rStyle w:val="a9"/>
                    <w:rFonts w:ascii="Times New Roman" w:hAnsi="Times New Roman" w:cs="Times New Roman"/>
                    <w:noProof/>
                    <w:sz w:val="28"/>
                    <w:szCs w:val="28"/>
                  </w:rPr>
                  <w:t>3.</w:t>
                </w:r>
                <w:r w:rsidR="00942279" w:rsidRPr="005516DA">
                  <w:rPr>
                    <w:rFonts w:ascii="Times New Roman" w:eastAsiaTheme="minorEastAsia" w:hAnsi="Times New Roman" w:cs="Times New Roman"/>
                    <w:noProof/>
                    <w:sz w:val="28"/>
                    <w:szCs w:val="28"/>
                    <w:lang w:val="en-GB" w:eastAsia="en-GB"/>
                  </w:rPr>
                  <w:tab/>
                </w:r>
                <w:r w:rsidR="00942279" w:rsidRPr="005516DA">
                  <w:rPr>
                    <w:rStyle w:val="a9"/>
                    <w:rFonts w:ascii="Times New Roman" w:hAnsi="Times New Roman" w:cs="Times New Roman"/>
                    <w:noProof/>
                    <w:sz w:val="28"/>
                    <w:szCs w:val="28"/>
                  </w:rPr>
                  <w:t>Заключение</w: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tab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begin"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instrText xml:space="preserve"> PAGEREF _Toc128144008 \h </w:instrTex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separate"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t>23</w: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end"/>
                </w:r>
              </w:hyperlink>
            </w:p>
            <w:p w14:paraId="18DAEA1A" w14:textId="399FA2B7" w:rsidR="00942279" w:rsidRPr="005516DA" w:rsidRDefault="00000000">
              <w:pPr>
                <w:pStyle w:val="11"/>
                <w:tabs>
                  <w:tab w:val="left" w:pos="440"/>
                  <w:tab w:val="right" w:leader="dot" w:pos="10425"/>
                </w:tabs>
                <w:rPr>
                  <w:rFonts w:ascii="Times New Roman" w:eastAsiaTheme="minorEastAsia" w:hAnsi="Times New Roman" w:cs="Times New Roman"/>
                  <w:noProof/>
                  <w:sz w:val="28"/>
                  <w:szCs w:val="28"/>
                  <w:lang w:val="en-GB" w:eastAsia="en-GB"/>
                </w:rPr>
              </w:pPr>
              <w:hyperlink w:anchor="_Toc128144009" w:history="1">
                <w:r w:rsidR="00942279" w:rsidRPr="005516DA">
                  <w:rPr>
                    <w:rStyle w:val="a9"/>
                    <w:rFonts w:ascii="Times New Roman" w:hAnsi="Times New Roman" w:cs="Times New Roman"/>
                    <w:noProof/>
                    <w:sz w:val="28"/>
                    <w:szCs w:val="28"/>
                  </w:rPr>
                  <w:t>4.</w:t>
                </w:r>
                <w:r w:rsidR="00942279" w:rsidRPr="005516DA">
                  <w:rPr>
                    <w:rFonts w:ascii="Times New Roman" w:eastAsiaTheme="minorEastAsia" w:hAnsi="Times New Roman" w:cs="Times New Roman"/>
                    <w:noProof/>
                    <w:sz w:val="28"/>
                    <w:szCs w:val="28"/>
                    <w:lang w:val="en-GB" w:eastAsia="en-GB"/>
                  </w:rPr>
                  <w:tab/>
                </w:r>
                <w:r w:rsidR="00942279" w:rsidRPr="005516DA">
                  <w:rPr>
                    <w:rStyle w:val="a9"/>
                    <w:rFonts w:ascii="Times New Roman" w:hAnsi="Times New Roman" w:cs="Times New Roman"/>
                    <w:noProof/>
                    <w:sz w:val="28"/>
                    <w:szCs w:val="28"/>
                  </w:rPr>
                  <w:t>Информационни източници</w: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tab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begin"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instrText xml:space="preserve"> PAGEREF _Toc128144009 \h </w:instrTex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separate"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t>25</w: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end"/>
                </w:r>
              </w:hyperlink>
            </w:p>
            <w:p w14:paraId="21539A2D" w14:textId="1D0DB4EE" w:rsidR="00942279" w:rsidRPr="005516DA" w:rsidRDefault="00000000">
              <w:pPr>
                <w:pStyle w:val="11"/>
                <w:tabs>
                  <w:tab w:val="left" w:pos="440"/>
                  <w:tab w:val="right" w:leader="dot" w:pos="10425"/>
                </w:tabs>
                <w:rPr>
                  <w:rFonts w:ascii="Times New Roman" w:eastAsiaTheme="minorEastAsia" w:hAnsi="Times New Roman" w:cs="Times New Roman"/>
                  <w:noProof/>
                  <w:sz w:val="28"/>
                  <w:szCs w:val="28"/>
                  <w:lang w:val="en-GB" w:eastAsia="en-GB"/>
                </w:rPr>
              </w:pPr>
              <w:hyperlink w:anchor="_Toc128144010" w:history="1">
                <w:r w:rsidR="00942279" w:rsidRPr="005516DA">
                  <w:rPr>
                    <w:rStyle w:val="a9"/>
                    <w:rFonts w:ascii="Times New Roman" w:hAnsi="Times New Roman" w:cs="Times New Roman"/>
                    <w:noProof/>
                    <w:sz w:val="28"/>
                    <w:szCs w:val="28"/>
                  </w:rPr>
                  <w:t>5.</w:t>
                </w:r>
                <w:r w:rsidR="00942279" w:rsidRPr="005516DA">
                  <w:rPr>
                    <w:rFonts w:ascii="Times New Roman" w:eastAsiaTheme="minorEastAsia" w:hAnsi="Times New Roman" w:cs="Times New Roman"/>
                    <w:noProof/>
                    <w:sz w:val="28"/>
                    <w:szCs w:val="28"/>
                    <w:lang w:val="en-GB" w:eastAsia="en-GB"/>
                  </w:rPr>
                  <w:tab/>
                </w:r>
                <w:r w:rsidR="00942279" w:rsidRPr="005516DA">
                  <w:rPr>
                    <w:rStyle w:val="a9"/>
                    <w:rFonts w:ascii="Times New Roman" w:hAnsi="Times New Roman" w:cs="Times New Roman"/>
                    <w:noProof/>
                    <w:sz w:val="28"/>
                    <w:szCs w:val="28"/>
                  </w:rPr>
                  <w:t>Приложения</w: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tab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begin"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instrText xml:space="preserve"> PAGEREF _Toc128144010 \h </w:instrTex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separate"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t>26</w: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end"/>
                </w:r>
              </w:hyperlink>
            </w:p>
            <w:p w14:paraId="1F4E62B4" w14:textId="0A6EE1A4" w:rsidR="00942279" w:rsidRPr="005516DA" w:rsidRDefault="00000000">
              <w:pPr>
                <w:pStyle w:val="11"/>
                <w:tabs>
                  <w:tab w:val="left" w:pos="440"/>
                  <w:tab w:val="right" w:leader="dot" w:pos="10425"/>
                </w:tabs>
                <w:rPr>
                  <w:rFonts w:ascii="Times New Roman" w:eastAsiaTheme="minorEastAsia" w:hAnsi="Times New Roman" w:cs="Times New Roman"/>
                  <w:noProof/>
                  <w:lang w:val="en-GB" w:eastAsia="en-GB"/>
                </w:rPr>
              </w:pPr>
              <w:hyperlink w:anchor="_Toc128144011" w:history="1">
                <w:r w:rsidR="00942279" w:rsidRPr="005516DA">
                  <w:rPr>
                    <w:rStyle w:val="a9"/>
                    <w:rFonts w:ascii="Times New Roman" w:hAnsi="Times New Roman" w:cs="Times New Roman"/>
                    <w:noProof/>
                    <w:sz w:val="28"/>
                    <w:szCs w:val="28"/>
                  </w:rPr>
                  <w:t>6.</w:t>
                </w:r>
                <w:r w:rsidR="00942279" w:rsidRPr="005516DA">
                  <w:rPr>
                    <w:rFonts w:ascii="Times New Roman" w:eastAsiaTheme="minorEastAsia" w:hAnsi="Times New Roman" w:cs="Times New Roman"/>
                    <w:noProof/>
                    <w:sz w:val="28"/>
                    <w:szCs w:val="28"/>
                    <w:lang w:val="en-GB" w:eastAsia="en-GB"/>
                  </w:rPr>
                  <w:tab/>
                </w:r>
                <w:r w:rsidR="00942279" w:rsidRPr="005516DA">
                  <w:rPr>
                    <w:rStyle w:val="a9"/>
                    <w:rFonts w:ascii="Times New Roman" w:hAnsi="Times New Roman" w:cs="Times New Roman"/>
                    <w:noProof/>
                    <w:sz w:val="28"/>
                    <w:szCs w:val="28"/>
                  </w:rPr>
                  <w:t>Рецензия на дипломен проект</w: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tab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begin"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instrText xml:space="preserve"> PAGEREF _Toc128144011 \h </w:instrTex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separate"/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t>27</w:t>
                </w:r>
                <w:r w:rsidR="00942279" w:rsidRPr="005516DA">
                  <w:rPr>
                    <w:rFonts w:ascii="Times New Roman" w:hAnsi="Times New Roman" w:cs="Times New Roman"/>
                    <w:noProof/>
                    <w:webHidden/>
                    <w:sz w:val="28"/>
                    <w:szCs w:val="28"/>
                  </w:rPr>
                  <w:fldChar w:fldCharType="end"/>
                </w:r>
              </w:hyperlink>
            </w:p>
            <w:p w14:paraId="63B8B486" w14:textId="1D2D4944" w:rsidR="00762A8B" w:rsidRPr="005516DA" w:rsidRDefault="00762A8B" w:rsidP="00762A8B">
              <w:pPr>
                <w:jc w:val="center"/>
                <w:rPr>
                  <w:rFonts w:ascii="Times New Roman" w:hAnsi="Times New Roman" w:cs="Times New Roman"/>
                  <w:b/>
                  <w:bCs/>
                  <w:noProof/>
                </w:rPr>
              </w:pPr>
              <w:r w:rsidRPr="005516DA">
                <w:rPr>
                  <w:rFonts w:ascii="Times New Roman" w:hAnsi="Times New Roman" w:cs="Times New Roman"/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5E3C39D6" w14:textId="62BBE006" w:rsidR="006915A4" w:rsidRPr="005516DA" w:rsidRDefault="006915A4" w:rsidP="006915A4">
      <w:pPr>
        <w:rPr>
          <w:rFonts w:ascii="Times New Roman" w:hAnsi="Times New Roman" w:cs="Times New Roman"/>
          <w:lang w:val="bg-BG"/>
        </w:rPr>
      </w:pPr>
    </w:p>
    <w:p w14:paraId="5C8E4076" w14:textId="584BD97D" w:rsidR="00762A8B" w:rsidRPr="005516DA" w:rsidRDefault="00762A8B" w:rsidP="006915A4">
      <w:pPr>
        <w:rPr>
          <w:rFonts w:ascii="Times New Roman" w:hAnsi="Times New Roman" w:cs="Times New Roman"/>
          <w:lang w:val="bg-BG"/>
        </w:rPr>
      </w:pPr>
    </w:p>
    <w:p w14:paraId="70E37C74" w14:textId="622A6B7E" w:rsidR="00762A8B" w:rsidRPr="005516DA" w:rsidRDefault="00762A8B" w:rsidP="006915A4">
      <w:pPr>
        <w:rPr>
          <w:rFonts w:ascii="Times New Roman" w:hAnsi="Times New Roman" w:cs="Times New Roman"/>
          <w:lang w:val="bg-BG"/>
        </w:rPr>
      </w:pPr>
    </w:p>
    <w:p w14:paraId="106ABCA2" w14:textId="69D34FFE" w:rsidR="00762A8B" w:rsidRPr="005516DA" w:rsidRDefault="00762A8B" w:rsidP="006915A4">
      <w:pPr>
        <w:rPr>
          <w:rFonts w:ascii="Times New Roman" w:hAnsi="Times New Roman" w:cs="Times New Roman"/>
          <w:lang w:val="bg-BG"/>
        </w:rPr>
      </w:pPr>
    </w:p>
    <w:p w14:paraId="6AB0A581" w14:textId="15CA24BA" w:rsidR="00762A8B" w:rsidRPr="005516DA" w:rsidRDefault="00762A8B" w:rsidP="006915A4">
      <w:pPr>
        <w:rPr>
          <w:rFonts w:ascii="Times New Roman" w:hAnsi="Times New Roman" w:cs="Times New Roman"/>
          <w:lang w:val="bg-BG"/>
        </w:rPr>
      </w:pPr>
    </w:p>
    <w:p w14:paraId="06EFA567" w14:textId="32A90BE1" w:rsidR="00762A8B" w:rsidRPr="005516DA" w:rsidRDefault="00762A8B" w:rsidP="006915A4">
      <w:pPr>
        <w:rPr>
          <w:rFonts w:ascii="Times New Roman" w:hAnsi="Times New Roman" w:cs="Times New Roman"/>
          <w:lang w:val="bg-BG"/>
        </w:rPr>
      </w:pPr>
    </w:p>
    <w:p w14:paraId="1A3977B4" w14:textId="29B1FA60" w:rsidR="00762A8B" w:rsidRPr="005516DA" w:rsidRDefault="00762A8B" w:rsidP="006915A4">
      <w:pPr>
        <w:rPr>
          <w:rFonts w:ascii="Times New Roman" w:hAnsi="Times New Roman" w:cs="Times New Roman"/>
          <w:lang w:val="bg-BG"/>
        </w:rPr>
      </w:pPr>
    </w:p>
    <w:p w14:paraId="4EAF6DB6" w14:textId="3B10CED6" w:rsidR="00762A8B" w:rsidRPr="005516DA" w:rsidRDefault="00762A8B" w:rsidP="006915A4">
      <w:pPr>
        <w:rPr>
          <w:rFonts w:ascii="Times New Roman" w:hAnsi="Times New Roman" w:cs="Times New Roman"/>
          <w:lang w:val="bg-BG"/>
        </w:rPr>
      </w:pPr>
    </w:p>
    <w:p w14:paraId="1AC8FE3D" w14:textId="567E1808" w:rsidR="00483895" w:rsidRPr="005516DA" w:rsidRDefault="00483895">
      <w:pPr>
        <w:pStyle w:val="1"/>
        <w:numPr>
          <w:ilvl w:val="0"/>
          <w:numId w:val="3"/>
        </w:numPr>
        <w:rPr>
          <w:rFonts w:ascii="Times New Roman" w:hAnsi="Times New Roman" w:cs="Times New Roman"/>
        </w:rPr>
      </w:pPr>
      <w:r w:rsidRPr="005516DA">
        <w:rPr>
          <w:rFonts w:ascii="Times New Roman" w:hAnsi="Times New Roman" w:cs="Times New Roman"/>
          <w:lang w:val="bg-BG"/>
        </w:rPr>
        <w:lastRenderedPageBreak/>
        <w:t xml:space="preserve"> </w:t>
      </w:r>
      <w:bookmarkStart w:id="3" w:name="_Toc128143996"/>
      <w:proofErr w:type="spellStart"/>
      <w:r w:rsidRPr="005516DA">
        <w:rPr>
          <w:rFonts w:ascii="Times New Roman" w:hAnsi="Times New Roman" w:cs="Times New Roman"/>
        </w:rPr>
        <w:t>Увод</w:t>
      </w:r>
      <w:bookmarkEnd w:id="3"/>
      <w:proofErr w:type="spellEnd"/>
    </w:p>
    <w:p w14:paraId="3C1EA8D3" w14:textId="4DE7C68E" w:rsidR="007A35DC" w:rsidRPr="005516DA" w:rsidRDefault="007A35DC" w:rsidP="00225B62">
      <w:pPr>
        <w:ind w:firstLine="360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Целта на тази дипломна работа е да се разработи интерактивна игра в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Unity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, която демонстрира законите на физиката. </w:t>
      </w:r>
      <w:r w:rsidR="00115A6D" w:rsidRPr="005516DA">
        <w:rPr>
          <w:rFonts w:ascii="Times New Roman" w:hAnsi="Times New Roman" w:cs="Times New Roman"/>
          <w:sz w:val="28"/>
          <w:szCs w:val="28"/>
          <w:lang w:val="bg-BG"/>
        </w:rPr>
        <w:t>В нея играчът ще управлява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оръдие, което изстрелва </w:t>
      </w:r>
      <w:r w:rsidR="00115A6D" w:rsidRPr="005516DA">
        <w:rPr>
          <w:rFonts w:ascii="Times New Roman" w:hAnsi="Times New Roman" w:cs="Times New Roman"/>
          <w:sz w:val="28"/>
          <w:szCs w:val="28"/>
          <w:lang w:val="bg-BG"/>
        </w:rPr>
        <w:t>гюлета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по варели, които са подредени един върху друг. Целта на играта е да се повалят всички варели на земята с минимален брой изстре</w:t>
      </w:r>
      <w:r w:rsidR="00115A6D" w:rsidRPr="005516DA">
        <w:rPr>
          <w:rFonts w:ascii="Times New Roman" w:hAnsi="Times New Roman" w:cs="Times New Roman"/>
          <w:sz w:val="28"/>
          <w:szCs w:val="28"/>
          <w:lang w:val="bg-BG"/>
        </w:rPr>
        <w:t>ли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. Тази цел ще демонстрира редица физични принципи като маса, гравитация и инерция. Освен това в </w:t>
      </w:r>
      <w:r w:rsidR="00115A6D" w:rsidRPr="005516DA">
        <w:rPr>
          <w:rFonts w:ascii="Times New Roman" w:hAnsi="Times New Roman" w:cs="Times New Roman"/>
          <w:sz w:val="28"/>
          <w:szCs w:val="28"/>
          <w:lang w:val="bg-BG"/>
        </w:rPr>
        <w:t>нея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ще бъде показано параболичното движение на сачмите, които се изстрелват от оръдието, както и параболичното движение на всички тела, хвърлени под ъгъл спрямо хоризонта.</w:t>
      </w:r>
    </w:p>
    <w:p w14:paraId="7F3F8595" w14:textId="77777777" w:rsidR="007A35DC" w:rsidRPr="005516DA" w:rsidRDefault="007A35DC" w:rsidP="007A35DC">
      <w:pPr>
        <w:rPr>
          <w:rFonts w:ascii="Times New Roman" w:hAnsi="Times New Roman" w:cs="Times New Roman"/>
          <w:sz w:val="28"/>
          <w:szCs w:val="28"/>
          <w:lang w:val="bg-BG"/>
        </w:rPr>
      </w:pPr>
    </w:p>
    <w:p w14:paraId="42F4AAA7" w14:textId="7FF6C6A1" w:rsidR="007A35DC" w:rsidRPr="005516DA" w:rsidRDefault="007A35DC" w:rsidP="00225B62">
      <w:pPr>
        <w:ind w:firstLine="360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Играта ще бъде разработена с помощта на игровия енджин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Unity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3D и скриптовия език C#. Играта ще се отличава с реалистична физика, точно откриване на сблъсъци и реалистични звукови ефекти. Тя ще разполага и с лесна за използване система от менюта, която ще позволява на играчите да избират нивото на трудност, броя на куршумите и други фактори. Играта ще включва и система за точкуване, която ще възнаграждава играчите за бързо и точно завършване на нивата.</w:t>
      </w:r>
    </w:p>
    <w:p w14:paraId="3F439685" w14:textId="77777777" w:rsidR="007A35DC" w:rsidRPr="005516DA" w:rsidRDefault="007A35DC" w:rsidP="007A35DC">
      <w:pPr>
        <w:rPr>
          <w:rFonts w:ascii="Times New Roman" w:hAnsi="Times New Roman" w:cs="Times New Roman"/>
          <w:sz w:val="28"/>
          <w:szCs w:val="28"/>
          <w:lang w:val="bg-BG"/>
        </w:rPr>
      </w:pPr>
    </w:p>
    <w:p w14:paraId="1EF23B98" w14:textId="77777777" w:rsidR="007A35DC" w:rsidRPr="005516DA" w:rsidRDefault="007A35DC" w:rsidP="00225B62">
      <w:pPr>
        <w:ind w:firstLine="360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За да се симулират точно законите на физиката, играта ще използва физичния енджин на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Unity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>, който ще осигури реалистични резултати при сблъсъка на куршумите с цевите. Играта ще включва и реалистични звукови ефекти, които ще се генерират от сблъсъка на куршумите и варелите. Играта ще включва и реалистични графики и анимации, които ще помогнат за създаването на поглъщащо преживяване за играчите.</w:t>
      </w:r>
    </w:p>
    <w:p w14:paraId="4DE4F070" w14:textId="77777777" w:rsidR="007A35DC" w:rsidRPr="005516DA" w:rsidRDefault="007A35DC" w:rsidP="007A35DC">
      <w:pPr>
        <w:rPr>
          <w:rFonts w:ascii="Times New Roman" w:hAnsi="Times New Roman" w:cs="Times New Roman"/>
          <w:sz w:val="28"/>
          <w:szCs w:val="28"/>
          <w:lang w:val="bg-BG"/>
        </w:rPr>
      </w:pPr>
    </w:p>
    <w:p w14:paraId="5E3FC70F" w14:textId="66096E3A" w:rsidR="00483895" w:rsidRPr="005516DA" w:rsidRDefault="007A35DC" w:rsidP="00225B62">
      <w:pPr>
        <w:ind w:firstLine="360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Като цяло, тази дипломна работа ще демонстрира способността да се създаде игра в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Unity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>, която точно симулира законите на физиката. Играта ще включва реалистична физика, точно откриване на сблъсъци, звукови ефекти, анимации и система за точкуване. Играта също така ще включва удобни за потребителя менюта и нива на трудност, което ще позволи на играчите да персонализират своето преживяване. Чрез създаването на тази игра играчите ще могат да получат по-добро разбиране на законите на физиката, докато се забавляват.</w:t>
      </w:r>
    </w:p>
    <w:p w14:paraId="6798C953" w14:textId="0AB37965" w:rsidR="00B519EB" w:rsidRPr="005516DA" w:rsidRDefault="00B519EB">
      <w:pPr>
        <w:pStyle w:val="1"/>
        <w:numPr>
          <w:ilvl w:val="0"/>
          <w:numId w:val="3"/>
        </w:numPr>
        <w:rPr>
          <w:rFonts w:ascii="Times New Roman" w:hAnsi="Times New Roman" w:cs="Times New Roman"/>
          <w:lang w:val="bg-BG"/>
        </w:rPr>
      </w:pPr>
      <w:r w:rsidRPr="005516DA">
        <w:rPr>
          <w:rFonts w:ascii="Times New Roman" w:hAnsi="Times New Roman" w:cs="Times New Roman"/>
          <w:lang w:val="bg-BG"/>
        </w:rPr>
        <w:lastRenderedPageBreak/>
        <w:t xml:space="preserve"> </w:t>
      </w:r>
      <w:bookmarkStart w:id="4" w:name="_Toc128143997"/>
      <w:r w:rsidRPr="005516DA">
        <w:rPr>
          <w:rFonts w:ascii="Times New Roman" w:hAnsi="Times New Roman" w:cs="Times New Roman"/>
          <w:lang w:val="bg-BG"/>
        </w:rPr>
        <w:t>Изложение:</w:t>
      </w:r>
      <w:bookmarkEnd w:id="4"/>
    </w:p>
    <w:p w14:paraId="38936199" w14:textId="1922D02B" w:rsidR="003F1D69" w:rsidRPr="005516DA" w:rsidRDefault="003F1D69">
      <w:pPr>
        <w:pStyle w:val="1"/>
        <w:numPr>
          <w:ilvl w:val="1"/>
          <w:numId w:val="3"/>
        </w:numPr>
        <w:rPr>
          <w:rFonts w:ascii="Times New Roman" w:hAnsi="Times New Roman" w:cs="Times New Roman"/>
          <w:lang w:val="bg-BG"/>
        </w:rPr>
      </w:pPr>
      <w:bookmarkStart w:id="5" w:name="_Toc128143998"/>
      <w:r w:rsidRPr="005516DA">
        <w:rPr>
          <w:rFonts w:ascii="Times New Roman" w:hAnsi="Times New Roman" w:cs="Times New Roman"/>
          <w:lang w:val="bg-BG"/>
        </w:rPr>
        <w:t>Системи за разработка на игри – обзор</w:t>
      </w:r>
      <w:bookmarkEnd w:id="5"/>
    </w:p>
    <w:p w14:paraId="402DAFAE" w14:textId="24D205A9" w:rsidR="00483895" w:rsidRPr="005516DA" w:rsidRDefault="003F1D69" w:rsidP="003F1D69">
      <w:pPr>
        <w:rPr>
          <w:rFonts w:ascii="Times New Roman" w:hAnsi="Times New Roman" w:cs="Times New Roman"/>
          <w:sz w:val="28"/>
          <w:szCs w:val="28"/>
          <w:lang w:val="en-GB"/>
        </w:rPr>
      </w:pPr>
      <w:r w:rsidRPr="005516DA">
        <w:rPr>
          <w:rFonts w:ascii="Times New Roman" w:hAnsi="Times New Roman" w:cs="Times New Roman"/>
          <w:b/>
          <w:sz w:val="28"/>
          <w:szCs w:val="28"/>
          <w:lang w:val="bg-BG"/>
        </w:rPr>
        <w:t xml:space="preserve"> </w:t>
      </w:r>
      <w:r w:rsidR="00B151BC">
        <w:rPr>
          <w:rFonts w:ascii="Times New Roman" w:hAnsi="Times New Roman" w:cs="Times New Roman"/>
          <w:b/>
          <w:sz w:val="28"/>
          <w:szCs w:val="28"/>
          <w:lang w:val="bg-BG"/>
        </w:rPr>
        <w:tab/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Съвременните игри са много по-сложни от игрите, които бяха налични преди десетилетие. Те изискват най-новите технологии и мощност на компютърните системи, за да могат да бъдат изпълнени правилно. Именно поради тази причина, разработка на игри се извършва с помощта на различни среди за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разраб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en-GB"/>
        </w:rPr>
        <w:t>o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тка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на игри.</w:t>
      </w:r>
    </w:p>
    <w:p w14:paraId="5B8E1D13" w14:textId="77777777" w:rsidR="003F1D69" w:rsidRPr="005516DA" w:rsidRDefault="003F1D69" w:rsidP="003F1D69">
      <w:pPr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>Средите за разработка на игри са основни инструменти за създаване, проектиране и програмиране на видеоигри. Тези среди предоставят на разработчиците на игри набор от инструменти и функции за създаване на игрови активи, управление на игровата логика и изграждане на игрови нива. Основните свойства на средите за разработка на игри са от решаващо значение за осигуряване на гладкото и ефективно протичане на процеса на разработка.</w:t>
      </w:r>
    </w:p>
    <w:p w14:paraId="75FE35F8" w14:textId="77777777" w:rsidR="003F1D69" w:rsidRPr="005516DA" w:rsidRDefault="003F1D69" w:rsidP="003F1D69">
      <w:pPr>
        <w:rPr>
          <w:rFonts w:ascii="Times New Roman" w:hAnsi="Times New Roman" w:cs="Times New Roman"/>
          <w:sz w:val="28"/>
          <w:szCs w:val="28"/>
          <w:lang w:val="bg-BG"/>
        </w:rPr>
      </w:pPr>
    </w:p>
    <w:p w14:paraId="346963A8" w14:textId="77777777" w:rsidR="003F1D69" w:rsidRPr="005516DA" w:rsidRDefault="003F1D69" w:rsidP="00B151BC">
      <w:pPr>
        <w:ind w:firstLine="720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>Едно от основните свойства на средите за разработка на игри е възможността за създаване и манипулиране на игрови активи. Тези активи включват модели на герои, среди, звукови ефекти и текстури. Средата за разработка на игри трябва да предоставя необходимите инструменти за създаване на тези активи, като например инструменти за 3D моделиране, анимация и редактиране на звук. Възможността за импортиране и експортиране на тези активи също е важна, тъй като позволява на разработчиците да използват повторно и да споделят своите активи в множество проекти.</w:t>
      </w:r>
    </w:p>
    <w:p w14:paraId="4A20E18C" w14:textId="77777777" w:rsidR="003F1D69" w:rsidRPr="005516DA" w:rsidRDefault="003F1D69" w:rsidP="003F1D69">
      <w:pPr>
        <w:rPr>
          <w:rFonts w:ascii="Times New Roman" w:hAnsi="Times New Roman" w:cs="Times New Roman"/>
          <w:sz w:val="28"/>
          <w:szCs w:val="28"/>
          <w:lang w:val="bg-BG"/>
        </w:rPr>
      </w:pPr>
    </w:p>
    <w:p w14:paraId="6A799691" w14:textId="77777777" w:rsidR="003F1D69" w:rsidRPr="005516DA" w:rsidRDefault="003F1D69" w:rsidP="00B151BC">
      <w:pPr>
        <w:ind w:firstLine="720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Друго свойство на средите за разработка на игри е възможността за управление на логиката на играта. Средата трябва да предоставя система за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скриптиране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и програмиране на механиката на играта, правилата и взаимодействията. Добрата среда за разработка трябва да поддържа широк набор от езици за програмиране и да предоставя инструменти за отстраняване на грешки и тестване на игровата логика.</w:t>
      </w:r>
    </w:p>
    <w:p w14:paraId="5592294B" w14:textId="77777777" w:rsidR="003F1D69" w:rsidRPr="005516DA" w:rsidRDefault="003F1D69" w:rsidP="003F1D69">
      <w:pPr>
        <w:rPr>
          <w:rFonts w:ascii="Times New Roman" w:hAnsi="Times New Roman" w:cs="Times New Roman"/>
          <w:sz w:val="28"/>
          <w:szCs w:val="28"/>
          <w:lang w:val="bg-BG"/>
        </w:rPr>
      </w:pPr>
    </w:p>
    <w:p w14:paraId="6346FC4F" w14:textId="77777777" w:rsidR="003F1D69" w:rsidRPr="005516DA" w:rsidRDefault="003F1D69" w:rsidP="00B151BC">
      <w:pPr>
        <w:ind w:firstLine="720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Проектирането на нива също е важен аспект от разработката на игри и средата трябва да предоставя необходимите инструменти за създаване, управление и тестване на игрови нива. Тези инструменти трябва да включват редактор на нива, инструменти за поставяне на обекти и врагове, както и функции за манипулиране на терена и условията на околната среда. Добрата среда за разработване на игри трябва да 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lastRenderedPageBreak/>
        <w:t>поддържа и скриптове и програмиране за по-сложни взаимодействия и събития в рамките на нивото.</w:t>
      </w:r>
    </w:p>
    <w:p w14:paraId="354A4947" w14:textId="77777777" w:rsidR="003F1D69" w:rsidRPr="005516DA" w:rsidRDefault="003F1D69" w:rsidP="003F1D69">
      <w:pPr>
        <w:rPr>
          <w:rFonts w:ascii="Times New Roman" w:hAnsi="Times New Roman" w:cs="Times New Roman"/>
          <w:sz w:val="28"/>
          <w:szCs w:val="28"/>
          <w:lang w:val="bg-BG"/>
        </w:rPr>
      </w:pPr>
    </w:p>
    <w:p w14:paraId="7DE9F5D1" w14:textId="77777777" w:rsidR="003F1D69" w:rsidRPr="005516DA" w:rsidRDefault="003F1D69" w:rsidP="00B151BC">
      <w:pPr>
        <w:ind w:firstLine="720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>Възможността за сътрудничество и работа в екип също е важно свойство на средите за разработка на игри. Добрата среда трябва да предоставя функции за контрол на версиите, управление на проекти и комуникация в екипа. Това позволява на разработчиците да работят по един и същи проект по едно и също време и да следят промените, направени от другите членове на екипа.</w:t>
      </w:r>
    </w:p>
    <w:p w14:paraId="138848A4" w14:textId="77777777" w:rsidR="003F1D69" w:rsidRPr="005516DA" w:rsidRDefault="003F1D69" w:rsidP="003F1D69">
      <w:pPr>
        <w:rPr>
          <w:rFonts w:ascii="Times New Roman" w:hAnsi="Times New Roman" w:cs="Times New Roman"/>
          <w:sz w:val="28"/>
          <w:szCs w:val="28"/>
          <w:lang w:val="bg-BG"/>
        </w:rPr>
      </w:pPr>
    </w:p>
    <w:p w14:paraId="6E577CD7" w14:textId="77777777" w:rsidR="003F1D69" w:rsidRPr="005516DA" w:rsidRDefault="003F1D69" w:rsidP="00B151BC">
      <w:pPr>
        <w:ind w:firstLine="720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>Производителността и оптимизацията също са важни свойства на средите за разработка на игри. Добрата среда трябва да предоставя функции за оптимизиране на производителността на играта, като например инструменти за профилиране, тестване и отстраняване на грешки. Това гарантира, че играта работи гладко и ефективно на различни платформи и хардуерни конфигурации.</w:t>
      </w:r>
    </w:p>
    <w:p w14:paraId="2D5D25F7" w14:textId="77777777" w:rsidR="003F1D69" w:rsidRPr="005516DA" w:rsidRDefault="003F1D69" w:rsidP="003F1D69">
      <w:pPr>
        <w:rPr>
          <w:rFonts w:ascii="Times New Roman" w:hAnsi="Times New Roman" w:cs="Times New Roman"/>
          <w:sz w:val="28"/>
          <w:szCs w:val="28"/>
          <w:lang w:val="bg-BG"/>
        </w:rPr>
      </w:pPr>
    </w:p>
    <w:p w14:paraId="01DCEF5E" w14:textId="507E18B2" w:rsidR="003F1D69" w:rsidRPr="005516DA" w:rsidRDefault="003F1D69" w:rsidP="00B151BC">
      <w:pPr>
        <w:ind w:firstLine="720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>Средите за разработване на игри трябва да предоставят набор от инструменти и функции за създаване на игрови активи, управление на игровата логика, изграждане на игрови нива, сътрудничество и работа в екип и оптимизиране на производителността на играта. Тези свойства са от съществено значение за гарантиране на гладкото и ефективно протичане на процеса на разработване на игри, което позволява на разработчиците да създават висококачествени видеоигри.</w:t>
      </w:r>
      <w:r w:rsidR="00F86480"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>Добрата среда за разработка може да помогне на разработчиците на игри да рационализират процеса на разработка, да оптимизират производителността на играта и да подобрят цялостното ѝ качество. В този раздел ще разгледаме пет от най-използваните среди за разработка на игри и ще направим кратък преглед на всяка от тях.</w:t>
      </w:r>
    </w:p>
    <w:p w14:paraId="13D7967C" w14:textId="77777777" w:rsidR="003F1D69" w:rsidRPr="005516DA" w:rsidRDefault="003F1D69" w:rsidP="003F1D69">
      <w:pPr>
        <w:rPr>
          <w:rFonts w:ascii="Times New Roman" w:hAnsi="Times New Roman" w:cs="Times New Roman"/>
          <w:sz w:val="28"/>
          <w:szCs w:val="28"/>
          <w:lang w:val="bg-BG"/>
        </w:rPr>
      </w:pPr>
    </w:p>
    <w:p w14:paraId="50B4C267" w14:textId="678760CB" w:rsidR="003F1D69" w:rsidRPr="005516DA" w:rsidRDefault="003F1D69">
      <w:pPr>
        <w:pStyle w:val="2"/>
        <w:numPr>
          <w:ilvl w:val="2"/>
          <w:numId w:val="6"/>
        </w:numPr>
        <w:rPr>
          <w:rFonts w:ascii="Times New Roman" w:hAnsi="Times New Roman" w:cs="Times New Roman"/>
        </w:rPr>
      </w:pPr>
      <w:bookmarkStart w:id="6" w:name="_Toc128143999"/>
      <w:proofErr w:type="spellStart"/>
      <w:r w:rsidRPr="005516DA">
        <w:rPr>
          <w:rFonts w:ascii="Times New Roman" w:hAnsi="Times New Roman" w:cs="Times New Roman"/>
        </w:rPr>
        <w:t>Unity</w:t>
      </w:r>
      <w:bookmarkEnd w:id="6"/>
      <w:proofErr w:type="spellEnd"/>
    </w:p>
    <w:p w14:paraId="4192D278" w14:textId="77777777" w:rsidR="003F1D69" w:rsidRPr="005516DA" w:rsidRDefault="003F1D69" w:rsidP="00B151BC">
      <w:pPr>
        <w:ind w:firstLine="720"/>
        <w:rPr>
          <w:rFonts w:ascii="Times New Roman" w:hAnsi="Times New Roman" w:cs="Times New Roman"/>
          <w:sz w:val="28"/>
          <w:szCs w:val="28"/>
          <w:lang w:val="bg-BG"/>
        </w:rPr>
      </w:pP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Unity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е популярна среда за разработка на игри, която се използва за създаване на 2D и 3D игри за различни платформи, включително мобилни, настолни и конзоли. Тя е междуплатформен енджин, който предоставя цялостен набор от инструменти за разработка на игри, включително визуален редактор, физичен енджин, инструменти за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скриптиране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и управление на активи.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Unity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поддържа широк набор от езици за програмиране, включително C#,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JavaScript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и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Boo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>.</w:t>
      </w:r>
    </w:p>
    <w:p w14:paraId="38A11265" w14:textId="77777777" w:rsidR="003F1D69" w:rsidRPr="005516DA" w:rsidRDefault="003F1D69" w:rsidP="003F1D69">
      <w:pPr>
        <w:rPr>
          <w:rFonts w:ascii="Times New Roman" w:hAnsi="Times New Roman" w:cs="Times New Roman"/>
          <w:sz w:val="28"/>
          <w:szCs w:val="28"/>
          <w:lang w:val="bg-BG"/>
        </w:rPr>
      </w:pPr>
    </w:p>
    <w:p w14:paraId="164B8D80" w14:textId="1057B2C3" w:rsidR="003F1D69" w:rsidRPr="005516DA" w:rsidRDefault="003F1D69">
      <w:pPr>
        <w:pStyle w:val="2"/>
        <w:numPr>
          <w:ilvl w:val="2"/>
          <w:numId w:val="6"/>
        </w:numPr>
        <w:rPr>
          <w:rFonts w:ascii="Times New Roman" w:hAnsi="Times New Roman" w:cs="Times New Roman"/>
        </w:rPr>
      </w:pPr>
      <w:bookmarkStart w:id="7" w:name="_Toc128144000"/>
      <w:proofErr w:type="spellStart"/>
      <w:r w:rsidRPr="005516DA">
        <w:rPr>
          <w:rFonts w:ascii="Times New Roman" w:hAnsi="Times New Roman" w:cs="Times New Roman"/>
        </w:rPr>
        <w:t>Unreal</w:t>
      </w:r>
      <w:proofErr w:type="spellEnd"/>
      <w:r w:rsidRPr="005516DA">
        <w:rPr>
          <w:rFonts w:ascii="Times New Roman" w:hAnsi="Times New Roman" w:cs="Times New Roman"/>
        </w:rPr>
        <w:t xml:space="preserve"> </w:t>
      </w:r>
      <w:proofErr w:type="spellStart"/>
      <w:r w:rsidRPr="005516DA">
        <w:rPr>
          <w:rFonts w:ascii="Times New Roman" w:hAnsi="Times New Roman" w:cs="Times New Roman"/>
        </w:rPr>
        <w:t>Engine</w:t>
      </w:r>
      <w:bookmarkEnd w:id="7"/>
      <w:proofErr w:type="spellEnd"/>
    </w:p>
    <w:p w14:paraId="6B80350C" w14:textId="77777777" w:rsidR="003F1D69" w:rsidRPr="005516DA" w:rsidRDefault="003F1D69" w:rsidP="00B151BC">
      <w:pPr>
        <w:ind w:firstLine="720"/>
        <w:rPr>
          <w:rFonts w:ascii="Times New Roman" w:hAnsi="Times New Roman" w:cs="Times New Roman"/>
          <w:sz w:val="28"/>
          <w:szCs w:val="28"/>
          <w:lang w:val="bg-BG"/>
        </w:rPr>
      </w:pP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Unreal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Engine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е широко използвана среда за разработка на игри, която предлага цялостен набор от инструменти за разработка на игри. Тя се използва за създаване на 2D и 3D игри за персонални компютри, конзоли и мобилни платформи.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Unreal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Engine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е известен с разширените си графични възможности, мощния двигател за физика и широката поддръжка на скриптове. Той предоставя визуален редактор, който позволява на разработчиците да създават и променят съдържанието на игрите бързо и ефективно.</w:t>
      </w:r>
    </w:p>
    <w:p w14:paraId="30800D7D" w14:textId="77777777" w:rsidR="003F1D69" w:rsidRPr="005516DA" w:rsidRDefault="003F1D69" w:rsidP="003F1D69">
      <w:pPr>
        <w:rPr>
          <w:rFonts w:ascii="Times New Roman" w:hAnsi="Times New Roman" w:cs="Times New Roman"/>
          <w:sz w:val="28"/>
          <w:szCs w:val="28"/>
          <w:lang w:val="bg-BG"/>
        </w:rPr>
      </w:pPr>
    </w:p>
    <w:p w14:paraId="3B923F44" w14:textId="6860A20F" w:rsidR="003F1D69" w:rsidRPr="005516DA" w:rsidRDefault="00B519EB" w:rsidP="00B519EB">
      <w:pPr>
        <w:pStyle w:val="2"/>
        <w:numPr>
          <w:ilvl w:val="0"/>
          <w:numId w:val="0"/>
        </w:numPr>
        <w:rPr>
          <w:rFonts w:ascii="Times New Roman" w:hAnsi="Times New Roman" w:cs="Times New Roman"/>
        </w:rPr>
      </w:pPr>
      <w:bookmarkStart w:id="8" w:name="_Toc128144001"/>
      <w:r w:rsidRPr="005516DA">
        <w:rPr>
          <w:rFonts w:ascii="Times New Roman" w:hAnsi="Times New Roman" w:cs="Times New Roman"/>
        </w:rPr>
        <w:t xml:space="preserve">2.1.3 </w:t>
      </w:r>
      <w:proofErr w:type="spellStart"/>
      <w:r w:rsidR="003F1D69" w:rsidRPr="005516DA">
        <w:rPr>
          <w:rFonts w:ascii="Times New Roman" w:hAnsi="Times New Roman" w:cs="Times New Roman"/>
        </w:rPr>
        <w:t>GameMaker</w:t>
      </w:r>
      <w:proofErr w:type="spellEnd"/>
      <w:r w:rsidR="003F1D69" w:rsidRPr="005516DA">
        <w:rPr>
          <w:rFonts w:ascii="Times New Roman" w:hAnsi="Times New Roman" w:cs="Times New Roman"/>
        </w:rPr>
        <w:t xml:space="preserve"> </w:t>
      </w:r>
      <w:proofErr w:type="spellStart"/>
      <w:r w:rsidR="003F1D69" w:rsidRPr="005516DA">
        <w:rPr>
          <w:rFonts w:ascii="Times New Roman" w:hAnsi="Times New Roman" w:cs="Times New Roman"/>
        </w:rPr>
        <w:t>Studio</w:t>
      </w:r>
      <w:bookmarkEnd w:id="8"/>
      <w:proofErr w:type="spellEnd"/>
    </w:p>
    <w:p w14:paraId="7491D8C9" w14:textId="77777777" w:rsidR="003F1D69" w:rsidRPr="005516DA" w:rsidRDefault="003F1D69" w:rsidP="00B151BC">
      <w:pPr>
        <w:ind w:firstLine="720"/>
        <w:rPr>
          <w:rFonts w:ascii="Times New Roman" w:hAnsi="Times New Roman" w:cs="Times New Roman"/>
          <w:sz w:val="28"/>
          <w:szCs w:val="28"/>
          <w:lang w:val="bg-BG"/>
        </w:rPr>
      </w:pP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GameMaker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Studio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е лесна за използване среда за разработка на игри, предназначена както за начинаещи, така и за професионалисти. Тя се използва за създаване на 2D игри за различни платформи, включително мобилни устройства, настолни компютри и уеб.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GameMaker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Studio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предлага прост интерфейс за плъзгане и пускане, който позволява на потребителите да създават игри без никакви познания по кодиране. То също така поддържа GML - мощен език за скриптове, който предлага разширени възможности за разработване на игри.</w:t>
      </w:r>
    </w:p>
    <w:p w14:paraId="1A3682FE" w14:textId="77777777" w:rsidR="003F1D69" w:rsidRPr="005516DA" w:rsidRDefault="003F1D69" w:rsidP="003F1D69">
      <w:pPr>
        <w:rPr>
          <w:rFonts w:ascii="Times New Roman" w:hAnsi="Times New Roman" w:cs="Times New Roman"/>
          <w:sz w:val="28"/>
          <w:szCs w:val="28"/>
          <w:lang w:val="bg-BG"/>
        </w:rPr>
      </w:pPr>
    </w:p>
    <w:p w14:paraId="1D4C7DF7" w14:textId="676B4A69" w:rsidR="003F1D69" w:rsidRPr="005516DA" w:rsidRDefault="003F1D69">
      <w:pPr>
        <w:pStyle w:val="2"/>
        <w:numPr>
          <w:ilvl w:val="2"/>
          <w:numId w:val="7"/>
        </w:numPr>
        <w:rPr>
          <w:rFonts w:ascii="Times New Roman" w:hAnsi="Times New Roman" w:cs="Times New Roman"/>
        </w:rPr>
      </w:pPr>
      <w:bookmarkStart w:id="9" w:name="_Toc128144002"/>
      <w:proofErr w:type="spellStart"/>
      <w:r w:rsidRPr="005516DA">
        <w:rPr>
          <w:rFonts w:ascii="Times New Roman" w:hAnsi="Times New Roman" w:cs="Times New Roman"/>
        </w:rPr>
        <w:t>Construct</w:t>
      </w:r>
      <w:bookmarkEnd w:id="9"/>
      <w:proofErr w:type="spellEnd"/>
      <w:r w:rsidRPr="005516DA">
        <w:rPr>
          <w:rFonts w:ascii="Times New Roman" w:hAnsi="Times New Roman" w:cs="Times New Roman"/>
        </w:rPr>
        <w:t xml:space="preserve"> </w:t>
      </w:r>
    </w:p>
    <w:p w14:paraId="5A9C8F05" w14:textId="6C26886C" w:rsidR="003F1D69" w:rsidRPr="005516DA" w:rsidRDefault="003F1D69" w:rsidP="00B151BC">
      <w:pPr>
        <w:ind w:firstLine="720"/>
        <w:rPr>
          <w:rFonts w:ascii="Times New Roman" w:hAnsi="Times New Roman" w:cs="Times New Roman"/>
          <w:sz w:val="28"/>
          <w:szCs w:val="28"/>
          <w:lang w:val="bg-BG"/>
        </w:rPr>
      </w:pP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Construct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е среда за разработка на 2D игри, която се използва за създаване на игри за мобилни, настолни и уеб платформи. Тя предлага прост визуален интерфейс, който позволява на разработчиците да създават игри бързо и лесно.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Construct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предоставя широк набор от инструменти за разработване на игри, включително физичен енджин, инструменти за създаване на обекти и програмиране, базирано на събития. Той поддържа и система за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плъгини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>, която позволява на разработчиците да разширяват възможностите му.</w:t>
      </w:r>
    </w:p>
    <w:p w14:paraId="43278ADB" w14:textId="77777777" w:rsidR="003F1D69" w:rsidRPr="005516DA" w:rsidRDefault="003F1D69" w:rsidP="003F1D69">
      <w:pPr>
        <w:rPr>
          <w:rFonts w:ascii="Times New Roman" w:hAnsi="Times New Roman" w:cs="Times New Roman"/>
          <w:sz w:val="28"/>
          <w:szCs w:val="28"/>
          <w:lang w:val="bg-BG"/>
        </w:rPr>
      </w:pPr>
    </w:p>
    <w:p w14:paraId="5F06DDCE" w14:textId="16CF7CC9" w:rsidR="003F1D69" w:rsidRPr="005516DA" w:rsidRDefault="003F1D69">
      <w:pPr>
        <w:pStyle w:val="2"/>
        <w:numPr>
          <w:ilvl w:val="2"/>
          <w:numId w:val="7"/>
        </w:numPr>
        <w:rPr>
          <w:rFonts w:ascii="Times New Roman" w:hAnsi="Times New Roman" w:cs="Times New Roman"/>
        </w:rPr>
      </w:pPr>
      <w:bookmarkStart w:id="10" w:name="_Toc128144003"/>
      <w:r w:rsidRPr="005516DA">
        <w:rPr>
          <w:rFonts w:ascii="Times New Roman" w:hAnsi="Times New Roman" w:cs="Times New Roman"/>
        </w:rPr>
        <w:t xml:space="preserve">RPG </w:t>
      </w:r>
      <w:proofErr w:type="spellStart"/>
      <w:r w:rsidRPr="005516DA">
        <w:rPr>
          <w:rFonts w:ascii="Times New Roman" w:hAnsi="Times New Roman" w:cs="Times New Roman"/>
        </w:rPr>
        <w:t>Maker</w:t>
      </w:r>
      <w:bookmarkEnd w:id="10"/>
      <w:proofErr w:type="spellEnd"/>
    </w:p>
    <w:p w14:paraId="4D989FFF" w14:textId="6B295B1F" w:rsidR="003F1D69" w:rsidRPr="005516DA" w:rsidRDefault="003F1D69" w:rsidP="00B151BC">
      <w:pPr>
        <w:ind w:firstLine="366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RPG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Maker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е среда за разработка на игри, която се използва за създаване на ролеви игри. Тя е лесен за използване инструмент, който позволява на разработчиците да създават игри без никакви познания по кодиране. RPG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Maker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предоставя визуален 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lastRenderedPageBreak/>
        <w:t>редактор, който позволява на потребителите лесно да създават и променят съдържанието на игрите. Той предлага и изчерпателен скриптов език, който осигурява разширени възможности за разработване на игри, включително програмиране на изкуствен интелект и управление на бази данни.</w:t>
      </w:r>
    </w:p>
    <w:p w14:paraId="6E211051" w14:textId="36FD544B" w:rsidR="003A74EC" w:rsidRPr="005516DA" w:rsidRDefault="003A74EC">
      <w:pPr>
        <w:pStyle w:val="1"/>
        <w:numPr>
          <w:ilvl w:val="1"/>
          <w:numId w:val="7"/>
        </w:numPr>
        <w:rPr>
          <w:rFonts w:ascii="Times New Roman" w:hAnsi="Times New Roman" w:cs="Times New Roman"/>
          <w:lang w:val="bg-BG"/>
        </w:rPr>
      </w:pPr>
      <w:bookmarkStart w:id="11" w:name="_Toc128144004"/>
      <w:r w:rsidRPr="005516DA">
        <w:rPr>
          <w:rFonts w:ascii="Times New Roman" w:hAnsi="Times New Roman" w:cs="Times New Roman"/>
          <w:lang w:val="bg-BG"/>
        </w:rPr>
        <w:t>Използвани технологии</w:t>
      </w:r>
      <w:bookmarkEnd w:id="11"/>
    </w:p>
    <w:p w14:paraId="2C99961F" w14:textId="14C2D275" w:rsidR="004F7373" w:rsidRPr="005516DA" w:rsidRDefault="003A74EC">
      <w:pPr>
        <w:pStyle w:val="2"/>
        <w:numPr>
          <w:ilvl w:val="2"/>
          <w:numId w:val="8"/>
        </w:numPr>
        <w:rPr>
          <w:rFonts w:ascii="Times New Roman" w:hAnsi="Times New Roman" w:cs="Times New Roman"/>
        </w:rPr>
      </w:pPr>
      <w:bookmarkStart w:id="12" w:name="_Toc128144005"/>
      <w:proofErr w:type="spellStart"/>
      <w:r w:rsidRPr="005516DA">
        <w:rPr>
          <w:rFonts w:ascii="Times New Roman" w:hAnsi="Times New Roman" w:cs="Times New Roman"/>
        </w:rPr>
        <w:t>Unity</w:t>
      </w:r>
      <w:bookmarkEnd w:id="12"/>
      <w:proofErr w:type="spellEnd"/>
    </w:p>
    <w:p w14:paraId="6E47213A" w14:textId="77777777" w:rsidR="004F7373" w:rsidRPr="005516DA" w:rsidRDefault="004F7373" w:rsidP="00B151BC">
      <w:pPr>
        <w:ind w:firstLine="720"/>
        <w:rPr>
          <w:rFonts w:ascii="Times New Roman" w:hAnsi="Times New Roman" w:cs="Times New Roman"/>
          <w:sz w:val="28"/>
          <w:szCs w:val="28"/>
          <w:lang w:val="bg-BG"/>
        </w:rPr>
      </w:pP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Unity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е популярна среда за разработване на игри, която е придобила широка популярност благодарение на своята гъвкавост и лекота на използване. Тя е мощен инструмент, който позволява на разработчиците да създават игри за широк спектър от платформи, включително мобилни устройства, персонални компютри и конзоли.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Unity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предлага широк набор от функции и инструменти, които помагат на разработчиците да създават висококачествени игри.</w:t>
      </w:r>
    </w:p>
    <w:p w14:paraId="39D2B2EB" w14:textId="77777777" w:rsidR="004F7373" w:rsidRPr="005516DA" w:rsidRDefault="004F7373" w:rsidP="004F7373">
      <w:pPr>
        <w:rPr>
          <w:rFonts w:ascii="Times New Roman" w:hAnsi="Times New Roman" w:cs="Times New Roman"/>
          <w:sz w:val="28"/>
          <w:szCs w:val="28"/>
          <w:lang w:val="bg-BG"/>
        </w:rPr>
      </w:pPr>
    </w:p>
    <w:p w14:paraId="6326BD28" w14:textId="77777777" w:rsidR="004F7373" w:rsidRPr="005516DA" w:rsidRDefault="004F7373" w:rsidP="00B151BC">
      <w:pPr>
        <w:ind w:firstLine="720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Едно от основните предимства на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Unity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са неговите междуплатформени възможности. Той е в състояние да експортира игри за редица платформи, включително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Android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,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iOS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, Windows,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macOS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и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Linux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. Тази функция е особено полезна за разработчици, които искат да насочат една игра към множество платформи. Гъвкавостта на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Unity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също така позволява на разработчиците да създават игри, които могат да се играят както на 2D, така и на 3D платформи.</w:t>
      </w:r>
    </w:p>
    <w:p w14:paraId="603394ED" w14:textId="77777777" w:rsidR="004F7373" w:rsidRPr="005516DA" w:rsidRDefault="004F7373" w:rsidP="004F7373">
      <w:pPr>
        <w:rPr>
          <w:rFonts w:ascii="Times New Roman" w:hAnsi="Times New Roman" w:cs="Times New Roman"/>
          <w:sz w:val="28"/>
          <w:szCs w:val="28"/>
          <w:lang w:val="bg-BG"/>
        </w:rPr>
      </w:pPr>
    </w:p>
    <w:p w14:paraId="35E5296E" w14:textId="77777777" w:rsidR="004F7373" w:rsidRPr="005516DA" w:rsidRDefault="004F7373" w:rsidP="00B151BC">
      <w:pPr>
        <w:ind w:firstLine="720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Друго значително предимство на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Unity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е неговият всеобхватен магазин за активи. Магазинът предлага широка гама от предварително създадени активи, скриптове,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плъгини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и други инструменти, които могат да се използват за подобряване на процеса на разработване на игри. Тези активи могат лесно да бъдат импортирани в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Unity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и могат да помогнат на разработчиците да спестят време и усилия, като намалят необходимостта от създаване на активи от нулата.</w:t>
      </w:r>
    </w:p>
    <w:p w14:paraId="337338EE" w14:textId="77777777" w:rsidR="004F7373" w:rsidRPr="005516DA" w:rsidRDefault="004F7373" w:rsidP="004F7373">
      <w:pPr>
        <w:rPr>
          <w:rFonts w:ascii="Times New Roman" w:hAnsi="Times New Roman" w:cs="Times New Roman"/>
          <w:sz w:val="28"/>
          <w:szCs w:val="28"/>
          <w:lang w:val="bg-BG"/>
        </w:rPr>
      </w:pPr>
    </w:p>
    <w:p w14:paraId="665BBF60" w14:textId="77777777" w:rsidR="004F7373" w:rsidRPr="005516DA" w:rsidRDefault="004F7373" w:rsidP="00B151BC">
      <w:pPr>
        <w:ind w:firstLine="720"/>
        <w:rPr>
          <w:rFonts w:ascii="Times New Roman" w:hAnsi="Times New Roman" w:cs="Times New Roman"/>
          <w:sz w:val="28"/>
          <w:szCs w:val="28"/>
          <w:lang w:val="bg-BG"/>
        </w:rPr>
      </w:pP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Unity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също така разполага с голяма и активна общност от разработчици, които споделят своите знания, опит и ресурси. Тази общност е ценен ресурс за разработчиците, които искат да научат нови техники и трикове и да получат помощ при отстраняване на проблеми. Налични са и множество онлайн форуми, уроци и ресурси, които помагат на разработчиците да се научат как да използват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Unity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ефективно.</w:t>
      </w:r>
    </w:p>
    <w:p w14:paraId="68C9B990" w14:textId="77777777" w:rsidR="004F7373" w:rsidRPr="005516DA" w:rsidRDefault="004F7373" w:rsidP="004F7373">
      <w:pPr>
        <w:rPr>
          <w:rFonts w:ascii="Times New Roman" w:hAnsi="Times New Roman" w:cs="Times New Roman"/>
          <w:sz w:val="28"/>
          <w:szCs w:val="28"/>
          <w:lang w:val="bg-BG"/>
        </w:rPr>
      </w:pPr>
    </w:p>
    <w:p w14:paraId="1DE0B48A" w14:textId="77777777" w:rsidR="004F7373" w:rsidRPr="005516DA" w:rsidRDefault="004F7373" w:rsidP="00B151BC">
      <w:pPr>
        <w:ind w:firstLine="720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Една от основните характеристики на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Unity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е неговият език за скриптове - C#. C# е мощен и универсален език за програмиране, който се използва широко при разработването на игри. Той е език от високо ниво, който позволява на разработчиците да създават сложни скриптове с лекота. Възможностите на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Unity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за писане на скриптове на C# позволяват на разработчиците да създават персонализирани скриптове, които могат да се използват за контрол на поведението на игровите обекти и активи.</w:t>
      </w:r>
    </w:p>
    <w:p w14:paraId="507AC2D6" w14:textId="77777777" w:rsidR="004F7373" w:rsidRPr="005516DA" w:rsidRDefault="004F7373" w:rsidP="004F7373">
      <w:pPr>
        <w:rPr>
          <w:rFonts w:ascii="Times New Roman" w:hAnsi="Times New Roman" w:cs="Times New Roman"/>
          <w:sz w:val="28"/>
          <w:szCs w:val="28"/>
          <w:lang w:val="bg-BG"/>
        </w:rPr>
      </w:pPr>
    </w:p>
    <w:p w14:paraId="10916822" w14:textId="77777777" w:rsidR="004F7373" w:rsidRPr="005516DA" w:rsidRDefault="004F7373" w:rsidP="00B151BC">
      <w:pPr>
        <w:ind w:firstLine="720"/>
        <w:rPr>
          <w:rFonts w:ascii="Times New Roman" w:hAnsi="Times New Roman" w:cs="Times New Roman"/>
          <w:sz w:val="28"/>
          <w:szCs w:val="28"/>
          <w:lang w:val="bg-BG"/>
        </w:rPr>
      </w:pP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Unity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предлага и цялостен набор от инструменти за създаване на 2D и 3D графики. Тези инструменти включват вграден двигател за физика, система за частици и система за осветление, наред с други. Графичният енджин на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Unity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е способен да визуализира сложни 3D сцени и среди и може да се използва за създаване на висококачествени визуални ефекти и анимации.</w:t>
      </w:r>
    </w:p>
    <w:p w14:paraId="35549268" w14:textId="77777777" w:rsidR="004F7373" w:rsidRPr="005516DA" w:rsidRDefault="004F7373" w:rsidP="004F7373">
      <w:pPr>
        <w:rPr>
          <w:rFonts w:ascii="Times New Roman" w:hAnsi="Times New Roman" w:cs="Times New Roman"/>
          <w:sz w:val="28"/>
          <w:szCs w:val="28"/>
          <w:lang w:val="bg-BG"/>
        </w:rPr>
      </w:pPr>
    </w:p>
    <w:p w14:paraId="08816026" w14:textId="77777777" w:rsidR="004F7373" w:rsidRPr="005516DA" w:rsidRDefault="004F7373" w:rsidP="00B151BC">
      <w:pPr>
        <w:ind w:firstLine="720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И накрая, потребителският интерфейс на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Unity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е интуитивен и удобен, което улеснява разработчиците в навигацията и използването на платформата. Интерфейсът е проектиран така, че да може да се персонализира, което позволява на разработчиците да подреждат прозорци и панели според индивидуалните си нужди. Тази функция е особено полезна за разработчици, които искат да се съсредоточат върху конкретни аспекти на процеса на разработване на игри.</w:t>
      </w:r>
    </w:p>
    <w:p w14:paraId="66524667" w14:textId="282FE86E" w:rsidR="004F7373" w:rsidRPr="005516DA" w:rsidRDefault="00B151BC" w:rsidP="004F7373">
      <w:pPr>
        <w:rPr>
          <w:rFonts w:ascii="Times New Roman" w:hAnsi="Times New Roman" w:cs="Times New Roman"/>
          <w:sz w:val="28"/>
          <w:szCs w:val="28"/>
          <w:lang w:val="bg-BG"/>
        </w:rPr>
      </w:pPr>
      <w:r>
        <w:rPr>
          <w:rFonts w:ascii="Times New Roman" w:hAnsi="Times New Roman" w:cs="Times New Roman"/>
          <w:sz w:val="28"/>
          <w:szCs w:val="28"/>
          <w:lang w:val="bg-BG"/>
        </w:rPr>
        <w:tab/>
      </w:r>
    </w:p>
    <w:p w14:paraId="3ADC421F" w14:textId="021BA1EC" w:rsidR="0081320B" w:rsidRPr="005516DA" w:rsidRDefault="004F7373" w:rsidP="00B151BC">
      <w:pPr>
        <w:ind w:firstLine="720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В заключение,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Unity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е универсална и мощна среда за разработка на игри, която предлага широк набор от функции и инструменти. Нейните междуплатформени възможности, обширният магазин за активи, голямата общност, скриптовият език C#, графичният енджин и удобният интерфейс я правят привлекателен вариант за разработчиците, които искат да създават висококачествени игри. </w:t>
      </w:r>
    </w:p>
    <w:p w14:paraId="5A76FC6C" w14:textId="36CD4172" w:rsidR="00483895" w:rsidRPr="005516DA" w:rsidRDefault="0081320B">
      <w:pPr>
        <w:pStyle w:val="1"/>
        <w:numPr>
          <w:ilvl w:val="1"/>
          <w:numId w:val="8"/>
        </w:numPr>
        <w:rPr>
          <w:rFonts w:ascii="Times New Roman" w:hAnsi="Times New Roman" w:cs="Times New Roman"/>
          <w:lang w:val="bg-BG"/>
        </w:rPr>
      </w:pPr>
      <w:bookmarkStart w:id="13" w:name="_Toc128144006"/>
      <w:r w:rsidRPr="005516DA">
        <w:rPr>
          <w:rFonts w:ascii="Times New Roman" w:hAnsi="Times New Roman" w:cs="Times New Roman"/>
          <w:lang w:val="bg-BG"/>
        </w:rPr>
        <w:t>Програмна реализация</w:t>
      </w:r>
      <w:bookmarkEnd w:id="13"/>
    </w:p>
    <w:p w14:paraId="2504DD64" w14:textId="77777777" w:rsidR="005B3FC0" w:rsidRPr="005516DA" w:rsidRDefault="0081320B" w:rsidP="00B151BC">
      <w:pPr>
        <w:ind w:firstLine="720"/>
        <w:rPr>
          <w:rFonts w:ascii="Times New Roman" w:hAnsi="Times New Roman" w:cs="Times New Roman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Настоящата дипломна работа </w:t>
      </w:r>
      <w:r w:rsidR="005B3FC0" w:rsidRPr="005516DA">
        <w:rPr>
          <w:rFonts w:ascii="Times New Roman" w:hAnsi="Times New Roman" w:cs="Times New Roman"/>
          <w:sz w:val="28"/>
          <w:szCs w:val="28"/>
          <w:lang w:val="bg-BG"/>
        </w:rPr>
        <w:t>е разработена интерактивна игра, наречена „</w:t>
      </w:r>
      <w:proofErr w:type="spellStart"/>
      <w:r w:rsidR="005B3FC0" w:rsidRPr="005516DA">
        <w:rPr>
          <w:rFonts w:ascii="Times New Roman" w:hAnsi="Times New Roman" w:cs="Times New Roman"/>
          <w:sz w:val="28"/>
          <w:szCs w:val="28"/>
          <w:lang w:val="bg-BG"/>
        </w:rPr>
        <w:t>Shoot</w:t>
      </w:r>
      <w:proofErr w:type="spellEnd"/>
      <w:r w:rsidR="005B3FC0"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proofErr w:type="spellStart"/>
      <w:r w:rsidR="005B3FC0" w:rsidRPr="005516DA">
        <w:rPr>
          <w:rFonts w:ascii="Times New Roman" w:hAnsi="Times New Roman" w:cs="Times New Roman"/>
          <w:sz w:val="28"/>
          <w:szCs w:val="28"/>
          <w:lang w:val="bg-BG"/>
        </w:rPr>
        <w:t>Тhe</w:t>
      </w:r>
      <w:proofErr w:type="spellEnd"/>
      <w:r w:rsidR="005B3FC0"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proofErr w:type="spellStart"/>
      <w:r w:rsidR="005B3FC0" w:rsidRPr="005516DA">
        <w:rPr>
          <w:rFonts w:ascii="Times New Roman" w:hAnsi="Times New Roman" w:cs="Times New Roman"/>
          <w:sz w:val="28"/>
          <w:szCs w:val="28"/>
          <w:lang w:val="bg-BG"/>
        </w:rPr>
        <w:t>Barrels</w:t>
      </w:r>
      <w:proofErr w:type="spellEnd"/>
      <w:r w:rsidR="005B3FC0"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“. В играта играчът управлява оръдие, което изстрелва топки към варели, разположени един върху друг. Целта на всяко ниво е да се използва оръдието, за да се съборят всички варели с минимален брой изстрели, така че да докоснат земята. Играта е създадена, за да демонстрира принципите на физиката, включително движението на </w:t>
      </w:r>
      <w:r w:rsidR="005B3FC0" w:rsidRPr="005516DA">
        <w:rPr>
          <w:rFonts w:ascii="Times New Roman" w:hAnsi="Times New Roman" w:cs="Times New Roman"/>
          <w:sz w:val="28"/>
          <w:szCs w:val="28"/>
          <w:lang w:val="bg-BG"/>
        </w:rPr>
        <w:lastRenderedPageBreak/>
        <w:t>снаряди и ефекта на гравитацията върху обекти с различна маса. Чрез играта потребителите могат да получат по-добро разбиране на тези концепции.</w:t>
      </w:r>
    </w:p>
    <w:p w14:paraId="0EAA5036" w14:textId="19C14526" w:rsidR="00075A3A" w:rsidRPr="005516DA" w:rsidRDefault="005B3FC0" w:rsidP="00B151BC">
      <w:pPr>
        <w:ind w:firstLine="720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Играта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Shoot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the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Barrels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се състои от три различни сцени, всяка от които представлява различно ниво на трудност. Играта започва с играча, който започва от първото ниво и преминава към следващото ниво, след като успешно завърши предишното. Въпреки че всяко ниво е различно, с различна степен на трудност, сцените за </w:t>
      </w:r>
      <w:r w:rsidR="00075A3A" w:rsidRPr="005516DA">
        <w:rPr>
          <w:rFonts w:ascii="Times New Roman" w:hAnsi="Times New Roman" w:cs="Times New Roman"/>
          <w:sz w:val="28"/>
          <w:szCs w:val="28"/>
          <w:lang w:val="bg-BG"/>
        </w:rPr>
        <w:t>тях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са почти идентични. Единствената разлика се състои в </w:t>
      </w:r>
      <w:r w:rsidR="00075A3A" w:rsidRPr="005516DA">
        <w:rPr>
          <w:rFonts w:ascii="Times New Roman" w:hAnsi="Times New Roman" w:cs="Times New Roman"/>
          <w:sz w:val="28"/>
          <w:szCs w:val="28"/>
          <w:lang w:val="bg-BG"/>
        </w:rPr>
        <w:t>начинът, по който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варелите</w:t>
      </w:r>
      <w:r w:rsidR="00075A3A"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>са разположени във всяко ниво. Този дизайн позволява на играча да се съсредоточи върху прилагането на принципите на физиката, като например движението на снарядите и гравитацията, във всеки сценарий, без да бъде претоварен от постоянно променящата се среда. Той също така позволява на играча да се учи и да прилага разбирането си за физичните концепции в различни сценарии, което е от решаващо значение за изграждането на здрава основа от знания.</w:t>
      </w:r>
    </w:p>
    <w:p w14:paraId="26867695" w14:textId="0F7FF950" w:rsidR="00755519" w:rsidRPr="005516DA" w:rsidRDefault="00755519" w:rsidP="005B3FC0">
      <w:pPr>
        <w:rPr>
          <w:rFonts w:ascii="Times New Roman" w:hAnsi="Times New Roman" w:cs="Times New Roman"/>
          <w:sz w:val="28"/>
          <w:szCs w:val="28"/>
          <w:lang w:val="bg-BG"/>
        </w:rPr>
      </w:pPr>
    </w:p>
    <w:p w14:paraId="3B8C3AF8" w14:textId="7F495D71" w:rsidR="00755519" w:rsidRPr="005516DA" w:rsidRDefault="00755519" w:rsidP="005B3FC0">
      <w:pPr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>Описание на обектите</w:t>
      </w:r>
    </w:p>
    <w:p w14:paraId="3C92B69B" w14:textId="3F937AA9" w:rsidR="00755519" w:rsidRPr="005516DA" w:rsidRDefault="00755519" w:rsidP="00755519">
      <w:pPr>
        <w:jc w:val="center"/>
        <w:rPr>
          <w:rFonts w:ascii="Times New Roman" w:hAnsi="Times New Roman" w:cs="Times New Roman"/>
          <w:sz w:val="28"/>
          <w:szCs w:val="28"/>
          <w:lang w:val="en-GB"/>
        </w:rPr>
      </w:pPr>
      <w:r w:rsidRPr="005516DA">
        <w:rPr>
          <w:rFonts w:ascii="Times New Roman" w:hAnsi="Times New Roman" w:cs="Times New Roman"/>
          <w:noProof/>
          <w:sz w:val="28"/>
          <w:szCs w:val="28"/>
          <w:lang w:val="en-GB"/>
        </w:rPr>
        <w:drawing>
          <wp:inline distT="0" distB="0" distL="0" distR="0" wp14:anchorId="4E58B0EC" wp14:editId="7915420A">
            <wp:extent cx="2407920" cy="3215640"/>
            <wp:effectExtent l="0" t="0" r="0" b="0"/>
            <wp:docPr id="3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79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1CBFB0" w14:textId="77777777" w:rsidR="00755519" w:rsidRPr="005516DA" w:rsidRDefault="00755519" w:rsidP="00755519">
      <w:pPr>
        <w:jc w:val="center"/>
        <w:rPr>
          <w:rFonts w:ascii="Times New Roman" w:hAnsi="Times New Roman" w:cs="Times New Roman"/>
          <w:lang w:val="bg-BG"/>
        </w:rPr>
      </w:pPr>
      <w:r w:rsidRPr="005516DA">
        <w:rPr>
          <w:rFonts w:ascii="Times New Roman" w:hAnsi="Times New Roman" w:cs="Times New Roman"/>
          <w:lang w:val="bg-BG"/>
        </w:rPr>
        <w:t>Фиг. 1</w:t>
      </w:r>
    </w:p>
    <w:p w14:paraId="0BD5AC2E" w14:textId="3BCBF482" w:rsidR="003F1D69" w:rsidRPr="005516DA" w:rsidRDefault="00755519" w:rsidP="005B3FC0">
      <w:pPr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>Както се вижда от фиг. 1 сцената за второто ниво се състои от следните основни игрови обекти</w:t>
      </w:r>
    </w:p>
    <w:p w14:paraId="1A6FF28D" w14:textId="08690DD4" w:rsidR="00755519" w:rsidRPr="005516DA" w:rsidRDefault="00755519">
      <w:pPr>
        <w:pStyle w:val="ac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bg-BG"/>
        </w:rPr>
      </w:pPr>
      <w:proofErr w:type="spellStart"/>
      <w:r w:rsidRPr="005516DA">
        <w:rPr>
          <w:rFonts w:ascii="Times New Roman" w:hAnsi="Times New Roman" w:cs="Times New Roman"/>
          <w:sz w:val="28"/>
          <w:szCs w:val="28"/>
          <w:lang w:val="en-GB"/>
        </w:rPr>
        <w:t>MainCamera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en-GB"/>
        </w:rPr>
        <w:t xml:space="preserve"> – 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>основната камера на сцената. Ето нейните</w:t>
      </w:r>
      <w:r w:rsidR="004D6C21" w:rsidRPr="005516DA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4D6C21" w:rsidRPr="005516DA">
        <w:rPr>
          <w:rFonts w:ascii="Times New Roman" w:hAnsi="Times New Roman" w:cs="Times New Roman"/>
          <w:sz w:val="28"/>
          <w:szCs w:val="28"/>
          <w:lang w:val="bg-BG"/>
        </w:rPr>
        <w:t>елементи:</w:t>
      </w:r>
    </w:p>
    <w:p w14:paraId="1846ED04" w14:textId="282F8516" w:rsidR="00755519" w:rsidRPr="005516DA" w:rsidRDefault="004D6C21" w:rsidP="004D6C21">
      <w:pPr>
        <w:spacing w:before="0" w:after="200"/>
        <w:jc w:val="center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noProof/>
          <w:sz w:val="28"/>
          <w:szCs w:val="28"/>
          <w:lang w:val="bg-BG"/>
        </w:rPr>
        <w:lastRenderedPageBreak/>
        <w:drawing>
          <wp:inline distT="0" distB="0" distL="0" distR="0" wp14:anchorId="54AFAA4D" wp14:editId="7A235F55">
            <wp:extent cx="2796540" cy="6545580"/>
            <wp:effectExtent l="0" t="0" r="0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6540" cy="6545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659A0D" w14:textId="4F555B99" w:rsidR="00755519" w:rsidRPr="005516DA" w:rsidRDefault="004D6C21" w:rsidP="004D6C21">
      <w:pPr>
        <w:jc w:val="center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>Фиг. 2</w:t>
      </w:r>
    </w:p>
    <w:p w14:paraId="18A7E15D" w14:textId="762E33C0" w:rsidR="004D6C21" w:rsidRPr="005516DA" w:rsidRDefault="004D6C21" w:rsidP="004D6C21">
      <w:pPr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>Както се вижда от фиг. 2 камерата е с центрирани координати. Настроена е да използва ортографична проекция</w:t>
      </w:r>
      <w:r w:rsidR="0030596B" w:rsidRPr="005516DA">
        <w:rPr>
          <w:rFonts w:ascii="Times New Roman" w:hAnsi="Times New Roman" w:cs="Times New Roman"/>
          <w:sz w:val="28"/>
          <w:szCs w:val="28"/>
          <w:lang w:val="en-GB"/>
        </w:rPr>
        <w:t>.</w:t>
      </w:r>
      <w:r w:rsidR="001D54DC"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В нея се съдържа </w:t>
      </w:r>
      <w:r w:rsidR="001D54DC" w:rsidRPr="005516DA">
        <w:rPr>
          <w:rFonts w:ascii="Times New Roman" w:hAnsi="Times New Roman" w:cs="Times New Roman"/>
          <w:sz w:val="28"/>
          <w:szCs w:val="28"/>
          <w:lang w:val="en-GB"/>
        </w:rPr>
        <w:t xml:space="preserve">Canvas </w:t>
      </w:r>
      <w:r w:rsidR="001D54DC"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елемент, който е част от </w:t>
      </w:r>
      <w:r w:rsidR="001D54DC" w:rsidRPr="005516DA">
        <w:rPr>
          <w:rFonts w:ascii="Times New Roman" w:hAnsi="Times New Roman" w:cs="Times New Roman"/>
          <w:sz w:val="28"/>
          <w:szCs w:val="28"/>
          <w:lang w:val="en-GB"/>
        </w:rPr>
        <w:t>GUI</w:t>
      </w:r>
      <w:r w:rsidR="001D54DC" w:rsidRPr="005516DA">
        <w:rPr>
          <w:rFonts w:ascii="Times New Roman" w:hAnsi="Times New Roman" w:cs="Times New Roman"/>
          <w:sz w:val="28"/>
          <w:szCs w:val="28"/>
          <w:lang w:val="bg-BG"/>
        </w:rPr>
        <w:t>(</w:t>
      </w:r>
      <w:r w:rsidR="001D54DC" w:rsidRPr="005516DA">
        <w:rPr>
          <w:rFonts w:ascii="Times New Roman" w:hAnsi="Times New Roman" w:cs="Times New Roman"/>
          <w:sz w:val="28"/>
          <w:szCs w:val="28"/>
          <w:lang w:val="en-GB"/>
        </w:rPr>
        <w:t>Graphics user interface</w:t>
      </w:r>
      <w:r w:rsidR="001D54DC" w:rsidRPr="005516DA">
        <w:rPr>
          <w:rFonts w:ascii="Times New Roman" w:hAnsi="Times New Roman" w:cs="Times New Roman"/>
          <w:sz w:val="28"/>
          <w:szCs w:val="28"/>
          <w:lang w:val="bg-BG"/>
        </w:rPr>
        <w:t>)</w:t>
      </w:r>
      <w:r w:rsidR="001D54DC" w:rsidRPr="005516DA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1D54DC" w:rsidRPr="005516DA">
        <w:rPr>
          <w:rFonts w:ascii="Times New Roman" w:hAnsi="Times New Roman" w:cs="Times New Roman"/>
          <w:sz w:val="28"/>
          <w:szCs w:val="28"/>
          <w:lang w:val="bg-BG"/>
        </w:rPr>
        <w:t>на играта. Елементите, които са негови наследници са:</w:t>
      </w:r>
    </w:p>
    <w:p w14:paraId="65845185" w14:textId="01716E55" w:rsidR="001D54DC" w:rsidRPr="005516DA" w:rsidRDefault="001D54DC">
      <w:pPr>
        <w:pStyle w:val="ac"/>
        <w:numPr>
          <w:ilvl w:val="1"/>
          <w:numId w:val="4"/>
        </w:numPr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en-GB"/>
        </w:rPr>
        <w:t>Barrels –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показващ броя парели докосващи земята;</w:t>
      </w:r>
    </w:p>
    <w:p w14:paraId="45F191FE" w14:textId="77A259FD" w:rsidR="001D54DC" w:rsidRPr="005516DA" w:rsidRDefault="001D54DC">
      <w:pPr>
        <w:pStyle w:val="ac"/>
        <w:numPr>
          <w:ilvl w:val="1"/>
          <w:numId w:val="4"/>
        </w:numPr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en-GB"/>
        </w:rPr>
        <w:t xml:space="preserve">Cannon balls – 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>показващ броя оставащи снаряди;</w:t>
      </w:r>
    </w:p>
    <w:p w14:paraId="2A633812" w14:textId="2AE8007B" w:rsidR="001D54DC" w:rsidRPr="005516DA" w:rsidRDefault="001D54DC">
      <w:pPr>
        <w:pStyle w:val="ac"/>
        <w:numPr>
          <w:ilvl w:val="1"/>
          <w:numId w:val="4"/>
        </w:numPr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>Панел съдържащ следните текстови полета и бутони:</w:t>
      </w:r>
    </w:p>
    <w:p w14:paraId="216728C1" w14:textId="16584B12" w:rsidR="001D54DC" w:rsidRPr="005516DA" w:rsidRDefault="00944094">
      <w:pPr>
        <w:pStyle w:val="ac"/>
        <w:numPr>
          <w:ilvl w:val="2"/>
          <w:numId w:val="4"/>
        </w:numPr>
        <w:rPr>
          <w:rFonts w:ascii="Times New Roman" w:hAnsi="Times New Roman" w:cs="Times New Roman"/>
          <w:sz w:val="28"/>
          <w:szCs w:val="28"/>
          <w:lang w:val="bg-BG"/>
        </w:rPr>
      </w:pPr>
      <w:proofErr w:type="spellStart"/>
      <w:r w:rsidRPr="005516DA">
        <w:rPr>
          <w:rFonts w:ascii="Times New Roman" w:hAnsi="Times New Roman" w:cs="Times New Roman"/>
          <w:sz w:val="28"/>
          <w:szCs w:val="28"/>
          <w:lang w:val="en-GB"/>
        </w:rPr>
        <w:t>YouWinMessage</w:t>
      </w:r>
      <w:proofErr w:type="spellEnd"/>
    </w:p>
    <w:p w14:paraId="5444BB7E" w14:textId="7149022D" w:rsidR="00944094" w:rsidRPr="005516DA" w:rsidRDefault="00944094">
      <w:pPr>
        <w:pStyle w:val="ac"/>
        <w:numPr>
          <w:ilvl w:val="2"/>
          <w:numId w:val="4"/>
        </w:numPr>
        <w:rPr>
          <w:rFonts w:ascii="Times New Roman" w:hAnsi="Times New Roman" w:cs="Times New Roman"/>
          <w:sz w:val="28"/>
          <w:szCs w:val="28"/>
          <w:lang w:val="bg-BG"/>
        </w:rPr>
      </w:pPr>
      <w:proofErr w:type="spellStart"/>
      <w:r w:rsidRPr="005516DA">
        <w:rPr>
          <w:rFonts w:ascii="Times New Roman" w:hAnsi="Times New Roman" w:cs="Times New Roman"/>
          <w:sz w:val="28"/>
          <w:szCs w:val="28"/>
          <w:lang w:val="en-GB"/>
        </w:rPr>
        <w:lastRenderedPageBreak/>
        <w:t>YouLooseMassage</w:t>
      </w:r>
      <w:proofErr w:type="spellEnd"/>
    </w:p>
    <w:p w14:paraId="18E570C3" w14:textId="31C5D9A3" w:rsidR="00944094" w:rsidRPr="005516DA" w:rsidRDefault="00944094">
      <w:pPr>
        <w:pStyle w:val="ac"/>
        <w:numPr>
          <w:ilvl w:val="2"/>
          <w:numId w:val="4"/>
        </w:numPr>
        <w:rPr>
          <w:rFonts w:ascii="Times New Roman" w:hAnsi="Times New Roman" w:cs="Times New Roman"/>
          <w:sz w:val="28"/>
          <w:szCs w:val="28"/>
          <w:lang w:val="bg-BG"/>
        </w:rPr>
      </w:pPr>
      <w:proofErr w:type="spellStart"/>
      <w:r w:rsidRPr="005516DA">
        <w:rPr>
          <w:rFonts w:ascii="Times New Roman" w:hAnsi="Times New Roman" w:cs="Times New Roman"/>
          <w:sz w:val="28"/>
          <w:szCs w:val="28"/>
          <w:lang w:val="en-GB"/>
        </w:rPr>
        <w:t>btnNexLevel</w:t>
      </w:r>
      <w:proofErr w:type="spellEnd"/>
    </w:p>
    <w:p w14:paraId="0E3B080D" w14:textId="53CE74E8" w:rsidR="00944094" w:rsidRPr="005516DA" w:rsidRDefault="00944094">
      <w:pPr>
        <w:pStyle w:val="ac"/>
        <w:numPr>
          <w:ilvl w:val="2"/>
          <w:numId w:val="4"/>
        </w:numPr>
        <w:rPr>
          <w:rFonts w:ascii="Times New Roman" w:hAnsi="Times New Roman" w:cs="Times New Roman"/>
          <w:sz w:val="28"/>
          <w:szCs w:val="28"/>
          <w:lang w:val="bg-BG"/>
        </w:rPr>
      </w:pPr>
      <w:proofErr w:type="spellStart"/>
      <w:r w:rsidRPr="005516DA">
        <w:rPr>
          <w:rFonts w:ascii="Times New Roman" w:hAnsi="Times New Roman" w:cs="Times New Roman"/>
          <w:sz w:val="28"/>
          <w:szCs w:val="28"/>
          <w:lang w:val="en-GB"/>
        </w:rPr>
        <w:t>btnPlayAgain</w:t>
      </w:r>
      <w:proofErr w:type="spellEnd"/>
    </w:p>
    <w:p w14:paraId="3267CAE3" w14:textId="5799B823" w:rsidR="00714C1E" w:rsidRPr="005516DA" w:rsidRDefault="00714C1E" w:rsidP="00714C1E">
      <w:pPr>
        <w:ind w:left="1080"/>
        <w:rPr>
          <w:rFonts w:ascii="Times New Roman" w:hAnsi="Times New Roman" w:cs="Times New Roman"/>
          <w:sz w:val="28"/>
          <w:szCs w:val="28"/>
          <w:lang w:val="en-GB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>Те се са част от панела, който се визуализира, когато нивото приключи или за щото са свършили броя гюлета, или защото всички варели са докоснали земята.</w:t>
      </w:r>
    </w:p>
    <w:p w14:paraId="7754DDAC" w14:textId="5B0D7B1F" w:rsidR="0030596B" w:rsidRPr="005516DA" w:rsidRDefault="0030596B">
      <w:pPr>
        <w:pStyle w:val="ac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5516DA">
        <w:rPr>
          <w:rFonts w:ascii="Times New Roman" w:hAnsi="Times New Roman" w:cs="Times New Roman"/>
          <w:sz w:val="28"/>
          <w:szCs w:val="28"/>
          <w:lang w:val="en-GB"/>
        </w:rPr>
        <w:t xml:space="preserve">Background – 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главен обект съдържащ елементите на фона на играта. </w:t>
      </w:r>
      <w:r w:rsidR="001051C9"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Основният му компонент е </w:t>
      </w:r>
      <w:r w:rsidR="001051C9" w:rsidRPr="005516DA">
        <w:rPr>
          <w:rFonts w:ascii="Times New Roman" w:hAnsi="Times New Roman" w:cs="Times New Roman"/>
          <w:sz w:val="28"/>
          <w:szCs w:val="28"/>
          <w:lang w:val="en-GB"/>
        </w:rPr>
        <w:t xml:space="preserve">Sprite renderer </w:t>
      </w:r>
      <w:r w:rsidR="001051C9" w:rsidRPr="005516DA">
        <w:rPr>
          <w:rFonts w:ascii="Times New Roman" w:hAnsi="Times New Roman" w:cs="Times New Roman"/>
          <w:sz w:val="28"/>
          <w:szCs w:val="28"/>
          <w:lang w:val="bg-BG"/>
        </w:rPr>
        <w:t>с картинка на мъглявина. Той съдържа също два обекта-наследници, които съдържат картинки на звезди. Така се създава обстановка имитираща друга планета, в която липсва атмосфера, но има гравитационно привличане.</w:t>
      </w:r>
    </w:p>
    <w:p w14:paraId="05AC31EF" w14:textId="77777777" w:rsidR="00D76B41" w:rsidRPr="005516DA" w:rsidRDefault="001051C9">
      <w:pPr>
        <w:pStyle w:val="ac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5516DA">
        <w:rPr>
          <w:rFonts w:ascii="Times New Roman" w:hAnsi="Times New Roman" w:cs="Times New Roman"/>
          <w:sz w:val="28"/>
          <w:szCs w:val="28"/>
          <w:lang w:val="en-GB"/>
        </w:rPr>
        <w:t xml:space="preserve">Floors – 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>главен обект съдържащ множество подобекти</w:t>
      </w:r>
      <w:r w:rsidR="00D76B41" w:rsidRPr="005516DA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D76B41" w:rsidRPr="005516DA">
        <w:rPr>
          <w:rFonts w:ascii="Times New Roman" w:hAnsi="Times New Roman" w:cs="Times New Roman"/>
          <w:sz w:val="28"/>
          <w:szCs w:val="28"/>
          <w:lang w:val="bg-BG"/>
        </w:rPr>
        <w:t>описващи земната повърхност. Всеки от тях съдържа два допълнителни компонента:</w:t>
      </w:r>
    </w:p>
    <w:p w14:paraId="2F3937D8" w14:textId="379181BB" w:rsidR="001051C9" w:rsidRPr="005516DA" w:rsidRDefault="00D76B41">
      <w:pPr>
        <w:pStyle w:val="ac"/>
        <w:numPr>
          <w:ilvl w:val="1"/>
          <w:numId w:val="4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r w:rsidRPr="005516DA">
        <w:rPr>
          <w:rFonts w:ascii="Times New Roman" w:hAnsi="Times New Roman" w:cs="Times New Roman"/>
          <w:sz w:val="28"/>
          <w:szCs w:val="28"/>
          <w:lang w:val="en-GB"/>
        </w:rPr>
        <w:t>sprite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>, който изобразява земя;</w:t>
      </w:r>
    </w:p>
    <w:p w14:paraId="422FF1B2" w14:textId="6FDA771F" w:rsidR="004464E4" w:rsidRPr="005516DA" w:rsidRDefault="00D76B41">
      <w:pPr>
        <w:pStyle w:val="ac"/>
        <w:numPr>
          <w:ilvl w:val="1"/>
          <w:numId w:val="4"/>
        </w:numPr>
        <w:rPr>
          <w:rFonts w:ascii="Times New Roman" w:hAnsi="Times New Roman" w:cs="Times New Roman"/>
          <w:sz w:val="28"/>
          <w:szCs w:val="28"/>
          <w:lang w:val="en-GB"/>
        </w:rPr>
      </w:pPr>
      <w:proofErr w:type="spellStart"/>
      <w:r w:rsidRPr="005516DA">
        <w:rPr>
          <w:rFonts w:ascii="Times New Roman" w:hAnsi="Times New Roman" w:cs="Times New Roman"/>
          <w:sz w:val="28"/>
          <w:szCs w:val="28"/>
          <w:lang w:val="en-GB"/>
        </w:rPr>
        <w:t>BoxCollider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en-GB"/>
        </w:rPr>
        <w:t xml:space="preserve"> – 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>не позволяващ на обектите да върху него да падат безкрайно време.</w:t>
      </w:r>
    </w:p>
    <w:p w14:paraId="7AF65797" w14:textId="31026D89" w:rsidR="00D76B41" w:rsidRPr="005516DA" w:rsidRDefault="00D76B41">
      <w:pPr>
        <w:pStyle w:val="ac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5516DA">
        <w:rPr>
          <w:rFonts w:ascii="Times New Roman" w:hAnsi="Times New Roman" w:cs="Times New Roman"/>
          <w:sz w:val="28"/>
          <w:szCs w:val="28"/>
          <w:lang w:val="en-GB"/>
        </w:rPr>
        <w:t xml:space="preserve">Cannon – 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>обект описващ</w:t>
      </w:r>
      <w:r w:rsidR="003A6CD5"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оръдието, което стреля по варелите. То съдържа следните </w:t>
      </w:r>
      <w:r w:rsidR="00376898" w:rsidRPr="005516DA">
        <w:rPr>
          <w:rFonts w:ascii="Times New Roman" w:hAnsi="Times New Roman" w:cs="Times New Roman"/>
          <w:sz w:val="28"/>
          <w:szCs w:val="28"/>
          <w:lang w:val="bg-BG"/>
        </w:rPr>
        <w:t>к</w:t>
      </w:r>
      <w:r w:rsidR="003A6CD5" w:rsidRPr="005516DA">
        <w:rPr>
          <w:rFonts w:ascii="Times New Roman" w:hAnsi="Times New Roman" w:cs="Times New Roman"/>
          <w:sz w:val="28"/>
          <w:szCs w:val="28"/>
          <w:lang w:val="bg-BG"/>
        </w:rPr>
        <w:t>омпоненти:</w:t>
      </w:r>
    </w:p>
    <w:p w14:paraId="4D3A9413" w14:textId="0232A58A" w:rsidR="003A6CD5" w:rsidRPr="005516DA" w:rsidRDefault="003A6CD5" w:rsidP="00730DFA">
      <w:pPr>
        <w:pStyle w:val="ac"/>
        <w:jc w:val="center"/>
        <w:rPr>
          <w:rFonts w:ascii="Times New Roman" w:hAnsi="Times New Roman" w:cs="Times New Roman"/>
          <w:sz w:val="28"/>
          <w:szCs w:val="28"/>
          <w:lang w:val="en-GB"/>
        </w:rPr>
      </w:pPr>
      <w:r w:rsidRPr="005516DA">
        <w:rPr>
          <w:rFonts w:ascii="Times New Roman" w:hAnsi="Times New Roman" w:cs="Times New Roman"/>
          <w:noProof/>
          <w:sz w:val="28"/>
          <w:szCs w:val="28"/>
          <w:lang w:val="en-GB"/>
        </w:rPr>
        <w:lastRenderedPageBreak/>
        <w:drawing>
          <wp:inline distT="0" distB="0" distL="0" distR="0" wp14:anchorId="77E1E442" wp14:editId="7C3E6EEE">
            <wp:extent cx="3017520" cy="5814060"/>
            <wp:effectExtent l="0" t="0" r="0" b="0"/>
            <wp:docPr id="5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5814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ED6131" w14:textId="590C879F" w:rsidR="00483895" w:rsidRPr="005516DA" w:rsidRDefault="003A6CD5" w:rsidP="00730DFA">
      <w:pPr>
        <w:jc w:val="center"/>
        <w:rPr>
          <w:rFonts w:ascii="Times New Roman" w:hAnsi="Times New Roman" w:cs="Times New Roman"/>
          <w:lang w:val="bg-BG"/>
        </w:rPr>
      </w:pPr>
      <w:r w:rsidRPr="005516DA">
        <w:rPr>
          <w:rFonts w:ascii="Times New Roman" w:hAnsi="Times New Roman" w:cs="Times New Roman"/>
          <w:lang w:val="bg-BG"/>
        </w:rPr>
        <w:t>Фиг. 3</w:t>
      </w:r>
    </w:p>
    <w:p w14:paraId="50BBCFC1" w14:textId="53823944" w:rsidR="00730DFA" w:rsidRPr="005516DA" w:rsidRDefault="00730DFA">
      <w:pPr>
        <w:pStyle w:val="ac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Както се вижда от фиг. 3 оръдието притежава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en-GB"/>
        </w:rPr>
        <w:t>SpriteRenderer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>, в който се съдържа картинката му. Към него са добавени два скрипта:</w:t>
      </w:r>
    </w:p>
    <w:p w14:paraId="3D365414" w14:textId="77FEEEFF" w:rsidR="00730DFA" w:rsidRPr="005516DA" w:rsidRDefault="00730DFA">
      <w:pPr>
        <w:pStyle w:val="ac"/>
        <w:numPr>
          <w:ilvl w:val="1"/>
          <w:numId w:val="5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5516DA">
        <w:rPr>
          <w:rFonts w:ascii="Times New Roman" w:hAnsi="Times New Roman" w:cs="Times New Roman"/>
          <w:sz w:val="28"/>
          <w:szCs w:val="28"/>
          <w:lang w:val="en-GB"/>
        </w:rPr>
        <w:t xml:space="preserve">Canon Move – 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>менажиращ завъртането на оръдието</w:t>
      </w:r>
    </w:p>
    <w:p w14:paraId="0A23A520" w14:textId="3466F96A" w:rsidR="00730DFA" w:rsidRPr="005516DA" w:rsidRDefault="00730DFA" w:rsidP="00730DFA">
      <w:pPr>
        <w:pStyle w:val="ac"/>
        <w:ind w:left="0"/>
        <w:rPr>
          <w:rFonts w:ascii="Times New Roman" w:hAnsi="Times New Roman" w:cs="Times New Roman"/>
          <w:sz w:val="28"/>
          <w:szCs w:val="28"/>
          <w:lang w:val="en-GB"/>
        </w:rPr>
      </w:pPr>
      <w:r w:rsidRPr="005516DA">
        <w:rPr>
          <w:rFonts w:ascii="Times New Roman" w:hAnsi="Times New Roman" w:cs="Times New Roman"/>
          <w:noProof/>
          <w:sz w:val="28"/>
          <w:szCs w:val="28"/>
          <w:lang w:val="en-GB"/>
        </w:rPr>
        <w:lastRenderedPageBreak/>
        <w:drawing>
          <wp:inline distT="0" distB="0" distL="0" distR="0" wp14:anchorId="45A8444B" wp14:editId="6869348A">
            <wp:extent cx="6621780" cy="4175760"/>
            <wp:effectExtent l="0" t="0" r="0" b="0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417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7B2D13" w14:textId="3459F631" w:rsidR="00730DFA" w:rsidRPr="005516DA" w:rsidRDefault="00730DFA" w:rsidP="00730DFA">
      <w:pPr>
        <w:pStyle w:val="ac"/>
        <w:ind w:left="0"/>
        <w:jc w:val="center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>фиг. 4</w:t>
      </w:r>
    </w:p>
    <w:p w14:paraId="7A467A95" w14:textId="10863DD5" w:rsidR="00730DFA" w:rsidRPr="005516DA" w:rsidRDefault="00730DFA" w:rsidP="00B151BC">
      <w:pPr>
        <w:pStyle w:val="ac"/>
        <w:ind w:left="0" w:firstLine="720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Този скрипт изпълнява функцията </w:t>
      </w:r>
      <w:r w:rsidRPr="005516DA">
        <w:rPr>
          <w:rFonts w:ascii="Times New Roman" w:hAnsi="Times New Roman" w:cs="Times New Roman"/>
          <w:sz w:val="28"/>
          <w:szCs w:val="28"/>
          <w:lang w:val="en-GB"/>
        </w:rPr>
        <w:t xml:space="preserve">Rotate 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>не всеки кадър. В нея се създава един делегат, който връща ъгъла, с който да се завърти оръдието.</w:t>
      </w:r>
      <w:r w:rsidR="00CD2A7A"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В случай, че бутона е задържан скоростта с която се върти оръдието е съобразена с кадрите в секунда на </w:t>
      </w:r>
      <w:r w:rsidR="00F86480" w:rsidRPr="005516DA">
        <w:rPr>
          <w:rFonts w:ascii="Times New Roman" w:hAnsi="Times New Roman" w:cs="Times New Roman"/>
          <w:sz w:val="28"/>
          <w:szCs w:val="28"/>
          <w:lang w:val="bg-BG"/>
        </w:rPr>
        <w:t>и</w:t>
      </w:r>
      <w:r w:rsidR="00CD2A7A"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грата. Играта не позволява завъртане с ориентация под 65 и над 85 градуса. </w:t>
      </w:r>
      <w:r w:rsidR="00F34A1B" w:rsidRPr="005516DA">
        <w:rPr>
          <w:rFonts w:ascii="Times New Roman" w:hAnsi="Times New Roman" w:cs="Times New Roman"/>
          <w:sz w:val="28"/>
          <w:szCs w:val="28"/>
          <w:lang w:val="bg-BG"/>
        </w:rPr>
        <w:t>При на</w:t>
      </w:r>
      <w:r w:rsidR="00DA183A" w:rsidRPr="005516DA">
        <w:rPr>
          <w:rFonts w:ascii="Times New Roman" w:hAnsi="Times New Roman" w:cs="Times New Roman"/>
          <w:sz w:val="28"/>
          <w:szCs w:val="28"/>
          <w:lang w:val="bg-BG"/>
        </w:rPr>
        <w:t>тискане на бутон за нагоре, градусите се увеличават, а надолу намаляват.</w:t>
      </w:r>
    </w:p>
    <w:p w14:paraId="312DD5AA" w14:textId="2197AB3E" w:rsidR="00DA183A" w:rsidRPr="005516DA" w:rsidRDefault="00DA183A" w:rsidP="00730DFA">
      <w:pPr>
        <w:pStyle w:val="ac"/>
        <w:ind w:left="0"/>
        <w:rPr>
          <w:rFonts w:ascii="Times New Roman" w:hAnsi="Times New Roman" w:cs="Times New Roman"/>
          <w:sz w:val="28"/>
          <w:szCs w:val="28"/>
          <w:lang w:val="en-GB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След което се извиква функцията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en-GB"/>
        </w:rPr>
        <w:t>RotateAround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en-GB"/>
        </w:rPr>
        <w:t xml:space="preserve">, 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която завърта оръдието около точка представена от игрови обект, който е наследник на оръдието. Тя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завърт</w:t>
      </w:r>
      <w:proofErr w:type="spellEnd"/>
      <w:r w:rsidR="00714C1E" w:rsidRPr="005516DA">
        <w:rPr>
          <w:rFonts w:ascii="Times New Roman" w:hAnsi="Times New Roman" w:cs="Times New Roman"/>
          <w:sz w:val="28"/>
          <w:szCs w:val="28"/>
          <w:lang w:val="en-GB"/>
        </w:rPr>
        <w:t>a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текущия игрови обект, като ъгълът се генерира от делегата</w:t>
      </w:r>
      <w:r w:rsidR="00714C1E" w:rsidRPr="005516DA">
        <w:rPr>
          <w:rFonts w:ascii="Times New Roman" w:hAnsi="Times New Roman" w:cs="Times New Roman"/>
          <w:sz w:val="28"/>
          <w:szCs w:val="28"/>
          <w:lang w:val="en-GB"/>
        </w:rPr>
        <w:t xml:space="preserve">, </w:t>
      </w:r>
      <w:r w:rsidR="00714C1E" w:rsidRPr="005516DA">
        <w:rPr>
          <w:rFonts w:ascii="Times New Roman" w:hAnsi="Times New Roman" w:cs="Times New Roman"/>
          <w:sz w:val="28"/>
          <w:szCs w:val="28"/>
          <w:lang w:val="bg-BG"/>
        </w:rPr>
        <w:t>който е описан по-горе.</w:t>
      </w:r>
    </w:p>
    <w:p w14:paraId="52913114" w14:textId="79EBDC04" w:rsidR="00714C1E" w:rsidRPr="005516DA" w:rsidRDefault="00714C1E">
      <w:pPr>
        <w:pStyle w:val="ac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  <w:lang w:val="en-GB"/>
        </w:rPr>
      </w:pPr>
      <w:proofErr w:type="spellStart"/>
      <w:r w:rsidRPr="005516DA">
        <w:rPr>
          <w:rFonts w:ascii="Times New Roman" w:hAnsi="Times New Roman" w:cs="Times New Roman"/>
          <w:sz w:val="28"/>
          <w:szCs w:val="28"/>
          <w:lang w:val="en-GB"/>
        </w:rPr>
        <w:t>CannonShoot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1635A1" w:rsidRPr="005516DA">
        <w:rPr>
          <w:rFonts w:ascii="Times New Roman" w:hAnsi="Times New Roman" w:cs="Times New Roman"/>
          <w:sz w:val="28"/>
          <w:szCs w:val="28"/>
          <w:lang w:val="en-GB"/>
        </w:rPr>
        <w:t>–</w:t>
      </w:r>
      <w:r w:rsidRPr="005516DA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1635A1" w:rsidRPr="005516DA">
        <w:rPr>
          <w:rFonts w:ascii="Times New Roman" w:hAnsi="Times New Roman" w:cs="Times New Roman"/>
          <w:sz w:val="28"/>
          <w:szCs w:val="28"/>
          <w:lang w:val="bg-BG"/>
        </w:rPr>
        <w:t>представлява скрипт, който менажира стрелбата на оръдието. Ето неговият код:</w:t>
      </w:r>
    </w:p>
    <w:p w14:paraId="68648906" w14:textId="610BAC30" w:rsidR="001635A1" w:rsidRPr="005516DA" w:rsidRDefault="001635A1" w:rsidP="001635A1">
      <w:pPr>
        <w:ind w:left="720"/>
        <w:rPr>
          <w:rFonts w:ascii="Times New Roman" w:hAnsi="Times New Roman" w:cs="Times New Roman"/>
          <w:sz w:val="28"/>
          <w:szCs w:val="28"/>
          <w:lang w:val="en-GB"/>
        </w:rPr>
      </w:pPr>
      <w:r w:rsidRPr="005516DA">
        <w:rPr>
          <w:rFonts w:ascii="Times New Roman" w:hAnsi="Times New Roman" w:cs="Times New Roman"/>
          <w:noProof/>
          <w:sz w:val="28"/>
          <w:szCs w:val="28"/>
          <w:lang w:val="en-GB"/>
        </w:rPr>
        <w:lastRenderedPageBreak/>
        <w:drawing>
          <wp:inline distT="0" distB="0" distL="0" distR="0" wp14:anchorId="7E93C968" wp14:editId="54D15F42">
            <wp:extent cx="5669280" cy="2209800"/>
            <wp:effectExtent l="0" t="0" r="0" b="0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280" cy="220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D99C42" w14:textId="22499286" w:rsidR="001635A1" w:rsidRPr="005516DA" w:rsidRDefault="001635A1" w:rsidP="001635A1">
      <w:pPr>
        <w:ind w:left="720"/>
        <w:jc w:val="center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>Фиг. 5</w:t>
      </w:r>
    </w:p>
    <w:p w14:paraId="7B86E9FB" w14:textId="43B0279C" w:rsidR="001635A1" w:rsidRPr="005516DA" w:rsidRDefault="001635A1" w:rsidP="001635A1">
      <w:pPr>
        <w:ind w:left="720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>Както се вижда</w:t>
      </w:r>
      <w:r w:rsidR="00D833E5"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от фиг. 5</w:t>
      </w:r>
      <w:r w:rsidR="00D833E5" w:rsidRPr="005516DA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D833E5"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в класа </w:t>
      </w:r>
      <w:r w:rsidR="00453AF7"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за стреляне има няколко </w:t>
      </w:r>
      <w:r w:rsidR="00234B23" w:rsidRPr="005516DA">
        <w:rPr>
          <w:rFonts w:ascii="Times New Roman" w:hAnsi="Times New Roman" w:cs="Times New Roman"/>
          <w:sz w:val="28"/>
          <w:szCs w:val="28"/>
          <w:lang w:val="bg-BG"/>
        </w:rPr>
        <w:t>полета:</w:t>
      </w:r>
    </w:p>
    <w:p w14:paraId="57EC522E" w14:textId="1119EFBE" w:rsidR="00234B23" w:rsidRPr="005516DA" w:rsidRDefault="00234B23">
      <w:pPr>
        <w:pStyle w:val="ac"/>
        <w:numPr>
          <w:ilvl w:val="1"/>
          <w:numId w:val="5"/>
        </w:numPr>
        <w:rPr>
          <w:rFonts w:ascii="Times New Roman" w:hAnsi="Times New Roman" w:cs="Times New Roman"/>
          <w:sz w:val="28"/>
          <w:szCs w:val="28"/>
          <w:lang w:val="bg-BG"/>
        </w:rPr>
      </w:pPr>
      <w:proofErr w:type="spellStart"/>
      <w:r w:rsidRPr="005516DA">
        <w:rPr>
          <w:rFonts w:ascii="Times New Roman" w:hAnsi="Times New Roman" w:cs="Times New Roman"/>
          <w:sz w:val="28"/>
          <w:szCs w:val="28"/>
          <w:lang w:val="en-GB"/>
        </w:rPr>
        <w:t>CanonBall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en-GB"/>
        </w:rPr>
        <w:t xml:space="preserve"> – 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игрови обект, </w:t>
      </w:r>
      <w:r w:rsidR="00CC1EB3"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на който се задава </w:t>
      </w:r>
      <w:proofErr w:type="spellStart"/>
      <w:r w:rsidR="00CC1EB3" w:rsidRPr="005516DA">
        <w:rPr>
          <w:rFonts w:ascii="Times New Roman" w:hAnsi="Times New Roman" w:cs="Times New Roman"/>
          <w:sz w:val="28"/>
          <w:szCs w:val="28"/>
          <w:lang w:val="bg-BG"/>
        </w:rPr>
        <w:t>префабрикиран</w:t>
      </w:r>
      <w:proofErr w:type="spellEnd"/>
      <w:r w:rsidR="00CC1EB3"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снаряд</w:t>
      </w:r>
      <w:r w:rsidR="00CC1EB3" w:rsidRPr="005516DA">
        <w:rPr>
          <w:rFonts w:ascii="Times New Roman" w:hAnsi="Times New Roman" w:cs="Times New Roman"/>
          <w:sz w:val="28"/>
          <w:szCs w:val="28"/>
          <w:lang w:val="en-GB"/>
        </w:rPr>
        <w:t>;</w:t>
      </w:r>
      <w:r w:rsidR="00CC1EB3"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Той ще се генерира и изстрелва с дадена скорост при натискане на бутон </w:t>
      </w:r>
      <w:r w:rsidR="00CC1EB3" w:rsidRPr="005516DA">
        <w:rPr>
          <w:rFonts w:ascii="Times New Roman" w:hAnsi="Times New Roman" w:cs="Times New Roman"/>
          <w:sz w:val="28"/>
          <w:szCs w:val="28"/>
          <w:lang w:val="en-GB"/>
        </w:rPr>
        <w:t>“Space”;</w:t>
      </w:r>
    </w:p>
    <w:p w14:paraId="70DE51E5" w14:textId="66E4D4D5" w:rsidR="00CC1EB3" w:rsidRPr="005516DA" w:rsidRDefault="00CC1EB3">
      <w:pPr>
        <w:pStyle w:val="ac"/>
        <w:numPr>
          <w:ilvl w:val="1"/>
          <w:numId w:val="5"/>
        </w:numPr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en-GB"/>
        </w:rPr>
        <w:t xml:space="preserve">Speed – 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>скорост на снаряда</w:t>
      </w:r>
      <w:r w:rsidRPr="005516DA">
        <w:rPr>
          <w:rFonts w:ascii="Times New Roman" w:hAnsi="Times New Roman" w:cs="Times New Roman"/>
          <w:sz w:val="28"/>
          <w:szCs w:val="28"/>
          <w:lang w:val="en-GB"/>
        </w:rPr>
        <w:t>;</w:t>
      </w:r>
    </w:p>
    <w:p w14:paraId="4B32859B" w14:textId="672F085B" w:rsidR="00CC1EB3" w:rsidRPr="005516DA" w:rsidRDefault="001F3C7B">
      <w:pPr>
        <w:pStyle w:val="ac"/>
        <w:numPr>
          <w:ilvl w:val="1"/>
          <w:numId w:val="5"/>
        </w:numPr>
        <w:rPr>
          <w:rFonts w:ascii="Times New Roman" w:hAnsi="Times New Roman" w:cs="Times New Roman"/>
          <w:sz w:val="28"/>
          <w:szCs w:val="28"/>
          <w:lang w:val="bg-BG"/>
        </w:rPr>
      </w:pPr>
      <w:proofErr w:type="spellStart"/>
      <w:r w:rsidRPr="005516DA">
        <w:rPr>
          <w:rFonts w:ascii="Times New Roman" w:hAnsi="Times New Roman" w:cs="Times New Roman"/>
          <w:sz w:val="28"/>
          <w:szCs w:val="28"/>
          <w:lang w:val="en-GB"/>
        </w:rPr>
        <w:t>c</w:t>
      </w:r>
      <w:r w:rsidR="00CC1EB3" w:rsidRPr="005516DA">
        <w:rPr>
          <w:rFonts w:ascii="Times New Roman" w:hAnsi="Times New Roman" w:cs="Times New Roman"/>
          <w:sz w:val="28"/>
          <w:szCs w:val="28"/>
          <w:lang w:val="en-GB"/>
        </w:rPr>
        <w:t>annonBalls</w:t>
      </w:r>
      <w:r w:rsidRPr="005516DA">
        <w:rPr>
          <w:rFonts w:ascii="Times New Roman" w:hAnsi="Times New Roman" w:cs="Times New Roman"/>
          <w:sz w:val="28"/>
          <w:szCs w:val="28"/>
          <w:lang w:val="en-GB"/>
        </w:rPr>
        <w:t>Script</w:t>
      </w:r>
      <w:proofErr w:type="spellEnd"/>
      <w:r w:rsidR="00CC1EB3" w:rsidRPr="005516DA">
        <w:rPr>
          <w:rFonts w:ascii="Times New Roman" w:hAnsi="Times New Roman" w:cs="Times New Roman"/>
          <w:sz w:val="28"/>
          <w:szCs w:val="28"/>
          <w:lang w:val="en-GB"/>
        </w:rPr>
        <w:t xml:space="preserve"> – </w:t>
      </w:r>
      <w:r w:rsidR="00CC1EB3" w:rsidRPr="005516DA">
        <w:rPr>
          <w:rFonts w:ascii="Times New Roman" w:hAnsi="Times New Roman" w:cs="Times New Roman"/>
          <w:sz w:val="28"/>
          <w:szCs w:val="28"/>
          <w:lang w:val="bg-BG"/>
        </w:rPr>
        <w:t>референция, към скрипта за визуализиране на оставащите гюлета</w:t>
      </w:r>
      <w:r w:rsidR="00CC1EB3" w:rsidRPr="005516DA">
        <w:rPr>
          <w:rFonts w:ascii="Times New Roman" w:hAnsi="Times New Roman" w:cs="Times New Roman"/>
          <w:sz w:val="28"/>
          <w:szCs w:val="28"/>
          <w:lang w:val="en-GB"/>
        </w:rPr>
        <w:t>;</w:t>
      </w:r>
    </w:p>
    <w:p w14:paraId="7C5DC149" w14:textId="5C4923FF" w:rsidR="00CC1EB3" w:rsidRPr="005516DA" w:rsidRDefault="009F0F0F" w:rsidP="009F0F0F">
      <w:pPr>
        <w:jc w:val="center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noProof/>
          <w:sz w:val="28"/>
          <w:szCs w:val="28"/>
          <w:lang w:val="bg-BG"/>
        </w:rPr>
        <w:drawing>
          <wp:inline distT="0" distB="0" distL="0" distR="0" wp14:anchorId="3CF9F913" wp14:editId="5CCAA24B">
            <wp:extent cx="5989320" cy="3657600"/>
            <wp:effectExtent l="0" t="0" r="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932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F6C274" w14:textId="158B363B" w:rsidR="009F0F0F" w:rsidRPr="005516DA" w:rsidRDefault="009F0F0F" w:rsidP="009F0F0F">
      <w:pPr>
        <w:jc w:val="center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>Фиг. 6</w:t>
      </w:r>
    </w:p>
    <w:p w14:paraId="18AC33A0" w14:textId="29BEE78C" w:rsidR="009F0F0F" w:rsidRPr="005516DA" w:rsidRDefault="009F0F0F" w:rsidP="009F0F0F">
      <w:pPr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lastRenderedPageBreak/>
        <w:t>Както се вижда от</w:t>
      </w:r>
      <w:r w:rsidRPr="005516DA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фигурата, функцията </w:t>
      </w:r>
      <w:r w:rsidRPr="005516DA">
        <w:rPr>
          <w:rFonts w:ascii="Times New Roman" w:hAnsi="Times New Roman" w:cs="Times New Roman"/>
          <w:sz w:val="28"/>
          <w:szCs w:val="28"/>
          <w:lang w:val="en-GB"/>
        </w:rPr>
        <w:t>Fire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проверява дали е натиснат бутона за стреляне, като в случай, че е натиснат се селектира </w:t>
      </w:r>
      <w:r w:rsidR="005E7EA1" w:rsidRPr="005516DA">
        <w:rPr>
          <w:rFonts w:ascii="Times New Roman" w:hAnsi="Times New Roman" w:cs="Times New Roman"/>
          <w:sz w:val="28"/>
          <w:szCs w:val="28"/>
          <w:lang w:val="bg-BG"/>
        </w:rPr>
        <w:t>обектът за частици „</w:t>
      </w:r>
      <w:r w:rsidR="005E7EA1" w:rsidRPr="005516DA">
        <w:rPr>
          <w:rFonts w:ascii="Times New Roman" w:hAnsi="Times New Roman" w:cs="Times New Roman"/>
          <w:sz w:val="28"/>
          <w:szCs w:val="28"/>
          <w:lang w:val="en-GB"/>
        </w:rPr>
        <w:t>Explosion</w:t>
      </w:r>
      <w:r w:rsidR="005E7EA1" w:rsidRPr="005516DA">
        <w:rPr>
          <w:rFonts w:ascii="Times New Roman" w:hAnsi="Times New Roman" w:cs="Times New Roman"/>
          <w:sz w:val="28"/>
          <w:szCs w:val="28"/>
          <w:lang w:val="bg-BG"/>
        </w:rPr>
        <w:t>“</w:t>
      </w:r>
      <w:r w:rsidR="005E7EA1" w:rsidRPr="005516DA">
        <w:rPr>
          <w:rFonts w:ascii="Times New Roman" w:hAnsi="Times New Roman" w:cs="Times New Roman"/>
          <w:sz w:val="28"/>
          <w:szCs w:val="28"/>
          <w:lang w:val="en-GB"/>
        </w:rPr>
        <w:t xml:space="preserve">. </w:t>
      </w:r>
      <w:r w:rsidR="005E7EA1"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Той разпръсква частици имитиращи огъня от дулото на оръдието. След селектирането се извиква функцията </w:t>
      </w:r>
      <w:r w:rsidR="005E7EA1" w:rsidRPr="005516DA">
        <w:rPr>
          <w:rFonts w:ascii="Times New Roman" w:hAnsi="Times New Roman" w:cs="Times New Roman"/>
          <w:sz w:val="28"/>
          <w:szCs w:val="28"/>
          <w:lang w:val="en-GB"/>
        </w:rPr>
        <w:t>Play().</w:t>
      </w:r>
      <w:r w:rsidR="005E7EA1"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Следва създаването на нов обект, който е копие на </w:t>
      </w:r>
      <w:r w:rsidR="005E7EA1" w:rsidRPr="005516DA">
        <w:rPr>
          <w:rFonts w:ascii="Times New Roman" w:hAnsi="Times New Roman" w:cs="Times New Roman"/>
          <w:sz w:val="28"/>
          <w:szCs w:val="28"/>
          <w:lang w:val="en-GB"/>
        </w:rPr>
        <w:t>“</w:t>
      </w:r>
      <w:proofErr w:type="spellStart"/>
      <w:r w:rsidR="005E7EA1" w:rsidRPr="005516DA">
        <w:rPr>
          <w:rFonts w:ascii="Times New Roman" w:hAnsi="Times New Roman" w:cs="Times New Roman"/>
          <w:sz w:val="28"/>
          <w:szCs w:val="28"/>
          <w:lang w:val="en-GB"/>
        </w:rPr>
        <w:t>cannonBall</w:t>
      </w:r>
      <w:proofErr w:type="spellEnd"/>
      <w:r w:rsidR="005E7EA1" w:rsidRPr="005516DA">
        <w:rPr>
          <w:rFonts w:ascii="Times New Roman" w:hAnsi="Times New Roman" w:cs="Times New Roman"/>
          <w:sz w:val="28"/>
          <w:szCs w:val="28"/>
          <w:lang w:val="en-GB"/>
        </w:rPr>
        <w:t xml:space="preserve">” </w:t>
      </w:r>
      <w:r w:rsidR="005E7EA1" w:rsidRPr="005516DA">
        <w:rPr>
          <w:rFonts w:ascii="Times New Roman" w:hAnsi="Times New Roman" w:cs="Times New Roman"/>
          <w:sz w:val="28"/>
          <w:szCs w:val="28"/>
          <w:lang w:val="bg-BG"/>
        </w:rPr>
        <w:t>и му задава скорост.</w:t>
      </w:r>
    </w:p>
    <w:p w14:paraId="64834007" w14:textId="3F8E4184" w:rsidR="005E7EA1" w:rsidRPr="005516DA" w:rsidRDefault="005E7EA1" w:rsidP="009F0F0F">
      <w:pPr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>След това се извиква функцията „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en-GB"/>
        </w:rPr>
        <w:t>UseCannonBall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en-GB"/>
        </w:rPr>
        <w:t>()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>“</w:t>
      </w:r>
      <w:r w:rsidRPr="005516DA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на обекта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en-GB"/>
        </w:rPr>
        <w:t>cannonBallsScript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en-GB"/>
        </w:rPr>
        <w:t xml:space="preserve">. 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>Нейният код е демонстриран на фигура 7.</w:t>
      </w:r>
    </w:p>
    <w:p w14:paraId="4F743726" w14:textId="0FF498F3" w:rsidR="005E7EA1" w:rsidRPr="005516DA" w:rsidRDefault="00910ADB" w:rsidP="00910ADB">
      <w:pPr>
        <w:jc w:val="center"/>
        <w:rPr>
          <w:rFonts w:ascii="Times New Roman" w:hAnsi="Times New Roman" w:cs="Times New Roman"/>
          <w:sz w:val="28"/>
          <w:szCs w:val="28"/>
          <w:lang w:val="en-GB"/>
        </w:rPr>
      </w:pPr>
      <w:r w:rsidRPr="005516DA">
        <w:rPr>
          <w:rFonts w:ascii="Times New Roman" w:hAnsi="Times New Roman" w:cs="Times New Roman"/>
          <w:noProof/>
          <w:sz w:val="28"/>
          <w:szCs w:val="28"/>
          <w:lang w:val="en-GB"/>
        </w:rPr>
        <w:drawing>
          <wp:inline distT="0" distB="0" distL="0" distR="0" wp14:anchorId="094D1FC3" wp14:editId="48616096">
            <wp:extent cx="4480560" cy="3733800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0560" cy="373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9C4AF7" w14:textId="14A59DA3" w:rsidR="00910ADB" w:rsidRPr="005516DA" w:rsidRDefault="00910ADB" w:rsidP="00910ADB">
      <w:pPr>
        <w:jc w:val="center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>Фиг. 7</w:t>
      </w:r>
    </w:p>
    <w:p w14:paraId="309D31A2" w14:textId="573E1ED9" w:rsidR="00910ADB" w:rsidRPr="005516DA" w:rsidRDefault="00910ADB" w:rsidP="00910ADB">
      <w:pPr>
        <w:rPr>
          <w:rFonts w:ascii="Times New Roman" w:hAnsi="Times New Roman" w:cs="Times New Roman"/>
          <w:sz w:val="28"/>
          <w:szCs w:val="28"/>
          <w:lang w:val="en-GB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В нея се намалява брояча на оставащи гюлета(опити) за играча и те се визуализират на </w:t>
      </w:r>
      <w:r w:rsidRPr="005516DA">
        <w:rPr>
          <w:rFonts w:ascii="Times New Roman" w:hAnsi="Times New Roman" w:cs="Times New Roman"/>
          <w:sz w:val="28"/>
          <w:szCs w:val="28"/>
          <w:lang w:val="en-GB"/>
        </w:rPr>
        <w:t>“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en-GB"/>
        </w:rPr>
        <w:t>CannonBallsUi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en-GB"/>
        </w:rPr>
        <w:t>”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>. В случай, че гюлетата достигнат стойност по-малка от нула се визуализира менюто, като върху него се активира обект показващ текст „</w:t>
      </w:r>
      <w:r w:rsidRPr="005516DA">
        <w:rPr>
          <w:rFonts w:ascii="Times New Roman" w:hAnsi="Times New Roman" w:cs="Times New Roman"/>
          <w:sz w:val="28"/>
          <w:szCs w:val="28"/>
          <w:lang w:val="en-GB"/>
        </w:rPr>
        <w:t>You Lose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>“</w:t>
      </w:r>
      <w:r w:rsidR="00923449"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и се активират всички игрови обекти с таг </w:t>
      </w:r>
      <w:r w:rsidR="00923449" w:rsidRPr="005516DA">
        <w:rPr>
          <w:rFonts w:ascii="Times New Roman" w:hAnsi="Times New Roman" w:cs="Times New Roman"/>
          <w:sz w:val="28"/>
          <w:szCs w:val="28"/>
          <w:lang w:val="en-GB"/>
        </w:rPr>
        <w:t>“menu”.</w:t>
      </w:r>
    </w:p>
    <w:p w14:paraId="0532486C" w14:textId="459DE6BA" w:rsidR="00923449" w:rsidRPr="005516DA" w:rsidRDefault="00923449" w:rsidP="00910ADB">
      <w:pPr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Обектът </w:t>
      </w:r>
      <w:r w:rsidRPr="005516DA">
        <w:rPr>
          <w:rFonts w:ascii="Times New Roman" w:hAnsi="Times New Roman" w:cs="Times New Roman"/>
          <w:sz w:val="28"/>
          <w:szCs w:val="28"/>
          <w:lang w:val="en-GB"/>
        </w:rPr>
        <w:t>cannon –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има няколко наследника:</w:t>
      </w:r>
    </w:p>
    <w:p w14:paraId="55A94456" w14:textId="31ABB9F7" w:rsidR="00923449" w:rsidRPr="005516DA" w:rsidRDefault="00923449">
      <w:pPr>
        <w:pStyle w:val="ac"/>
        <w:numPr>
          <w:ilvl w:val="1"/>
          <w:numId w:val="5"/>
        </w:numPr>
        <w:rPr>
          <w:rFonts w:ascii="Times New Roman" w:hAnsi="Times New Roman" w:cs="Times New Roman"/>
          <w:sz w:val="28"/>
          <w:szCs w:val="28"/>
          <w:lang w:val="bg-BG"/>
        </w:rPr>
      </w:pPr>
      <w:proofErr w:type="spellStart"/>
      <w:r w:rsidRPr="005516DA">
        <w:rPr>
          <w:rFonts w:ascii="Times New Roman" w:hAnsi="Times New Roman" w:cs="Times New Roman"/>
          <w:sz w:val="28"/>
          <w:szCs w:val="28"/>
          <w:lang w:val="en-GB"/>
        </w:rPr>
        <w:t>RotatePoint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en-GB"/>
        </w:rPr>
        <w:t xml:space="preserve"> – 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>точката около която се върти оръдието</w:t>
      </w:r>
      <w:r w:rsidR="007A6FD0" w:rsidRPr="005516DA">
        <w:rPr>
          <w:rFonts w:ascii="Times New Roman" w:hAnsi="Times New Roman" w:cs="Times New Roman"/>
          <w:sz w:val="28"/>
          <w:szCs w:val="28"/>
          <w:lang w:val="en-GB"/>
        </w:rPr>
        <w:t>.</w:t>
      </w:r>
    </w:p>
    <w:p w14:paraId="35063896" w14:textId="16504F77" w:rsidR="00923449" w:rsidRPr="005516DA" w:rsidRDefault="00923449">
      <w:pPr>
        <w:pStyle w:val="ac"/>
        <w:numPr>
          <w:ilvl w:val="1"/>
          <w:numId w:val="5"/>
        </w:numPr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en-GB"/>
        </w:rPr>
        <w:t xml:space="preserve">Explosion – 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обект от тип </w:t>
      </w:r>
      <w:r w:rsidRPr="005516DA">
        <w:rPr>
          <w:rFonts w:ascii="Times New Roman" w:hAnsi="Times New Roman" w:cs="Times New Roman"/>
          <w:sz w:val="28"/>
          <w:szCs w:val="28"/>
          <w:lang w:val="en-GB"/>
        </w:rPr>
        <w:t xml:space="preserve">“Particle System”, 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>който разпръсква огнени частици след всеки изстрел.</w:t>
      </w:r>
    </w:p>
    <w:p w14:paraId="22054AB2" w14:textId="590DADD4" w:rsidR="00923449" w:rsidRPr="005516DA" w:rsidRDefault="007A6FD0">
      <w:pPr>
        <w:pStyle w:val="ac"/>
        <w:numPr>
          <w:ilvl w:val="1"/>
          <w:numId w:val="5"/>
        </w:numPr>
        <w:rPr>
          <w:rFonts w:ascii="Times New Roman" w:hAnsi="Times New Roman" w:cs="Times New Roman"/>
          <w:sz w:val="28"/>
          <w:szCs w:val="28"/>
          <w:lang w:val="bg-BG"/>
        </w:rPr>
      </w:pPr>
      <w:proofErr w:type="spellStart"/>
      <w:r w:rsidRPr="005516DA">
        <w:rPr>
          <w:rFonts w:ascii="Times New Roman" w:hAnsi="Times New Roman" w:cs="Times New Roman"/>
          <w:sz w:val="28"/>
          <w:szCs w:val="28"/>
          <w:lang w:val="en-GB"/>
        </w:rPr>
        <w:t>CannonBallSpawnPoint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en-GB"/>
        </w:rPr>
        <w:t xml:space="preserve"> – 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>празен обект указващ точката от която се генерира гюлето.</w:t>
      </w:r>
    </w:p>
    <w:p w14:paraId="7066B066" w14:textId="77777777" w:rsidR="00CD2A7A" w:rsidRPr="005516DA" w:rsidRDefault="00CD2A7A" w:rsidP="00730DFA">
      <w:pPr>
        <w:pStyle w:val="ac"/>
        <w:ind w:left="0"/>
        <w:rPr>
          <w:rFonts w:ascii="Times New Roman" w:hAnsi="Times New Roman" w:cs="Times New Roman"/>
          <w:sz w:val="28"/>
          <w:szCs w:val="28"/>
          <w:lang w:val="en-GB"/>
        </w:rPr>
      </w:pPr>
    </w:p>
    <w:p w14:paraId="45DBBA86" w14:textId="4DE8C5FE" w:rsidR="00730DFA" w:rsidRPr="005516DA" w:rsidRDefault="007A6FD0">
      <w:pPr>
        <w:pStyle w:val="ac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en-GB"/>
        </w:rPr>
        <w:lastRenderedPageBreak/>
        <w:t xml:space="preserve">Targets </w:t>
      </w:r>
      <w:r w:rsidR="001E4604" w:rsidRPr="005516DA">
        <w:rPr>
          <w:rFonts w:ascii="Times New Roman" w:hAnsi="Times New Roman" w:cs="Times New Roman"/>
          <w:sz w:val="28"/>
          <w:szCs w:val="28"/>
          <w:lang w:val="en-GB"/>
        </w:rPr>
        <w:t>–</w:t>
      </w:r>
      <w:r w:rsidR="001E4604"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игрови обект съдържащ варелите. </w:t>
      </w:r>
    </w:p>
    <w:p w14:paraId="7600884C" w14:textId="1C6393FB" w:rsidR="001E4604" w:rsidRPr="005516DA" w:rsidRDefault="001E4604" w:rsidP="001E4604">
      <w:pPr>
        <w:ind w:left="720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>Основният компонент е скриптът „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en-GB"/>
        </w:rPr>
        <w:t>CheckTargetsOnFloor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>“</w:t>
      </w:r>
      <w:r w:rsidRPr="005516DA">
        <w:rPr>
          <w:rFonts w:ascii="Times New Roman" w:hAnsi="Times New Roman" w:cs="Times New Roman"/>
          <w:sz w:val="28"/>
          <w:szCs w:val="28"/>
          <w:lang w:val="en-GB"/>
        </w:rPr>
        <w:t xml:space="preserve">. 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>Той проверява дали всички варели докосват земята.</w:t>
      </w:r>
      <w:r w:rsidRPr="005516DA">
        <w:rPr>
          <w:rFonts w:ascii="Times New Roman" w:hAnsi="Times New Roman" w:cs="Times New Roman"/>
          <w:noProof/>
          <w:sz w:val="28"/>
          <w:szCs w:val="28"/>
          <w:lang w:val="en-GB"/>
        </w:rPr>
        <w:drawing>
          <wp:inline distT="0" distB="0" distL="0" distR="0" wp14:anchorId="32BADE19" wp14:editId="31942BDD">
            <wp:extent cx="5899404" cy="2987040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337" cy="2990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30BDBB" w14:textId="1F8ED4A4" w:rsidR="001E4604" w:rsidRPr="005516DA" w:rsidRDefault="001E4604" w:rsidP="001E4604">
      <w:pPr>
        <w:ind w:left="720"/>
        <w:jc w:val="center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>Фиг. 8</w:t>
      </w:r>
    </w:p>
    <w:p w14:paraId="45805EFC" w14:textId="120F6107" w:rsidR="001E4604" w:rsidRPr="005516DA" w:rsidRDefault="001E4604" w:rsidP="001E4604">
      <w:pPr>
        <w:ind w:left="720"/>
        <w:rPr>
          <w:rFonts w:ascii="Times New Roman" w:hAnsi="Times New Roman" w:cs="Times New Roman"/>
          <w:sz w:val="28"/>
          <w:szCs w:val="28"/>
          <w:lang w:val="en-GB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Тя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итерира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всички наследници на текущия обект. Те представляват </w:t>
      </w:r>
      <w:r w:rsidR="00D920B7"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игрови обекти с формата на варели, на които се взимат компонентите от тип </w:t>
      </w:r>
      <w:r w:rsidR="00D920B7" w:rsidRPr="005516DA">
        <w:rPr>
          <w:rFonts w:ascii="Times New Roman" w:hAnsi="Times New Roman" w:cs="Times New Roman"/>
          <w:sz w:val="28"/>
          <w:szCs w:val="28"/>
          <w:lang w:val="en-GB"/>
        </w:rPr>
        <w:t xml:space="preserve">PolygonCollider2D </w:t>
      </w:r>
      <w:r w:rsidR="00D920B7"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и се </w:t>
      </w:r>
      <w:r w:rsidR="00802448"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изчислява дали имат колизия с обект от слой </w:t>
      </w:r>
      <w:r w:rsidR="00802448" w:rsidRPr="005516DA">
        <w:rPr>
          <w:rFonts w:ascii="Times New Roman" w:hAnsi="Times New Roman" w:cs="Times New Roman"/>
          <w:sz w:val="28"/>
          <w:szCs w:val="28"/>
          <w:lang w:val="en-GB"/>
        </w:rPr>
        <w:t>“Ground”.</w:t>
      </w:r>
    </w:p>
    <w:p w14:paraId="730A04A9" w14:textId="77777777" w:rsidR="00802448" w:rsidRPr="005516DA" w:rsidRDefault="00802448" w:rsidP="001E4604">
      <w:pPr>
        <w:ind w:left="720"/>
        <w:rPr>
          <w:rFonts w:ascii="Times New Roman" w:hAnsi="Times New Roman" w:cs="Times New Roman"/>
          <w:sz w:val="28"/>
          <w:szCs w:val="28"/>
          <w:lang w:val="bg-BG"/>
        </w:rPr>
      </w:pPr>
    </w:p>
    <w:p w14:paraId="3A64A522" w14:textId="6883847E" w:rsidR="0030596B" w:rsidRPr="005516DA" w:rsidRDefault="00376898" w:rsidP="00285187">
      <w:pPr>
        <w:pStyle w:val="1"/>
        <w:rPr>
          <w:rFonts w:ascii="Times New Roman" w:hAnsi="Times New Roman" w:cs="Times New Roman"/>
          <w:lang w:val="bg-BG"/>
        </w:rPr>
      </w:pPr>
      <w:bookmarkStart w:id="14" w:name="_Toc128144007"/>
      <w:r w:rsidRPr="005516DA">
        <w:rPr>
          <w:rFonts w:ascii="Times New Roman" w:hAnsi="Times New Roman" w:cs="Times New Roman"/>
          <w:lang w:val="bg-BG"/>
        </w:rPr>
        <w:t xml:space="preserve">2.4 </w:t>
      </w:r>
      <w:r w:rsidR="00285187" w:rsidRPr="005516DA">
        <w:rPr>
          <w:rFonts w:ascii="Times New Roman" w:hAnsi="Times New Roman" w:cs="Times New Roman"/>
          <w:lang w:val="bg-BG"/>
        </w:rPr>
        <w:t>Практическа работа</w:t>
      </w:r>
      <w:bookmarkEnd w:id="14"/>
      <w:r w:rsidR="00285187" w:rsidRPr="005516DA">
        <w:rPr>
          <w:rFonts w:ascii="Times New Roman" w:hAnsi="Times New Roman" w:cs="Times New Roman"/>
          <w:lang w:val="bg-BG"/>
        </w:rPr>
        <w:t xml:space="preserve"> </w:t>
      </w:r>
    </w:p>
    <w:p w14:paraId="7A2231A8" w14:textId="293B1F60" w:rsidR="00285187" w:rsidRPr="005516DA" w:rsidRDefault="00285187" w:rsidP="00B151BC">
      <w:pPr>
        <w:widowControl w:val="0"/>
        <w:autoSpaceDE w:val="0"/>
        <w:autoSpaceDN w:val="0"/>
        <w:adjustRightInd w:val="0"/>
        <w:spacing w:after="200"/>
        <w:ind w:firstLine="720"/>
        <w:rPr>
          <w:rFonts w:ascii="Times New Roman" w:hAnsi="Times New Roman" w:cs="Times New Roman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При начало на играта, започвате от ниво 1, нивата са общо 3. Играта изглежда по този начин (виж Фиг. </w:t>
      </w:r>
      <w:r w:rsidR="00BE203B" w:rsidRPr="005516DA">
        <w:rPr>
          <w:rFonts w:ascii="Times New Roman" w:hAnsi="Times New Roman" w:cs="Times New Roman"/>
          <w:sz w:val="28"/>
          <w:szCs w:val="28"/>
          <w:lang w:val="bg-BG"/>
        </w:rPr>
        <w:t>9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>)</w:t>
      </w:r>
      <w:r w:rsidRPr="005516DA">
        <w:rPr>
          <w:rFonts w:ascii="Times New Roman" w:hAnsi="Times New Roman" w:cs="Times New Roman"/>
          <w:sz w:val="28"/>
          <w:szCs w:val="28"/>
        </w:rPr>
        <w:t>.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Целта на играта е да се свалят варелите на земята, с гюлетата, които имаме. </w:t>
      </w:r>
    </w:p>
    <w:p w14:paraId="0CD7F78A" w14:textId="77777777" w:rsidR="00285187" w:rsidRPr="005516DA" w:rsidRDefault="00285187" w:rsidP="00F46002">
      <w:pPr>
        <w:widowControl w:val="0"/>
        <w:autoSpaceDE w:val="0"/>
        <w:autoSpaceDN w:val="0"/>
        <w:adjustRightInd w:val="0"/>
        <w:spacing w:after="200" w:line="240" w:lineRule="auto"/>
        <w:jc w:val="center"/>
        <w:rPr>
          <w:rFonts w:ascii="Times New Roman" w:hAnsi="Times New Roman" w:cs="Times New Roman"/>
          <w:lang w:val="bg-BG"/>
        </w:rPr>
      </w:pPr>
      <w:r w:rsidRPr="005516DA">
        <w:rPr>
          <w:rFonts w:ascii="Times New Roman" w:hAnsi="Times New Roman" w:cs="Times New Roman"/>
          <w:noProof/>
          <w:lang w:val="bg-BG"/>
        </w:rPr>
        <w:lastRenderedPageBreak/>
        <w:drawing>
          <wp:inline distT="0" distB="0" distL="0" distR="0" wp14:anchorId="4D0DE4FB" wp14:editId="291657E9">
            <wp:extent cx="5486400" cy="4305300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30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534D28" w14:textId="45A31972" w:rsidR="00F46002" w:rsidRPr="005516DA" w:rsidRDefault="00285187" w:rsidP="00F46002">
      <w:pPr>
        <w:ind w:left="720"/>
        <w:jc w:val="center"/>
        <w:rPr>
          <w:rFonts w:ascii="Times New Roman" w:hAnsi="Times New Roman" w:cs="Times New Roman"/>
          <w:sz w:val="28"/>
          <w:szCs w:val="28"/>
          <w:lang w:val="en-GB"/>
        </w:rPr>
      </w:pPr>
      <w:r w:rsidRPr="005516DA">
        <w:rPr>
          <w:rFonts w:ascii="Times New Roman" w:hAnsi="Times New Roman" w:cs="Times New Roman"/>
          <w:b/>
          <w:bCs/>
          <w:lang w:val="bg-BG"/>
        </w:rPr>
        <w:t xml:space="preserve"> </w:t>
      </w:r>
      <w:r w:rsidR="00F46002"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Фиг. </w:t>
      </w:r>
      <w:r w:rsidR="00F46002" w:rsidRPr="005516DA">
        <w:rPr>
          <w:rFonts w:ascii="Times New Roman" w:hAnsi="Times New Roman" w:cs="Times New Roman"/>
          <w:sz w:val="28"/>
          <w:szCs w:val="28"/>
          <w:lang w:val="en-GB"/>
        </w:rPr>
        <w:t>9</w:t>
      </w:r>
    </w:p>
    <w:p w14:paraId="3C064DCA" w14:textId="7EC3B605" w:rsidR="00285187" w:rsidRPr="005516DA" w:rsidRDefault="00285187" w:rsidP="00285187">
      <w:pPr>
        <w:widowControl w:val="0"/>
        <w:autoSpaceDE w:val="0"/>
        <w:autoSpaceDN w:val="0"/>
        <w:adjustRightInd w:val="0"/>
        <w:spacing w:after="200"/>
        <w:rPr>
          <w:rFonts w:ascii="Times New Roman" w:hAnsi="Times New Roman" w:cs="Times New Roman"/>
          <w:sz w:val="28"/>
          <w:szCs w:val="28"/>
          <w:lang w:val="bg-BG"/>
        </w:rPr>
      </w:pPr>
    </w:p>
    <w:p w14:paraId="58E3215D" w14:textId="2FA290EA" w:rsidR="00285187" w:rsidRPr="005516DA" w:rsidRDefault="00285187" w:rsidP="00285187">
      <w:pPr>
        <w:widowControl w:val="0"/>
        <w:autoSpaceDE w:val="0"/>
        <w:autoSpaceDN w:val="0"/>
        <w:adjustRightInd w:val="0"/>
        <w:spacing w:after="200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ab/>
        <w:t>Горе вдясно на екрана може да видите, че има  "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Cannon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balls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: 3", което означава, че имаме 3 гюлета за стреляне (виж Фиг. </w:t>
      </w:r>
      <w:r w:rsidR="00BE203B" w:rsidRPr="005516DA">
        <w:rPr>
          <w:rFonts w:ascii="Times New Roman" w:hAnsi="Times New Roman" w:cs="Times New Roman"/>
          <w:sz w:val="28"/>
          <w:szCs w:val="28"/>
          <w:lang w:val="bg-BG"/>
        </w:rPr>
        <w:t>9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>). Стрелянето на гюлетата става с левия бутон на мишката или със "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Space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"-a  на клавиатура. След като стреляте гюлетата се намалят с 1 (виж Фиг. </w:t>
      </w:r>
      <w:r w:rsidR="00BE203B" w:rsidRPr="005516DA">
        <w:rPr>
          <w:rFonts w:ascii="Times New Roman" w:hAnsi="Times New Roman" w:cs="Times New Roman"/>
          <w:sz w:val="28"/>
          <w:szCs w:val="28"/>
          <w:lang w:val="bg-BG"/>
        </w:rPr>
        <w:t>10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>).</w:t>
      </w:r>
    </w:p>
    <w:p w14:paraId="1C83C49B" w14:textId="48D0D7FD" w:rsidR="00285187" w:rsidRPr="005516DA" w:rsidRDefault="00285187" w:rsidP="00285187">
      <w:pPr>
        <w:widowControl w:val="0"/>
        <w:autoSpaceDE w:val="0"/>
        <w:autoSpaceDN w:val="0"/>
        <w:adjustRightInd w:val="0"/>
        <w:spacing w:after="200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ab/>
        <w:t>От лявата страна на екрана има "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Bar</w:t>
      </w:r>
      <w:proofErr w:type="spellEnd"/>
      <w:r w:rsidR="00F46002" w:rsidRPr="005516DA">
        <w:rPr>
          <w:rFonts w:ascii="Times New Roman" w:hAnsi="Times New Roman" w:cs="Times New Roman"/>
          <w:sz w:val="28"/>
          <w:szCs w:val="28"/>
          <w:lang w:val="en-GB"/>
        </w:rPr>
        <w:t>r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els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: 0", което означава, че все още не е свален нито един варел (виж Фиг. </w:t>
      </w:r>
      <w:r w:rsidR="00BE203B" w:rsidRPr="005516DA">
        <w:rPr>
          <w:rFonts w:ascii="Times New Roman" w:hAnsi="Times New Roman" w:cs="Times New Roman"/>
          <w:sz w:val="28"/>
          <w:szCs w:val="28"/>
          <w:lang w:val="bg-BG"/>
        </w:rPr>
        <w:t>9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). След като стреляте и свалите варел на земята, броят на варелите се увеличава (виж Фиг. </w:t>
      </w:r>
      <w:r w:rsidR="00BE203B" w:rsidRPr="005516DA">
        <w:rPr>
          <w:rFonts w:ascii="Times New Roman" w:hAnsi="Times New Roman" w:cs="Times New Roman"/>
          <w:sz w:val="28"/>
          <w:szCs w:val="28"/>
          <w:lang w:val="bg-BG"/>
        </w:rPr>
        <w:t>10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>).</w:t>
      </w:r>
    </w:p>
    <w:p w14:paraId="061A1D4B" w14:textId="77777777" w:rsidR="00285187" w:rsidRPr="005516DA" w:rsidRDefault="00285187" w:rsidP="00ED77B7">
      <w:pPr>
        <w:widowControl w:val="0"/>
        <w:autoSpaceDE w:val="0"/>
        <w:autoSpaceDN w:val="0"/>
        <w:adjustRightInd w:val="0"/>
        <w:spacing w:after="200" w:line="240" w:lineRule="auto"/>
        <w:jc w:val="center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noProof/>
          <w:sz w:val="28"/>
          <w:szCs w:val="28"/>
          <w:lang w:val="bg-BG"/>
        </w:rPr>
        <w:lastRenderedPageBreak/>
        <w:drawing>
          <wp:inline distT="0" distB="0" distL="0" distR="0" wp14:anchorId="5937609B" wp14:editId="3C8207C8">
            <wp:extent cx="5486400" cy="4008120"/>
            <wp:effectExtent l="0" t="0" r="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0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141052" w14:textId="6981B51D" w:rsidR="00F46002" w:rsidRPr="005516DA" w:rsidRDefault="00F46002" w:rsidP="00F46002">
      <w:pPr>
        <w:ind w:left="720"/>
        <w:jc w:val="center"/>
        <w:rPr>
          <w:rFonts w:ascii="Times New Roman" w:hAnsi="Times New Roman" w:cs="Times New Roman"/>
          <w:sz w:val="28"/>
          <w:szCs w:val="28"/>
          <w:lang w:val="en-GB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Фиг. </w:t>
      </w:r>
      <w:r w:rsidRPr="005516DA">
        <w:rPr>
          <w:rFonts w:ascii="Times New Roman" w:hAnsi="Times New Roman" w:cs="Times New Roman"/>
          <w:sz w:val="28"/>
          <w:szCs w:val="28"/>
          <w:lang w:val="en-GB"/>
        </w:rPr>
        <w:t>10</w:t>
      </w:r>
    </w:p>
    <w:p w14:paraId="34C0A740" w14:textId="77777777" w:rsidR="00285187" w:rsidRPr="005516DA" w:rsidRDefault="00285187" w:rsidP="00285187">
      <w:pPr>
        <w:widowControl w:val="0"/>
        <w:autoSpaceDE w:val="0"/>
        <w:autoSpaceDN w:val="0"/>
        <w:adjustRightInd w:val="0"/>
        <w:spacing w:after="200"/>
        <w:rPr>
          <w:rFonts w:ascii="Times New Roman" w:hAnsi="Times New Roman" w:cs="Times New Roman"/>
          <w:sz w:val="28"/>
          <w:szCs w:val="28"/>
          <w:lang w:val="bg-BG"/>
        </w:rPr>
      </w:pPr>
    </w:p>
    <w:p w14:paraId="5DDD205C" w14:textId="1963A558" w:rsidR="00285187" w:rsidRPr="005516DA" w:rsidRDefault="00285187" w:rsidP="00285187">
      <w:pPr>
        <w:widowControl w:val="0"/>
        <w:autoSpaceDE w:val="0"/>
        <w:autoSpaceDN w:val="0"/>
        <w:adjustRightInd w:val="0"/>
        <w:spacing w:after="200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>Позицията на оръжието може да се промени с "UP-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Arrow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>" и "DOWN-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Arrow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", които се намират на </w:t>
      </w:r>
      <w:r w:rsidR="00ED77B7" w:rsidRPr="005516DA">
        <w:rPr>
          <w:rFonts w:ascii="Times New Roman" w:hAnsi="Times New Roman" w:cs="Times New Roman"/>
          <w:sz w:val="28"/>
          <w:szCs w:val="28"/>
          <w:lang w:val="bg-BG"/>
        </w:rPr>
        <w:t>клавиатурата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. Максималната стойност на горната позиция на оръжието е, като цялото оръжие е насочено нагоре (виж Фиг. </w:t>
      </w:r>
      <w:r w:rsidR="00624B49" w:rsidRPr="005516DA">
        <w:rPr>
          <w:rFonts w:ascii="Times New Roman" w:hAnsi="Times New Roman" w:cs="Times New Roman"/>
          <w:sz w:val="28"/>
          <w:szCs w:val="28"/>
          <w:lang w:val="bg-BG"/>
        </w:rPr>
        <w:t>11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) и крайната позиция надолу на оръжието (виж Фиг. </w:t>
      </w:r>
      <w:r w:rsidR="00624B49" w:rsidRPr="005516DA">
        <w:rPr>
          <w:rFonts w:ascii="Times New Roman" w:hAnsi="Times New Roman" w:cs="Times New Roman"/>
          <w:sz w:val="28"/>
          <w:szCs w:val="28"/>
          <w:lang w:val="bg-BG"/>
        </w:rPr>
        <w:t>12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), при която нямате възможност да уцелите варел. </w:t>
      </w:r>
    </w:p>
    <w:p w14:paraId="072F48A9" w14:textId="635D1851" w:rsidR="00285187" w:rsidRPr="005516DA" w:rsidRDefault="00285187" w:rsidP="00ED77B7">
      <w:pPr>
        <w:widowControl w:val="0"/>
        <w:autoSpaceDE w:val="0"/>
        <w:autoSpaceDN w:val="0"/>
        <w:adjustRightInd w:val="0"/>
        <w:spacing w:after="200" w:line="240" w:lineRule="auto"/>
        <w:jc w:val="center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noProof/>
          <w:sz w:val="28"/>
          <w:szCs w:val="28"/>
          <w:lang w:val="bg-BG"/>
        </w:rPr>
        <w:lastRenderedPageBreak/>
        <w:drawing>
          <wp:inline distT="0" distB="0" distL="0" distR="0" wp14:anchorId="63714597" wp14:editId="0B87AC11">
            <wp:extent cx="2438400" cy="3337560"/>
            <wp:effectExtent l="0" t="0" r="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333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0F0986" w14:textId="36F1476D" w:rsidR="00ED77B7" w:rsidRPr="005516DA" w:rsidRDefault="00285187" w:rsidP="00ED77B7">
      <w:pPr>
        <w:widowControl w:val="0"/>
        <w:autoSpaceDE w:val="0"/>
        <w:autoSpaceDN w:val="0"/>
        <w:adjustRightInd w:val="0"/>
        <w:spacing w:after="200" w:line="240" w:lineRule="auto"/>
        <w:jc w:val="center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>Фиг</w:t>
      </w:r>
      <w:r w:rsidR="00ED77B7" w:rsidRPr="005516DA">
        <w:rPr>
          <w:rFonts w:ascii="Times New Roman" w:hAnsi="Times New Roman" w:cs="Times New Roman"/>
          <w:sz w:val="28"/>
          <w:szCs w:val="28"/>
          <w:lang w:val="bg-BG"/>
        </w:rPr>
        <w:t>.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r w:rsidR="00ED77B7" w:rsidRPr="005516DA">
        <w:rPr>
          <w:rFonts w:ascii="Times New Roman" w:hAnsi="Times New Roman" w:cs="Times New Roman"/>
          <w:sz w:val="28"/>
          <w:szCs w:val="28"/>
          <w:lang w:val="bg-BG"/>
        </w:rPr>
        <w:t>11</w:t>
      </w:r>
    </w:p>
    <w:p w14:paraId="07FAA773" w14:textId="2E95873F" w:rsidR="00ED77B7" w:rsidRPr="005516DA" w:rsidRDefault="00ED77B7" w:rsidP="00ED77B7">
      <w:pPr>
        <w:widowControl w:val="0"/>
        <w:autoSpaceDE w:val="0"/>
        <w:autoSpaceDN w:val="0"/>
        <w:adjustRightInd w:val="0"/>
        <w:spacing w:after="200" w:line="240" w:lineRule="auto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>На фиг. 11 е показана максималната допустима позиция на завъртане на оръдието.</w:t>
      </w:r>
    </w:p>
    <w:p w14:paraId="614DFD48" w14:textId="77777777" w:rsidR="00ED77B7" w:rsidRPr="005516DA" w:rsidRDefault="00ED77B7" w:rsidP="00ED77B7">
      <w:pPr>
        <w:widowControl w:val="0"/>
        <w:autoSpaceDE w:val="0"/>
        <w:autoSpaceDN w:val="0"/>
        <w:adjustRightInd w:val="0"/>
        <w:spacing w:after="200" w:line="240" w:lineRule="auto"/>
        <w:jc w:val="center"/>
        <w:rPr>
          <w:rFonts w:ascii="Times New Roman" w:hAnsi="Times New Roman" w:cs="Times New Roman"/>
          <w:sz w:val="28"/>
          <w:szCs w:val="28"/>
          <w:lang w:val="bg-BG"/>
        </w:rPr>
      </w:pPr>
    </w:p>
    <w:p w14:paraId="7F2DD364" w14:textId="56ED297A" w:rsidR="00ED77B7" w:rsidRPr="005516DA" w:rsidRDefault="00ED77B7" w:rsidP="00ED77B7">
      <w:pPr>
        <w:widowControl w:val="0"/>
        <w:autoSpaceDE w:val="0"/>
        <w:autoSpaceDN w:val="0"/>
        <w:adjustRightInd w:val="0"/>
        <w:spacing w:after="200" w:line="240" w:lineRule="auto"/>
        <w:jc w:val="center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noProof/>
          <w:sz w:val="28"/>
          <w:szCs w:val="28"/>
          <w:lang w:val="bg-BG"/>
        </w:rPr>
        <w:drawing>
          <wp:inline distT="0" distB="0" distL="0" distR="0" wp14:anchorId="1FA185BE" wp14:editId="12948D2A">
            <wp:extent cx="2918460" cy="3345180"/>
            <wp:effectExtent l="0" t="0" r="0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846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0329B3" w14:textId="0FC4779F" w:rsidR="00285187" w:rsidRPr="005516DA" w:rsidRDefault="00285187" w:rsidP="00ED77B7">
      <w:pPr>
        <w:widowControl w:val="0"/>
        <w:autoSpaceDE w:val="0"/>
        <w:autoSpaceDN w:val="0"/>
        <w:adjustRightInd w:val="0"/>
        <w:spacing w:after="200" w:line="240" w:lineRule="auto"/>
        <w:jc w:val="center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>Фи</w:t>
      </w:r>
      <w:r w:rsidR="00ED77B7" w:rsidRPr="005516DA">
        <w:rPr>
          <w:rFonts w:ascii="Times New Roman" w:hAnsi="Times New Roman" w:cs="Times New Roman"/>
          <w:sz w:val="28"/>
          <w:szCs w:val="28"/>
          <w:lang w:val="bg-BG"/>
        </w:rPr>
        <w:t>г</w:t>
      </w:r>
      <w:r w:rsidR="00ED77B7" w:rsidRPr="005516DA">
        <w:rPr>
          <w:rFonts w:ascii="Times New Roman" w:hAnsi="Times New Roman" w:cs="Times New Roman"/>
          <w:sz w:val="28"/>
          <w:szCs w:val="28"/>
          <w:lang w:val="en-GB"/>
        </w:rPr>
        <w:t xml:space="preserve">. </w:t>
      </w:r>
      <w:r w:rsidR="00ED77B7" w:rsidRPr="005516DA">
        <w:rPr>
          <w:rFonts w:ascii="Times New Roman" w:hAnsi="Times New Roman" w:cs="Times New Roman"/>
          <w:sz w:val="28"/>
          <w:szCs w:val="28"/>
          <w:lang w:val="bg-BG"/>
        </w:rPr>
        <w:t>12</w:t>
      </w:r>
    </w:p>
    <w:p w14:paraId="60639B9B" w14:textId="4A004B56" w:rsidR="00285187" w:rsidRPr="005516DA" w:rsidRDefault="00285187" w:rsidP="00285187">
      <w:pPr>
        <w:widowControl w:val="0"/>
        <w:autoSpaceDE w:val="0"/>
        <w:autoSpaceDN w:val="0"/>
        <w:adjustRightInd w:val="0"/>
        <w:spacing w:after="200" w:line="240" w:lineRule="auto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ab/>
      </w:r>
      <w:r w:rsidR="00ED77B7" w:rsidRPr="005516DA">
        <w:rPr>
          <w:rFonts w:ascii="Times New Roman" w:hAnsi="Times New Roman" w:cs="Times New Roman"/>
          <w:sz w:val="28"/>
          <w:szCs w:val="28"/>
          <w:lang w:val="bg-BG"/>
        </w:rPr>
        <w:t>На фиг. 12 е показана стандартна позиция на завъртане.</w:t>
      </w:r>
    </w:p>
    <w:p w14:paraId="68557281" w14:textId="3DEEF66A" w:rsidR="00285187" w:rsidRPr="005516DA" w:rsidRDefault="00285187" w:rsidP="00B151BC">
      <w:pPr>
        <w:widowControl w:val="0"/>
        <w:autoSpaceDE w:val="0"/>
        <w:autoSpaceDN w:val="0"/>
        <w:adjustRightInd w:val="0"/>
        <w:spacing w:after="200" w:line="240" w:lineRule="auto"/>
        <w:ind w:firstLine="720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За да продължите към следващото ниво трябва да сте свалили всички варели на 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lastRenderedPageBreak/>
        <w:t xml:space="preserve">земята (виж Фиг. </w:t>
      </w:r>
      <w:r w:rsidR="00624B49" w:rsidRPr="005516DA">
        <w:rPr>
          <w:rFonts w:ascii="Times New Roman" w:hAnsi="Times New Roman" w:cs="Times New Roman"/>
          <w:sz w:val="28"/>
          <w:szCs w:val="28"/>
          <w:lang w:val="bg-BG"/>
        </w:rPr>
        <w:t>13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>), при което изписва "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You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win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>", също така излизат 2 бутона "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Next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level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>", който изпраща към следващото ниво и "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Play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again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>", който ви праща в началото на играта.</w:t>
      </w:r>
    </w:p>
    <w:p w14:paraId="3116BFF7" w14:textId="77777777" w:rsidR="00285187" w:rsidRPr="005516DA" w:rsidRDefault="00285187" w:rsidP="0039008A">
      <w:pPr>
        <w:widowControl w:val="0"/>
        <w:autoSpaceDE w:val="0"/>
        <w:autoSpaceDN w:val="0"/>
        <w:adjustRightInd w:val="0"/>
        <w:spacing w:after="200" w:line="240" w:lineRule="auto"/>
        <w:jc w:val="center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noProof/>
          <w:sz w:val="28"/>
          <w:szCs w:val="28"/>
          <w:lang w:val="bg-BG"/>
        </w:rPr>
        <w:drawing>
          <wp:inline distT="0" distB="0" distL="0" distR="0" wp14:anchorId="01735DC0" wp14:editId="41E0484C">
            <wp:extent cx="5486400" cy="3124200"/>
            <wp:effectExtent l="0" t="0" r="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CF3F4C" w14:textId="43D664CC" w:rsidR="00285187" w:rsidRPr="005516DA" w:rsidRDefault="00285187" w:rsidP="0039008A">
      <w:pPr>
        <w:widowControl w:val="0"/>
        <w:autoSpaceDE w:val="0"/>
        <w:autoSpaceDN w:val="0"/>
        <w:adjustRightInd w:val="0"/>
        <w:spacing w:after="200" w:line="240" w:lineRule="auto"/>
        <w:jc w:val="center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>Фиг</w:t>
      </w:r>
      <w:r w:rsidR="00E01D9C" w:rsidRPr="005516DA">
        <w:rPr>
          <w:rFonts w:ascii="Times New Roman" w:hAnsi="Times New Roman" w:cs="Times New Roman"/>
          <w:sz w:val="28"/>
          <w:szCs w:val="28"/>
          <w:lang w:val="bg-BG"/>
        </w:rPr>
        <w:t>.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r w:rsidR="00E01D9C" w:rsidRPr="005516DA">
        <w:rPr>
          <w:rFonts w:ascii="Times New Roman" w:hAnsi="Times New Roman" w:cs="Times New Roman"/>
          <w:sz w:val="28"/>
          <w:szCs w:val="28"/>
          <w:lang w:val="bg-BG"/>
        </w:rPr>
        <w:t>13</w:t>
      </w:r>
    </w:p>
    <w:p w14:paraId="39BC14E9" w14:textId="77777777" w:rsidR="00285187" w:rsidRPr="005516DA" w:rsidRDefault="00285187" w:rsidP="00285187">
      <w:pPr>
        <w:widowControl w:val="0"/>
        <w:autoSpaceDE w:val="0"/>
        <w:autoSpaceDN w:val="0"/>
        <w:adjustRightInd w:val="0"/>
        <w:spacing w:after="200" w:line="240" w:lineRule="auto"/>
        <w:rPr>
          <w:rFonts w:ascii="Times New Roman" w:hAnsi="Times New Roman" w:cs="Times New Roman"/>
          <w:sz w:val="28"/>
          <w:szCs w:val="28"/>
          <w:lang w:val="bg-BG"/>
        </w:rPr>
      </w:pPr>
    </w:p>
    <w:p w14:paraId="7F7B015D" w14:textId="5C391E21" w:rsidR="00285187" w:rsidRPr="005516DA" w:rsidRDefault="00285187" w:rsidP="00285187">
      <w:pPr>
        <w:widowControl w:val="0"/>
        <w:autoSpaceDE w:val="0"/>
        <w:autoSpaceDN w:val="0"/>
        <w:adjustRightInd w:val="0"/>
        <w:spacing w:after="200" w:line="240" w:lineRule="auto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Ако не успеете да свалите всичките варели или използвате повече гюлета, отколкото имате, ще ви </w:t>
      </w:r>
      <w:r w:rsidR="007D1B2C" w:rsidRPr="005516DA">
        <w:rPr>
          <w:rFonts w:ascii="Times New Roman" w:hAnsi="Times New Roman" w:cs="Times New Roman"/>
          <w:sz w:val="28"/>
          <w:szCs w:val="28"/>
          <w:lang w:val="bg-BG"/>
        </w:rPr>
        <w:t>излезе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съобщението "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You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loose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" (виж Фиг. </w:t>
      </w:r>
      <w:r w:rsidR="00624B49" w:rsidRPr="005516DA">
        <w:rPr>
          <w:rFonts w:ascii="Times New Roman" w:hAnsi="Times New Roman" w:cs="Times New Roman"/>
          <w:sz w:val="28"/>
          <w:szCs w:val="28"/>
          <w:lang w:val="bg-BG"/>
        </w:rPr>
        <w:t>14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>), същото така и бутоните "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Next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level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>", и "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Play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again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>", които споменахме по-горе. Единствената разлика e при бутона "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Next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level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>"</w:t>
      </w:r>
      <w:r w:rsidR="00730933"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>е</w:t>
      </w:r>
      <w:r w:rsidR="00730933" w:rsidRPr="005516DA">
        <w:rPr>
          <w:rFonts w:ascii="Times New Roman" w:hAnsi="Times New Roman" w:cs="Times New Roman"/>
          <w:sz w:val="28"/>
          <w:szCs w:val="28"/>
          <w:lang w:val="bg-BG"/>
        </w:rPr>
        <w:t>,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че няма да ви изпрати на ново ниво, щом сте загубили играта.</w:t>
      </w:r>
    </w:p>
    <w:p w14:paraId="2CF03B02" w14:textId="77777777" w:rsidR="00285187" w:rsidRPr="005516DA" w:rsidRDefault="00285187" w:rsidP="0039008A">
      <w:pPr>
        <w:widowControl w:val="0"/>
        <w:autoSpaceDE w:val="0"/>
        <w:autoSpaceDN w:val="0"/>
        <w:adjustRightInd w:val="0"/>
        <w:spacing w:after="200" w:line="240" w:lineRule="auto"/>
        <w:jc w:val="center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noProof/>
          <w:sz w:val="28"/>
          <w:szCs w:val="28"/>
          <w:lang w:val="bg-BG"/>
        </w:rPr>
        <w:drawing>
          <wp:inline distT="0" distB="0" distL="0" distR="0" wp14:anchorId="54425244" wp14:editId="0F5AEB06">
            <wp:extent cx="5486400" cy="3017520"/>
            <wp:effectExtent l="0" t="0" r="0" b="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1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1476B3" w14:textId="1DEA8F8B" w:rsidR="00285187" w:rsidRPr="005516DA" w:rsidRDefault="00285187" w:rsidP="0039008A">
      <w:pPr>
        <w:widowControl w:val="0"/>
        <w:autoSpaceDE w:val="0"/>
        <w:autoSpaceDN w:val="0"/>
        <w:adjustRightInd w:val="0"/>
        <w:spacing w:after="200" w:line="240" w:lineRule="auto"/>
        <w:jc w:val="center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lastRenderedPageBreak/>
        <w:t>Фиг</w:t>
      </w:r>
      <w:r w:rsidR="0039008A" w:rsidRPr="005516DA">
        <w:rPr>
          <w:rFonts w:ascii="Times New Roman" w:hAnsi="Times New Roman" w:cs="Times New Roman"/>
          <w:sz w:val="28"/>
          <w:szCs w:val="28"/>
          <w:lang w:val="bg-BG"/>
        </w:rPr>
        <w:t>.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r w:rsidR="00795E85" w:rsidRPr="005516DA">
        <w:rPr>
          <w:rFonts w:ascii="Times New Roman" w:hAnsi="Times New Roman" w:cs="Times New Roman"/>
          <w:sz w:val="28"/>
          <w:szCs w:val="28"/>
          <w:lang w:val="bg-BG"/>
        </w:rPr>
        <w:t>14</w:t>
      </w:r>
    </w:p>
    <w:p w14:paraId="071A62A2" w14:textId="77777777" w:rsidR="00285187" w:rsidRPr="005516DA" w:rsidRDefault="00285187" w:rsidP="00285187">
      <w:pPr>
        <w:widowControl w:val="0"/>
        <w:autoSpaceDE w:val="0"/>
        <w:autoSpaceDN w:val="0"/>
        <w:adjustRightInd w:val="0"/>
        <w:spacing w:after="200" w:line="240" w:lineRule="auto"/>
        <w:rPr>
          <w:rFonts w:ascii="Times New Roman" w:hAnsi="Times New Roman" w:cs="Times New Roman"/>
          <w:sz w:val="28"/>
          <w:szCs w:val="28"/>
          <w:lang w:val="bg-BG"/>
        </w:rPr>
      </w:pPr>
    </w:p>
    <w:p w14:paraId="1A469DC5" w14:textId="4F04B87B" w:rsidR="00285187" w:rsidRPr="005516DA" w:rsidRDefault="00285187" w:rsidP="00285187">
      <w:pPr>
        <w:widowControl w:val="0"/>
        <w:autoSpaceDE w:val="0"/>
        <w:autoSpaceDN w:val="0"/>
        <w:adjustRightInd w:val="0"/>
        <w:spacing w:after="200" w:line="240" w:lineRule="auto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>Ако успеете да минете през всичките нива на играта успешно, ще ви изпише съобщение "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You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win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the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game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!" (виж Фиг. </w:t>
      </w:r>
      <w:r w:rsidR="00624B49" w:rsidRPr="005516DA">
        <w:rPr>
          <w:rFonts w:ascii="Times New Roman" w:hAnsi="Times New Roman" w:cs="Times New Roman"/>
          <w:sz w:val="28"/>
          <w:szCs w:val="28"/>
          <w:lang w:val="bg-BG"/>
        </w:rPr>
        <w:t>15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>) и горе споменатото "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Play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again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>".</w:t>
      </w:r>
    </w:p>
    <w:p w14:paraId="221F5BE5" w14:textId="77777777" w:rsidR="00285187" w:rsidRPr="005516DA" w:rsidRDefault="00285187" w:rsidP="0039008A">
      <w:pPr>
        <w:widowControl w:val="0"/>
        <w:autoSpaceDE w:val="0"/>
        <w:autoSpaceDN w:val="0"/>
        <w:adjustRightInd w:val="0"/>
        <w:spacing w:after="200" w:line="240" w:lineRule="auto"/>
        <w:jc w:val="center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noProof/>
          <w:sz w:val="28"/>
          <w:szCs w:val="28"/>
          <w:lang w:val="bg-BG"/>
        </w:rPr>
        <w:drawing>
          <wp:inline distT="0" distB="0" distL="0" distR="0" wp14:anchorId="2DF7035F" wp14:editId="78492435">
            <wp:extent cx="5486400" cy="3070860"/>
            <wp:effectExtent l="0" t="0" r="0" b="0"/>
            <wp:docPr id="17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70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15250D" w14:textId="7E211589" w:rsidR="00285187" w:rsidRPr="005516DA" w:rsidRDefault="00285187" w:rsidP="00624B49">
      <w:pPr>
        <w:widowControl w:val="0"/>
        <w:autoSpaceDE w:val="0"/>
        <w:autoSpaceDN w:val="0"/>
        <w:adjustRightInd w:val="0"/>
        <w:spacing w:after="200" w:line="240" w:lineRule="auto"/>
        <w:jc w:val="center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>Фиг</w:t>
      </w:r>
      <w:r w:rsidR="0039008A" w:rsidRPr="005516DA">
        <w:rPr>
          <w:rFonts w:ascii="Times New Roman" w:hAnsi="Times New Roman" w:cs="Times New Roman"/>
          <w:sz w:val="28"/>
          <w:szCs w:val="28"/>
          <w:lang w:val="bg-BG"/>
        </w:rPr>
        <w:t>.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r w:rsidR="00624B49" w:rsidRPr="005516DA">
        <w:rPr>
          <w:rFonts w:ascii="Times New Roman" w:hAnsi="Times New Roman" w:cs="Times New Roman"/>
          <w:sz w:val="28"/>
          <w:szCs w:val="28"/>
          <w:lang w:val="bg-BG"/>
        </w:rPr>
        <w:t>15</w:t>
      </w:r>
    </w:p>
    <w:p w14:paraId="4E3B3ACA" w14:textId="77777777" w:rsidR="00285187" w:rsidRPr="005516DA" w:rsidRDefault="00285187" w:rsidP="00285187">
      <w:pPr>
        <w:widowControl w:val="0"/>
        <w:autoSpaceDE w:val="0"/>
        <w:autoSpaceDN w:val="0"/>
        <w:adjustRightInd w:val="0"/>
        <w:spacing w:after="200"/>
        <w:rPr>
          <w:rFonts w:ascii="Times New Roman" w:hAnsi="Times New Roman" w:cs="Times New Roman"/>
          <w:sz w:val="28"/>
          <w:szCs w:val="28"/>
          <w:lang w:val="bg-BG"/>
        </w:rPr>
      </w:pPr>
    </w:p>
    <w:p w14:paraId="514B33C5" w14:textId="72FB5031" w:rsidR="00285187" w:rsidRPr="005516DA" w:rsidRDefault="00285187" w:rsidP="00B151BC">
      <w:pPr>
        <w:widowControl w:val="0"/>
        <w:autoSpaceDE w:val="0"/>
        <w:autoSpaceDN w:val="0"/>
        <w:adjustRightInd w:val="0"/>
        <w:spacing w:after="200"/>
        <w:ind w:firstLine="720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Тактиката за спечелване на горните нива, е </w:t>
      </w:r>
      <w:r w:rsidR="00744725" w:rsidRPr="005516DA">
        <w:rPr>
          <w:rFonts w:ascii="Times New Roman" w:hAnsi="Times New Roman" w:cs="Times New Roman"/>
          <w:sz w:val="28"/>
          <w:szCs w:val="28"/>
          <w:lang w:val="bg-BG"/>
        </w:rPr>
        <w:t>изстрелването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на гюлета с малък интервал от време, (бързо натискане на левия бутон на мишката или "</w:t>
      </w:r>
      <w:proofErr w:type="spellStart"/>
      <w:r w:rsidRPr="005516DA">
        <w:rPr>
          <w:rFonts w:ascii="Times New Roman" w:hAnsi="Times New Roman" w:cs="Times New Roman"/>
          <w:sz w:val="28"/>
          <w:szCs w:val="28"/>
          <w:lang w:val="bg-BG"/>
        </w:rPr>
        <w:t>Space</w:t>
      </w:r>
      <w:proofErr w:type="spellEnd"/>
      <w:r w:rsidRPr="005516DA">
        <w:rPr>
          <w:rFonts w:ascii="Times New Roman" w:hAnsi="Times New Roman" w:cs="Times New Roman"/>
          <w:sz w:val="28"/>
          <w:szCs w:val="28"/>
          <w:lang w:val="bg-BG"/>
        </w:rPr>
        <w:t>") при което  кинетична енергия</w:t>
      </w:r>
      <w:r w:rsidR="00744725"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 на варелите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 xml:space="preserve">, достига пикови </w:t>
      </w:r>
      <w:r w:rsidR="00744725" w:rsidRPr="005516DA">
        <w:rPr>
          <w:rFonts w:ascii="Times New Roman" w:hAnsi="Times New Roman" w:cs="Times New Roman"/>
          <w:sz w:val="28"/>
          <w:szCs w:val="28"/>
          <w:lang w:val="bg-BG"/>
        </w:rPr>
        <w:t>стойности</w:t>
      </w:r>
      <w:r w:rsidRPr="005516DA">
        <w:rPr>
          <w:rFonts w:ascii="Times New Roman" w:hAnsi="Times New Roman" w:cs="Times New Roman"/>
          <w:sz w:val="28"/>
          <w:szCs w:val="28"/>
          <w:lang w:val="bg-BG"/>
        </w:rPr>
        <w:t>, които спомагат за  тяхното по - лесно събаряне.</w:t>
      </w:r>
    </w:p>
    <w:p w14:paraId="5E153A9D" w14:textId="77777777" w:rsidR="00285187" w:rsidRPr="005516DA" w:rsidRDefault="00285187" w:rsidP="00285187">
      <w:pPr>
        <w:rPr>
          <w:rFonts w:ascii="Times New Roman" w:hAnsi="Times New Roman" w:cs="Times New Roman"/>
          <w:sz w:val="28"/>
          <w:szCs w:val="28"/>
          <w:lang w:val="bg-BG"/>
        </w:rPr>
      </w:pPr>
    </w:p>
    <w:p w14:paraId="008932AD" w14:textId="0EDFF132" w:rsidR="0030596B" w:rsidRPr="005516DA" w:rsidRDefault="0030596B">
      <w:pPr>
        <w:spacing w:before="0" w:after="200"/>
        <w:rPr>
          <w:rFonts w:ascii="Times New Roman" w:hAnsi="Times New Roman" w:cs="Times New Roman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sz w:val="28"/>
          <w:szCs w:val="28"/>
          <w:lang w:val="bg-BG"/>
        </w:rPr>
        <w:br w:type="page"/>
      </w:r>
    </w:p>
    <w:p w14:paraId="4034B739" w14:textId="4165D80E" w:rsidR="0030596B" w:rsidRPr="005516DA" w:rsidRDefault="0030596B" w:rsidP="006915A4">
      <w:pPr>
        <w:rPr>
          <w:rFonts w:ascii="Times New Roman" w:hAnsi="Times New Roman" w:cs="Times New Roman"/>
          <w:lang w:val="bg-BG"/>
        </w:rPr>
      </w:pPr>
    </w:p>
    <w:p w14:paraId="7B1E5C76" w14:textId="77777777" w:rsidR="0030596B" w:rsidRPr="005516DA" w:rsidRDefault="0030596B" w:rsidP="006915A4">
      <w:pPr>
        <w:rPr>
          <w:rFonts w:ascii="Times New Roman" w:hAnsi="Times New Roman" w:cs="Times New Roman"/>
          <w:lang w:val="bg-BG"/>
        </w:rPr>
      </w:pPr>
    </w:p>
    <w:p w14:paraId="4B5D4439" w14:textId="440DE2C2" w:rsidR="00483895" w:rsidRPr="005516DA" w:rsidRDefault="00483895" w:rsidP="0030596B">
      <w:pPr>
        <w:pStyle w:val="1"/>
        <w:ind w:left="360"/>
        <w:rPr>
          <w:rFonts w:ascii="Times New Roman" w:hAnsi="Times New Roman" w:cs="Times New Roman"/>
          <w:lang w:val="bg-BG"/>
        </w:rPr>
      </w:pPr>
      <w:bookmarkStart w:id="15" w:name="_Изходни_данни:"/>
      <w:bookmarkEnd w:id="15"/>
    </w:p>
    <w:p w14:paraId="590606A1" w14:textId="10A185F7" w:rsidR="00483895" w:rsidRPr="005516DA" w:rsidRDefault="00483895">
      <w:pPr>
        <w:pStyle w:val="1"/>
        <w:numPr>
          <w:ilvl w:val="0"/>
          <w:numId w:val="3"/>
        </w:numPr>
        <w:rPr>
          <w:rFonts w:ascii="Times New Roman" w:hAnsi="Times New Roman" w:cs="Times New Roman"/>
        </w:rPr>
      </w:pPr>
      <w:r w:rsidRPr="005516DA">
        <w:rPr>
          <w:rFonts w:ascii="Times New Roman" w:hAnsi="Times New Roman" w:cs="Times New Roman"/>
          <w:lang w:val="bg-BG"/>
        </w:rPr>
        <w:t xml:space="preserve"> </w:t>
      </w:r>
      <w:bookmarkStart w:id="16" w:name="_Toc128144008"/>
      <w:proofErr w:type="spellStart"/>
      <w:r w:rsidRPr="005516DA">
        <w:rPr>
          <w:rFonts w:ascii="Times New Roman" w:hAnsi="Times New Roman" w:cs="Times New Roman"/>
        </w:rPr>
        <w:t>Заключение</w:t>
      </w:r>
      <w:bookmarkEnd w:id="16"/>
      <w:proofErr w:type="spellEnd"/>
    </w:p>
    <w:p w14:paraId="250774FA" w14:textId="77777777" w:rsidR="00E01D9C" w:rsidRPr="005516DA" w:rsidRDefault="00E01D9C" w:rsidP="00B151BC">
      <w:pPr>
        <w:ind w:firstLine="360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В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заключени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,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интерактивнат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игр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Shoot the Barrels е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отлично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средство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з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преподаван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и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демонстриран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принципит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физикат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.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Дизайнът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играт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,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който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включв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стрелб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с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оръдейн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топк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по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варел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,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подреден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в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различн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конфигураци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,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позволяв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играчит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д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използват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разбирането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с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з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движението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снарядит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и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гравитацият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,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з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д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решат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предизвикателството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всяко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иво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.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Използването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играт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като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инструмент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з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преподаван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им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яколко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предимств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,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включително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повишаван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мотивацият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и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ангажираностт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и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осигуряван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забавен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и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интерактивен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ачин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з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учен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.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Интерактивният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характер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играт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асърчав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играчит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д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експериментират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и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д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с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учат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по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метод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пробит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и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грешкит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,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което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е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съществен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част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от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учебния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процес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.</w:t>
      </w:r>
    </w:p>
    <w:p w14:paraId="2A1F58B6" w14:textId="77777777" w:rsidR="00E01D9C" w:rsidRPr="005516DA" w:rsidRDefault="00E01D9C" w:rsidP="00E01D9C">
      <w:pPr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</w:p>
    <w:p w14:paraId="0F9B194F" w14:textId="77777777" w:rsidR="00E01D9C" w:rsidRPr="005516DA" w:rsidRDefault="00E01D9C" w:rsidP="00B151BC">
      <w:pPr>
        <w:ind w:firstLine="360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Простотат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и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достъпностт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играт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я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правят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идеалн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з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използван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в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образователн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сред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,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особено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з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въвеждащ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курсов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по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физик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.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Играейк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Shoot the Barrels,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ученицит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могат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д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придобият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по-добро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разбиран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основнит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концепци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физикат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,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което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мож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д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им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помогн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д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постигнат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отличн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резултат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в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по-напредналит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курсов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.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Освен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тов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гъвкавостт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играт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позволяв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персонализиран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,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като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апример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промян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разположението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барелит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ил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добавян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ов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ив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,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з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д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с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адаптир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учебният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опит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към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индивидуалнит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ужд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.</w:t>
      </w:r>
    </w:p>
    <w:p w14:paraId="4C26A159" w14:textId="77777777" w:rsidR="00E01D9C" w:rsidRPr="005516DA" w:rsidRDefault="00E01D9C" w:rsidP="00E01D9C">
      <w:pPr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</w:p>
    <w:p w14:paraId="0108AF46" w14:textId="5E2FEC1F" w:rsidR="00E01D9C" w:rsidRPr="005516DA" w:rsidRDefault="00E01D9C" w:rsidP="00B151BC">
      <w:pPr>
        <w:ind w:firstLine="360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  <w:lang w:val="bg-BG"/>
        </w:rPr>
        <w:t>И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зползването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игров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енджин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като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Unity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довед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до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революция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в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процес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разработван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игр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,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като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го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аправ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по-достъпен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и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демократизир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разработването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игр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. Unity,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по-специално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,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с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превърн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в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популярен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избор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з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разработчицит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игр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порад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своят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лекот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използван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,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гъвкавост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и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поддръжк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множество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платформ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.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Той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предоставя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редиц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функци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,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като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апример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симулация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физик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и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инструмент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з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управлени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актив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,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които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правят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процес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разработк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по-рационален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и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ефективен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.</w:t>
      </w:r>
    </w:p>
    <w:p w14:paraId="4538BF09" w14:textId="77777777" w:rsidR="00E01D9C" w:rsidRPr="005516DA" w:rsidRDefault="00E01D9C" w:rsidP="00E01D9C">
      <w:pPr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</w:p>
    <w:p w14:paraId="3CE52613" w14:textId="64BD3164" w:rsidR="00483895" w:rsidRPr="005516DA" w:rsidRDefault="00E01D9C" w:rsidP="00B151BC">
      <w:pPr>
        <w:ind w:firstLine="360"/>
        <w:rPr>
          <w:rFonts w:ascii="Times New Roman" w:hAnsi="Times New Roman" w:cs="Times New Roman"/>
          <w:i/>
          <w:color w:val="A6A6A6" w:themeColor="background1" w:themeShade="A6"/>
        </w:rPr>
      </w:pPr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В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обобщени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,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разработването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интерактивн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игр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като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Shoot the Barrels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им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огромен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потенциал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з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обучени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и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вдъхновяван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учащит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с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з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физикат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и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друг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lastRenderedPageBreak/>
        <w:t>научн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дисциплин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.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Използването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игров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енджин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като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Unity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предоставя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разработчицит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игр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мощен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инструмент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з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създаван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увлекателн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и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интерактивн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учебн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преживявания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.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Бъдещето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обучението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чрез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игр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изглежд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светло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, с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вс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по-широкото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внедряван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и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иноваци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в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таз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област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.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Тъй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като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преподавателит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и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разработчицит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игр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продължават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д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с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сътрудничат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и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д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изследват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възможностит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н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обучението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чрез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игр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,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можем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д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очаквам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в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бъдещ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да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видим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още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по-вълнуващ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и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ефективн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образователн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spellStart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игри</w:t>
      </w:r>
      <w:proofErr w:type="spellEnd"/>
      <w:r w:rsidRPr="005516DA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.</w:t>
      </w:r>
    </w:p>
    <w:p w14:paraId="1C52DE69" w14:textId="322B33AB" w:rsidR="00483895" w:rsidRPr="005516DA" w:rsidRDefault="00483895" w:rsidP="00483895">
      <w:pPr>
        <w:rPr>
          <w:rFonts w:ascii="Times New Roman" w:hAnsi="Times New Roman" w:cs="Times New Roman"/>
          <w:i/>
          <w:color w:val="A6A6A6" w:themeColor="background1" w:themeShade="A6"/>
        </w:rPr>
      </w:pPr>
    </w:p>
    <w:p w14:paraId="3E69F293" w14:textId="018BC7E0" w:rsidR="00483895" w:rsidRPr="005516DA" w:rsidRDefault="00483895" w:rsidP="00483895">
      <w:pPr>
        <w:rPr>
          <w:rFonts w:ascii="Times New Roman" w:hAnsi="Times New Roman" w:cs="Times New Roman"/>
          <w:i/>
          <w:color w:val="A6A6A6" w:themeColor="background1" w:themeShade="A6"/>
        </w:rPr>
      </w:pPr>
    </w:p>
    <w:p w14:paraId="6A7F8103" w14:textId="3885497A" w:rsidR="00483895" w:rsidRPr="005516DA" w:rsidRDefault="00483895" w:rsidP="00483895">
      <w:pPr>
        <w:rPr>
          <w:rFonts w:ascii="Times New Roman" w:hAnsi="Times New Roman" w:cs="Times New Roman"/>
          <w:i/>
          <w:color w:val="A6A6A6" w:themeColor="background1" w:themeShade="A6"/>
        </w:rPr>
      </w:pPr>
    </w:p>
    <w:p w14:paraId="6C609626" w14:textId="506D1EEC" w:rsidR="00483895" w:rsidRPr="005516DA" w:rsidRDefault="00483895" w:rsidP="00483895">
      <w:pPr>
        <w:rPr>
          <w:rFonts w:ascii="Times New Roman" w:hAnsi="Times New Roman" w:cs="Times New Roman"/>
          <w:i/>
          <w:color w:val="A6A6A6" w:themeColor="background1" w:themeShade="A6"/>
        </w:rPr>
      </w:pPr>
    </w:p>
    <w:p w14:paraId="05482BF7" w14:textId="3CCB493E" w:rsidR="00483895" w:rsidRPr="005516DA" w:rsidRDefault="00483895" w:rsidP="00483895">
      <w:pPr>
        <w:rPr>
          <w:rFonts w:ascii="Times New Roman" w:hAnsi="Times New Roman" w:cs="Times New Roman"/>
          <w:i/>
          <w:color w:val="A6A6A6" w:themeColor="background1" w:themeShade="A6"/>
        </w:rPr>
      </w:pPr>
    </w:p>
    <w:p w14:paraId="5DC5B74C" w14:textId="0515CE68" w:rsidR="00483895" w:rsidRPr="005516DA" w:rsidRDefault="00483895" w:rsidP="00483895">
      <w:pPr>
        <w:rPr>
          <w:rFonts w:ascii="Times New Roman" w:hAnsi="Times New Roman" w:cs="Times New Roman"/>
          <w:i/>
          <w:color w:val="A6A6A6" w:themeColor="background1" w:themeShade="A6"/>
        </w:rPr>
      </w:pPr>
    </w:p>
    <w:p w14:paraId="309C1F8F" w14:textId="70737821" w:rsidR="00483895" w:rsidRPr="005516DA" w:rsidRDefault="00483895" w:rsidP="00483895">
      <w:pPr>
        <w:rPr>
          <w:rFonts w:ascii="Times New Roman" w:hAnsi="Times New Roman" w:cs="Times New Roman"/>
          <w:i/>
          <w:color w:val="A6A6A6" w:themeColor="background1" w:themeShade="A6"/>
        </w:rPr>
      </w:pPr>
    </w:p>
    <w:p w14:paraId="18D47942" w14:textId="2A3CA8C7" w:rsidR="00483895" w:rsidRPr="005516DA" w:rsidRDefault="00483895" w:rsidP="00483895">
      <w:pPr>
        <w:rPr>
          <w:rFonts w:ascii="Times New Roman" w:hAnsi="Times New Roman" w:cs="Times New Roman"/>
          <w:i/>
          <w:color w:val="A6A6A6" w:themeColor="background1" w:themeShade="A6"/>
        </w:rPr>
      </w:pPr>
    </w:p>
    <w:p w14:paraId="74239EED" w14:textId="1594D2A0" w:rsidR="00483895" w:rsidRPr="005516DA" w:rsidRDefault="00483895" w:rsidP="00483895">
      <w:pPr>
        <w:rPr>
          <w:rFonts w:ascii="Times New Roman" w:hAnsi="Times New Roman" w:cs="Times New Roman"/>
          <w:i/>
          <w:color w:val="A6A6A6" w:themeColor="background1" w:themeShade="A6"/>
        </w:rPr>
      </w:pPr>
    </w:p>
    <w:p w14:paraId="09610697" w14:textId="6A4686C0" w:rsidR="00483895" w:rsidRPr="005516DA" w:rsidRDefault="00483895" w:rsidP="00483895">
      <w:pPr>
        <w:rPr>
          <w:rFonts w:ascii="Times New Roman" w:hAnsi="Times New Roman" w:cs="Times New Roman"/>
          <w:i/>
          <w:color w:val="A6A6A6" w:themeColor="background1" w:themeShade="A6"/>
        </w:rPr>
      </w:pPr>
    </w:p>
    <w:p w14:paraId="2EAC60EC" w14:textId="260F0A2A" w:rsidR="00483895" w:rsidRPr="005516DA" w:rsidRDefault="00483895" w:rsidP="00483895">
      <w:pPr>
        <w:rPr>
          <w:rFonts w:ascii="Times New Roman" w:hAnsi="Times New Roman" w:cs="Times New Roman"/>
          <w:i/>
          <w:color w:val="A6A6A6" w:themeColor="background1" w:themeShade="A6"/>
        </w:rPr>
      </w:pPr>
    </w:p>
    <w:p w14:paraId="2A05AB3A" w14:textId="36868BDD" w:rsidR="00483895" w:rsidRPr="005516DA" w:rsidRDefault="00483895" w:rsidP="00483895">
      <w:pPr>
        <w:rPr>
          <w:rFonts w:ascii="Times New Roman" w:hAnsi="Times New Roman" w:cs="Times New Roman"/>
          <w:i/>
          <w:color w:val="A6A6A6" w:themeColor="background1" w:themeShade="A6"/>
        </w:rPr>
      </w:pPr>
    </w:p>
    <w:p w14:paraId="62B0752D" w14:textId="268C1BA9" w:rsidR="00483895" w:rsidRPr="005516DA" w:rsidRDefault="00483895" w:rsidP="00483895">
      <w:pPr>
        <w:rPr>
          <w:rFonts w:ascii="Times New Roman" w:hAnsi="Times New Roman" w:cs="Times New Roman"/>
          <w:i/>
          <w:color w:val="A6A6A6" w:themeColor="background1" w:themeShade="A6"/>
        </w:rPr>
      </w:pPr>
    </w:p>
    <w:p w14:paraId="680DF3D7" w14:textId="7A5069F3" w:rsidR="00483895" w:rsidRPr="005516DA" w:rsidRDefault="00483895" w:rsidP="00483895">
      <w:pPr>
        <w:rPr>
          <w:rFonts w:ascii="Times New Roman" w:hAnsi="Times New Roman" w:cs="Times New Roman"/>
          <w:i/>
          <w:color w:val="A6A6A6" w:themeColor="background1" w:themeShade="A6"/>
        </w:rPr>
      </w:pPr>
    </w:p>
    <w:p w14:paraId="79FD903A" w14:textId="0F92F224" w:rsidR="00483895" w:rsidRPr="005516DA" w:rsidRDefault="00483895" w:rsidP="00483895">
      <w:pPr>
        <w:rPr>
          <w:rFonts w:ascii="Times New Roman" w:hAnsi="Times New Roman" w:cs="Times New Roman"/>
          <w:i/>
          <w:color w:val="A6A6A6" w:themeColor="background1" w:themeShade="A6"/>
        </w:rPr>
      </w:pPr>
    </w:p>
    <w:p w14:paraId="1360064E" w14:textId="65DE8CCA" w:rsidR="00483895" w:rsidRPr="005516DA" w:rsidRDefault="00483895" w:rsidP="00483895">
      <w:pPr>
        <w:rPr>
          <w:rFonts w:ascii="Times New Roman" w:hAnsi="Times New Roman" w:cs="Times New Roman"/>
          <w:i/>
          <w:color w:val="A6A6A6" w:themeColor="background1" w:themeShade="A6"/>
        </w:rPr>
      </w:pPr>
    </w:p>
    <w:p w14:paraId="25CC12E7" w14:textId="20FDE284" w:rsidR="00483895" w:rsidRPr="005516DA" w:rsidRDefault="00483895" w:rsidP="00483895">
      <w:pPr>
        <w:rPr>
          <w:rFonts w:ascii="Times New Roman" w:hAnsi="Times New Roman" w:cs="Times New Roman"/>
          <w:i/>
          <w:color w:val="A6A6A6" w:themeColor="background1" w:themeShade="A6"/>
        </w:rPr>
      </w:pPr>
    </w:p>
    <w:p w14:paraId="46E79714" w14:textId="3D9BABCA" w:rsidR="00483895" w:rsidRPr="005516DA" w:rsidRDefault="00483895" w:rsidP="00483895">
      <w:pPr>
        <w:rPr>
          <w:rFonts w:ascii="Times New Roman" w:hAnsi="Times New Roman" w:cs="Times New Roman"/>
          <w:i/>
          <w:color w:val="A6A6A6" w:themeColor="background1" w:themeShade="A6"/>
        </w:rPr>
      </w:pPr>
    </w:p>
    <w:p w14:paraId="181A2FD7" w14:textId="3FA9FB36" w:rsidR="00483895" w:rsidRPr="005516DA" w:rsidRDefault="00483895" w:rsidP="00483895">
      <w:pPr>
        <w:rPr>
          <w:rFonts w:ascii="Times New Roman" w:hAnsi="Times New Roman" w:cs="Times New Roman"/>
          <w:i/>
          <w:color w:val="A6A6A6" w:themeColor="background1" w:themeShade="A6"/>
        </w:rPr>
      </w:pPr>
    </w:p>
    <w:p w14:paraId="7717119E" w14:textId="4B0BD3C8" w:rsidR="00483895" w:rsidRPr="005516DA" w:rsidRDefault="00483895" w:rsidP="00483895">
      <w:pPr>
        <w:rPr>
          <w:rFonts w:ascii="Times New Roman" w:hAnsi="Times New Roman" w:cs="Times New Roman"/>
          <w:i/>
          <w:color w:val="A6A6A6" w:themeColor="background1" w:themeShade="A6"/>
        </w:rPr>
      </w:pPr>
    </w:p>
    <w:p w14:paraId="1FC88363" w14:textId="6A653DBC" w:rsidR="00483895" w:rsidRPr="005516DA" w:rsidRDefault="00483895" w:rsidP="00483895">
      <w:pPr>
        <w:rPr>
          <w:rFonts w:ascii="Times New Roman" w:hAnsi="Times New Roman" w:cs="Times New Roman"/>
          <w:i/>
          <w:color w:val="A6A6A6" w:themeColor="background1" w:themeShade="A6"/>
        </w:rPr>
      </w:pPr>
    </w:p>
    <w:p w14:paraId="48FE4E28" w14:textId="5F092DD8" w:rsidR="00483895" w:rsidRPr="005516DA" w:rsidRDefault="00483895" w:rsidP="00483895">
      <w:pPr>
        <w:rPr>
          <w:rFonts w:ascii="Times New Roman" w:hAnsi="Times New Roman" w:cs="Times New Roman"/>
          <w:i/>
          <w:color w:val="A6A6A6" w:themeColor="background1" w:themeShade="A6"/>
        </w:rPr>
      </w:pPr>
    </w:p>
    <w:p w14:paraId="7E30A516" w14:textId="2B3A333B" w:rsidR="00483895" w:rsidRPr="005516DA" w:rsidRDefault="00483895" w:rsidP="00483895">
      <w:pPr>
        <w:rPr>
          <w:rFonts w:ascii="Times New Roman" w:hAnsi="Times New Roman" w:cs="Times New Roman"/>
          <w:i/>
          <w:color w:val="A6A6A6" w:themeColor="background1" w:themeShade="A6"/>
        </w:rPr>
      </w:pPr>
    </w:p>
    <w:p w14:paraId="72CC2A2F" w14:textId="1D7B3F6B" w:rsidR="00483895" w:rsidRPr="005516DA" w:rsidRDefault="00483895" w:rsidP="00483895">
      <w:pPr>
        <w:rPr>
          <w:rFonts w:ascii="Times New Roman" w:hAnsi="Times New Roman" w:cs="Times New Roman"/>
          <w:i/>
          <w:color w:val="A6A6A6" w:themeColor="background1" w:themeShade="A6"/>
        </w:rPr>
      </w:pPr>
    </w:p>
    <w:p w14:paraId="1C3CA68B" w14:textId="5DCDDE96" w:rsidR="00483895" w:rsidRPr="005516DA" w:rsidRDefault="00483895" w:rsidP="00483895">
      <w:pPr>
        <w:rPr>
          <w:rFonts w:ascii="Times New Roman" w:hAnsi="Times New Roman" w:cs="Times New Roman"/>
          <w:i/>
          <w:color w:val="A6A6A6" w:themeColor="background1" w:themeShade="A6"/>
        </w:rPr>
      </w:pPr>
    </w:p>
    <w:p w14:paraId="7DDFF8C7" w14:textId="1457ED7F" w:rsidR="00483895" w:rsidRPr="005516DA" w:rsidRDefault="00483895" w:rsidP="00483895">
      <w:pPr>
        <w:rPr>
          <w:rFonts w:ascii="Times New Roman" w:hAnsi="Times New Roman" w:cs="Times New Roman"/>
          <w:i/>
          <w:color w:val="A6A6A6" w:themeColor="background1" w:themeShade="A6"/>
        </w:rPr>
      </w:pPr>
    </w:p>
    <w:p w14:paraId="3AE29C35" w14:textId="6E9FFEDD" w:rsidR="00483895" w:rsidRPr="005516DA" w:rsidRDefault="00483895">
      <w:pPr>
        <w:pStyle w:val="1"/>
        <w:numPr>
          <w:ilvl w:val="0"/>
          <w:numId w:val="3"/>
        </w:numPr>
        <w:rPr>
          <w:rFonts w:ascii="Times New Roman" w:hAnsi="Times New Roman" w:cs="Times New Roman"/>
        </w:rPr>
      </w:pPr>
      <w:r w:rsidRPr="005516DA">
        <w:rPr>
          <w:rFonts w:ascii="Times New Roman" w:hAnsi="Times New Roman" w:cs="Times New Roman"/>
          <w:lang w:val="bg-BG"/>
        </w:rPr>
        <w:lastRenderedPageBreak/>
        <w:t xml:space="preserve"> </w:t>
      </w:r>
      <w:bookmarkStart w:id="17" w:name="_Toc128144009"/>
      <w:proofErr w:type="spellStart"/>
      <w:r w:rsidRPr="005516DA">
        <w:rPr>
          <w:rFonts w:ascii="Times New Roman" w:hAnsi="Times New Roman" w:cs="Times New Roman"/>
        </w:rPr>
        <w:t>Информационни</w:t>
      </w:r>
      <w:proofErr w:type="spellEnd"/>
      <w:r w:rsidRPr="005516DA">
        <w:rPr>
          <w:rFonts w:ascii="Times New Roman" w:hAnsi="Times New Roman" w:cs="Times New Roman"/>
        </w:rPr>
        <w:t xml:space="preserve"> </w:t>
      </w:r>
      <w:proofErr w:type="spellStart"/>
      <w:r w:rsidRPr="005516DA">
        <w:rPr>
          <w:rFonts w:ascii="Times New Roman" w:hAnsi="Times New Roman" w:cs="Times New Roman"/>
        </w:rPr>
        <w:t>източници</w:t>
      </w:r>
      <w:bookmarkEnd w:id="17"/>
      <w:proofErr w:type="spellEnd"/>
    </w:p>
    <w:p w14:paraId="7CEBBBE2" w14:textId="77777777" w:rsidR="00375A41" w:rsidRPr="005516DA" w:rsidRDefault="00375A41">
      <w:pPr>
        <w:pStyle w:val="ac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5516DA">
        <w:rPr>
          <w:rFonts w:ascii="Times New Roman" w:hAnsi="Times New Roman" w:cs="Times New Roman"/>
          <w:sz w:val="28"/>
          <w:szCs w:val="28"/>
        </w:rPr>
        <w:t>Hocking, J. (2018). Unity in Action: Multiplatform Game Development in C#. Manning Publications. ISBN-13: 978-1617294969</w:t>
      </w:r>
    </w:p>
    <w:p w14:paraId="7A93D132" w14:textId="77777777" w:rsidR="00375A41" w:rsidRPr="005516DA" w:rsidRDefault="00375A41">
      <w:pPr>
        <w:pStyle w:val="ac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5516DA">
        <w:rPr>
          <w:rFonts w:ascii="Times New Roman" w:hAnsi="Times New Roman" w:cs="Times New Roman"/>
          <w:sz w:val="28"/>
          <w:szCs w:val="28"/>
        </w:rPr>
        <w:t xml:space="preserve">Ferrone, H. (2017). Learning C# by Developing Games with Unity: Beginner's Guide. </w:t>
      </w:r>
      <w:proofErr w:type="spellStart"/>
      <w:r w:rsidRPr="005516DA">
        <w:rPr>
          <w:rFonts w:ascii="Times New Roman" w:hAnsi="Times New Roman" w:cs="Times New Roman"/>
          <w:sz w:val="28"/>
          <w:szCs w:val="28"/>
        </w:rPr>
        <w:t>Packt</w:t>
      </w:r>
      <w:proofErr w:type="spellEnd"/>
      <w:r w:rsidRPr="005516DA">
        <w:rPr>
          <w:rFonts w:ascii="Times New Roman" w:hAnsi="Times New Roman" w:cs="Times New Roman"/>
          <w:sz w:val="28"/>
          <w:szCs w:val="28"/>
        </w:rPr>
        <w:t xml:space="preserve"> Publishing. ISBN-13: 978-1788478926</w:t>
      </w:r>
    </w:p>
    <w:p w14:paraId="13CD745C" w14:textId="77777777" w:rsidR="00375A41" w:rsidRPr="005516DA" w:rsidRDefault="00375A41">
      <w:pPr>
        <w:pStyle w:val="ac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5516DA">
        <w:rPr>
          <w:rFonts w:ascii="Times New Roman" w:hAnsi="Times New Roman" w:cs="Times New Roman"/>
          <w:sz w:val="28"/>
          <w:szCs w:val="28"/>
        </w:rPr>
        <w:t xml:space="preserve">Jackson, S. (2015). Mastering Unity 2D Game Development. </w:t>
      </w:r>
      <w:proofErr w:type="spellStart"/>
      <w:r w:rsidRPr="005516DA">
        <w:rPr>
          <w:rFonts w:ascii="Times New Roman" w:hAnsi="Times New Roman" w:cs="Times New Roman"/>
          <w:sz w:val="28"/>
          <w:szCs w:val="28"/>
        </w:rPr>
        <w:t>Packt</w:t>
      </w:r>
      <w:proofErr w:type="spellEnd"/>
      <w:r w:rsidRPr="005516DA">
        <w:rPr>
          <w:rFonts w:ascii="Times New Roman" w:hAnsi="Times New Roman" w:cs="Times New Roman"/>
          <w:sz w:val="28"/>
          <w:szCs w:val="28"/>
        </w:rPr>
        <w:t xml:space="preserve"> Publishing. ISBN-13: 978-1784393104</w:t>
      </w:r>
    </w:p>
    <w:p w14:paraId="2C88C26E" w14:textId="77777777" w:rsidR="00375A41" w:rsidRPr="005516DA" w:rsidRDefault="00375A41">
      <w:pPr>
        <w:pStyle w:val="ac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5516DA">
        <w:rPr>
          <w:rFonts w:ascii="Times New Roman" w:hAnsi="Times New Roman" w:cs="Times New Roman"/>
          <w:sz w:val="28"/>
          <w:szCs w:val="28"/>
        </w:rPr>
        <w:t>Unity Learn. Unity Technologies. (n.d.). Retrieved February 24, 2023, from https://learn.unity.com/</w:t>
      </w:r>
    </w:p>
    <w:p w14:paraId="1597C6A9" w14:textId="77777777" w:rsidR="00375A41" w:rsidRPr="005516DA" w:rsidRDefault="00375A41">
      <w:pPr>
        <w:pStyle w:val="ac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5516DA">
        <w:rPr>
          <w:rFonts w:ascii="Times New Roman" w:hAnsi="Times New Roman" w:cs="Times New Roman"/>
          <w:sz w:val="28"/>
          <w:szCs w:val="28"/>
        </w:rPr>
        <w:t>Unity Technologies Blog. Unity Technologies. (n.d.). Retrieved February 24, 2023, from https://unity.com/topics/game-development</w:t>
      </w:r>
    </w:p>
    <w:p w14:paraId="7AAD0CEB" w14:textId="77777777" w:rsidR="00375A41" w:rsidRPr="005516DA" w:rsidRDefault="00375A41">
      <w:pPr>
        <w:pStyle w:val="ac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5516DA">
        <w:rPr>
          <w:rFonts w:ascii="Times New Roman" w:hAnsi="Times New Roman" w:cs="Times New Roman"/>
          <w:sz w:val="28"/>
          <w:szCs w:val="28"/>
        </w:rPr>
        <w:t>Unity Tutorials. Unity Technologies. (n.d.). Retrieved February 24, 2023, from https://unity.com/learn/tutorials</w:t>
      </w:r>
    </w:p>
    <w:p w14:paraId="670427CF" w14:textId="25782BAF" w:rsidR="00483895" w:rsidRPr="005516DA" w:rsidRDefault="00483895" w:rsidP="00483895">
      <w:pPr>
        <w:rPr>
          <w:rFonts w:ascii="Times New Roman" w:hAnsi="Times New Roman" w:cs="Times New Roman"/>
          <w:i/>
          <w:color w:val="A6A6A6" w:themeColor="background1" w:themeShade="A6"/>
        </w:rPr>
      </w:pPr>
    </w:p>
    <w:p w14:paraId="0E30993E" w14:textId="797389A1" w:rsidR="00483895" w:rsidRPr="005516DA" w:rsidRDefault="00483895" w:rsidP="00483895">
      <w:pPr>
        <w:rPr>
          <w:rFonts w:ascii="Times New Roman" w:hAnsi="Times New Roman" w:cs="Times New Roman"/>
          <w:i/>
          <w:color w:val="A6A6A6" w:themeColor="background1" w:themeShade="A6"/>
        </w:rPr>
      </w:pPr>
    </w:p>
    <w:p w14:paraId="6073E8D6" w14:textId="59B8439D" w:rsidR="00483895" w:rsidRPr="005516DA" w:rsidRDefault="00483895" w:rsidP="00483895">
      <w:pPr>
        <w:rPr>
          <w:rFonts w:ascii="Times New Roman" w:hAnsi="Times New Roman" w:cs="Times New Roman"/>
          <w:i/>
          <w:color w:val="A6A6A6" w:themeColor="background1" w:themeShade="A6"/>
        </w:rPr>
      </w:pPr>
    </w:p>
    <w:p w14:paraId="0D06D121" w14:textId="59919276" w:rsidR="00483895" w:rsidRPr="005516DA" w:rsidRDefault="00483895" w:rsidP="00483895">
      <w:pPr>
        <w:rPr>
          <w:rFonts w:ascii="Times New Roman" w:hAnsi="Times New Roman" w:cs="Times New Roman"/>
          <w:i/>
          <w:color w:val="A6A6A6" w:themeColor="background1" w:themeShade="A6"/>
        </w:rPr>
      </w:pPr>
    </w:p>
    <w:p w14:paraId="40ACB0E7" w14:textId="3C0B674F" w:rsidR="00483895" w:rsidRPr="005516DA" w:rsidRDefault="00483895" w:rsidP="00483895">
      <w:pPr>
        <w:rPr>
          <w:rFonts w:ascii="Times New Roman" w:hAnsi="Times New Roman" w:cs="Times New Roman"/>
          <w:i/>
          <w:color w:val="A6A6A6" w:themeColor="background1" w:themeShade="A6"/>
        </w:rPr>
      </w:pPr>
    </w:p>
    <w:p w14:paraId="1C870FED" w14:textId="047AC2DB" w:rsidR="00483895" w:rsidRPr="005516DA" w:rsidRDefault="00483895" w:rsidP="00483895">
      <w:pPr>
        <w:rPr>
          <w:rFonts w:ascii="Times New Roman" w:hAnsi="Times New Roman" w:cs="Times New Roman"/>
          <w:i/>
          <w:color w:val="A6A6A6" w:themeColor="background1" w:themeShade="A6"/>
        </w:rPr>
      </w:pPr>
    </w:p>
    <w:p w14:paraId="7491F12B" w14:textId="1DDE05DE" w:rsidR="00483895" w:rsidRPr="005516DA" w:rsidRDefault="00483895" w:rsidP="00483895">
      <w:pPr>
        <w:rPr>
          <w:rFonts w:ascii="Times New Roman" w:hAnsi="Times New Roman" w:cs="Times New Roman"/>
          <w:i/>
          <w:color w:val="A6A6A6" w:themeColor="background1" w:themeShade="A6"/>
        </w:rPr>
      </w:pPr>
    </w:p>
    <w:p w14:paraId="6993EA3E" w14:textId="6A8E2922" w:rsidR="00483895" w:rsidRPr="005516DA" w:rsidRDefault="00483895" w:rsidP="00483895">
      <w:pPr>
        <w:rPr>
          <w:rFonts w:ascii="Times New Roman" w:hAnsi="Times New Roman" w:cs="Times New Roman"/>
          <w:i/>
          <w:color w:val="A6A6A6" w:themeColor="background1" w:themeShade="A6"/>
        </w:rPr>
      </w:pPr>
    </w:p>
    <w:p w14:paraId="6ACCEAAB" w14:textId="5253A2D9" w:rsidR="00483895" w:rsidRPr="005516DA" w:rsidRDefault="00483895" w:rsidP="00483895">
      <w:pPr>
        <w:rPr>
          <w:rFonts w:ascii="Times New Roman" w:hAnsi="Times New Roman" w:cs="Times New Roman"/>
          <w:i/>
          <w:color w:val="A6A6A6" w:themeColor="background1" w:themeShade="A6"/>
        </w:rPr>
      </w:pPr>
    </w:p>
    <w:p w14:paraId="6D9B3B11" w14:textId="7735EC04" w:rsidR="00483895" w:rsidRPr="005516DA" w:rsidRDefault="00483895" w:rsidP="00483895">
      <w:pPr>
        <w:rPr>
          <w:rFonts w:ascii="Times New Roman" w:hAnsi="Times New Roman" w:cs="Times New Roman"/>
          <w:i/>
          <w:color w:val="A6A6A6" w:themeColor="background1" w:themeShade="A6"/>
        </w:rPr>
      </w:pPr>
    </w:p>
    <w:p w14:paraId="6AAC4492" w14:textId="6DCF7D43" w:rsidR="00483895" w:rsidRPr="005516DA" w:rsidRDefault="00483895" w:rsidP="00483895">
      <w:pPr>
        <w:rPr>
          <w:rFonts w:ascii="Times New Roman" w:hAnsi="Times New Roman" w:cs="Times New Roman"/>
          <w:i/>
          <w:color w:val="A6A6A6" w:themeColor="background1" w:themeShade="A6"/>
        </w:rPr>
      </w:pPr>
    </w:p>
    <w:p w14:paraId="4C056694" w14:textId="063D23B2" w:rsidR="00483895" w:rsidRPr="005516DA" w:rsidRDefault="00483895" w:rsidP="00483895">
      <w:pPr>
        <w:rPr>
          <w:rFonts w:ascii="Times New Roman" w:hAnsi="Times New Roman" w:cs="Times New Roman"/>
          <w:i/>
          <w:color w:val="A6A6A6" w:themeColor="background1" w:themeShade="A6"/>
        </w:rPr>
      </w:pPr>
    </w:p>
    <w:p w14:paraId="728F14AA" w14:textId="7618B604" w:rsidR="00483895" w:rsidRPr="005516DA" w:rsidRDefault="00483895" w:rsidP="00483895">
      <w:pPr>
        <w:rPr>
          <w:rFonts w:ascii="Times New Roman" w:hAnsi="Times New Roman" w:cs="Times New Roman"/>
          <w:i/>
          <w:color w:val="A6A6A6" w:themeColor="background1" w:themeShade="A6"/>
        </w:rPr>
      </w:pPr>
    </w:p>
    <w:p w14:paraId="674F7620" w14:textId="5614461C" w:rsidR="00483895" w:rsidRPr="005516DA" w:rsidRDefault="00483895">
      <w:pPr>
        <w:pStyle w:val="1"/>
        <w:numPr>
          <w:ilvl w:val="0"/>
          <w:numId w:val="3"/>
        </w:numPr>
        <w:rPr>
          <w:rFonts w:ascii="Times New Roman" w:hAnsi="Times New Roman" w:cs="Times New Roman"/>
        </w:rPr>
      </w:pPr>
      <w:r w:rsidRPr="005516DA">
        <w:rPr>
          <w:rFonts w:ascii="Times New Roman" w:hAnsi="Times New Roman" w:cs="Times New Roman"/>
          <w:lang w:val="bg-BG"/>
        </w:rPr>
        <w:lastRenderedPageBreak/>
        <w:t xml:space="preserve"> </w:t>
      </w:r>
      <w:bookmarkStart w:id="18" w:name="_Toc128144010"/>
      <w:proofErr w:type="spellStart"/>
      <w:r w:rsidRPr="005516DA">
        <w:rPr>
          <w:rFonts w:ascii="Times New Roman" w:hAnsi="Times New Roman" w:cs="Times New Roman"/>
        </w:rPr>
        <w:t>Приложения</w:t>
      </w:r>
      <w:bookmarkEnd w:id="18"/>
      <w:proofErr w:type="spellEnd"/>
    </w:p>
    <w:p w14:paraId="7B3CD1F4" w14:textId="6E7B839E" w:rsidR="00483895" w:rsidRPr="005516DA" w:rsidRDefault="003F5E27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  <w:r w:rsidRPr="005516DA">
        <w:rPr>
          <w:rFonts w:ascii="Times New Roman" w:hAnsi="Times New Roman" w:cs="Times New Roman"/>
          <w:noProof/>
          <w:color w:val="A6A6A6" w:themeColor="background1" w:themeShade="A6"/>
        </w:rPr>
        <w:drawing>
          <wp:inline distT="0" distB="0" distL="0" distR="0" wp14:anchorId="13752642" wp14:editId="5559118C">
            <wp:extent cx="5370654" cy="1644393"/>
            <wp:effectExtent l="0" t="0" r="1905" b="0"/>
            <wp:docPr id="6" name="Картина 5" descr="Картина, която съдържа текст&#10;&#10;Описанието е генерирано автоматично">
              <a:extLst xmlns:a="http://schemas.openxmlformats.org/drawingml/2006/main">
                <a:ext uri="{FF2B5EF4-FFF2-40B4-BE49-F238E27FC236}">
                  <a16:creationId xmlns:a16="http://schemas.microsoft.com/office/drawing/2014/main" id="{5B91AB06-1EB9-2E59-3072-7ACC21F4C34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Картина 5" descr="Картина, която съдържа текст&#10;&#10;Описанието е генерирано автоматично">
                      <a:extLst>
                        <a:ext uri="{FF2B5EF4-FFF2-40B4-BE49-F238E27FC236}">
                          <a16:creationId xmlns:a16="http://schemas.microsoft.com/office/drawing/2014/main" id="{5B91AB06-1EB9-2E59-3072-7ACC21F4C34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5381180" cy="1647616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C52097" w14:textId="2B80208A" w:rsidR="00483895" w:rsidRPr="005516DA" w:rsidRDefault="0048389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6D6D263F" w14:textId="0F61301B" w:rsidR="00483895" w:rsidRPr="005516DA" w:rsidRDefault="0048389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1E7F40F8" w14:textId="12EC36AC" w:rsidR="00483895" w:rsidRPr="005516DA" w:rsidRDefault="0048389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0AFA3064" w14:textId="3B1F1FE1" w:rsidR="00483895" w:rsidRPr="005516DA" w:rsidRDefault="0048389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3416D361" w14:textId="6AB80581" w:rsidR="00483895" w:rsidRPr="005516DA" w:rsidRDefault="0048389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30B81AD4" w14:textId="21E9FF40" w:rsidR="00483895" w:rsidRPr="005516DA" w:rsidRDefault="0048389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28F1F1A0" w14:textId="64CF4384" w:rsidR="00483895" w:rsidRPr="005516DA" w:rsidRDefault="0048389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7E5E0839" w14:textId="786E7AC6" w:rsidR="00483895" w:rsidRPr="005516DA" w:rsidRDefault="0048389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4168F8BD" w14:textId="731B3968" w:rsidR="00483895" w:rsidRPr="005516DA" w:rsidRDefault="0048389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7676474F" w14:textId="329A9DB5" w:rsidR="00483895" w:rsidRPr="005516DA" w:rsidRDefault="0048389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70A0F3E8" w14:textId="69B9EC3C" w:rsidR="00483895" w:rsidRPr="005516DA" w:rsidRDefault="0048389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1CA8BBCD" w14:textId="10396092" w:rsidR="00483895" w:rsidRPr="005516DA" w:rsidRDefault="0048389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043A8441" w14:textId="53F06277" w:rsidR="00483895" w:rsidRPr="005516DA" w:rsidRDefault="0048389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47FE598E" w14:textId="03BE6CC3" w:rsidR="00483895" w:rsidRPr="005516DA" w:rsidRDefault="0048389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3B5F35F4" w14:textId="4EA5A58F" w:rsidR="00483895" w:rsidRPr="005516DA" w:rsidRDefault="0048389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43CD4993" w14:textId="358C5216" w:rsidR="00483895" w:rsidRPr="005516DA" w:rsidRDefault="0048389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6335ECFB" w14:textId="26D154F8" w:rsidR="00483895" w:rsidRPr="005516DA" w:rsidRDefault="0048389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47B56444" w14:textId="14D46B0F" w:rsidR="00483895" w:rsidRPr="005516DA" w:rsidRDefault="0048389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341BD692" w14:textId="2B037AC1" w:rsidR="00483895" w:rsidRPr="005516DA" w:rsidRDefault="0048389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3F88FE2D" w14:textId="058BE9CE" w:rsidR="00483895" w:rsidRPr="005516DA" w:rsidRDefault="0048389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63953510" w14:textId="6E218D9D" w:rsidR="00483895" w:rsidRPr="005516DA" w:rsidRDefault="0048389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1842A1F8" w14:textId="4F4C6A27" w:rsidR="00483895" w:rsidRPr="005516DA" w:rsidRDefault="0048389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419149D0" w14:textId="7DC97CC3" w:rsidR="00483895" w:rsidRPr="005516DA" w:rsidRDefault="0048389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35C43AA1" w14:textId="4409FAA5" w:rsidR="00483895" w:rsidRPr="005516DA" w:rsidRDefault="0048389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4DE162B5" w14:textId="5A94A0A1" w:rsidR="00483895" w:rsidRPr="005516DA" w:rsidRDefault="0048389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12E32964" w14:textId="2FB7A032" w:rsidR="00483895" w:rsidRPr="005516DA" w:rsidRDefault="0048389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328960DA" w14:textId="5B5557FF" w:rsidR="00483895" w:rsidRPr="005516DA" w:rsidRDefault="0048389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3D8A55EA" w14:textId="1826749D" w:rsidR="00483895" w:rsidRPr="005516DA" w:rsidRDefault="00483895">
      <w:pPr>
        <w:pStyle w:val="1"/>
        <w:numPr>
          <w:ilvl w:val="0"/>
          <w:numId w:val="3"/>
        </w:numPr>
        <w:rPr>
          <w:rFonts w:ascii="Times New Roman" w:hAnsi="Times New Roman" w:cs="Times New Roman"/>
        </w:rPr>
      </w:pPr>
      <w:r w:rsidRPr="005516DA">
        <w:rPr>
          <w:rFonts w:ascii="Times New Roman" w:hAnsi="Times New Roman" w:cs="Times New Roman"/>
          <w:lang w:val="bg-BG"/>
        </w:rPr>
        <w:t xml:space="preserve"> </w:t>
      </w:r>
      <w:bookmarkStart w:id="19" w:name="_Toc128144011"/>
      <w:proofErr w:type="spellStart"/>
      <w:r w:rsidRPr="005516DA">
        <w:rPr>
          <w:rFonts w:ascii="Times New Roman" w:hAnsi="Times New Roman" w:cs="Times New Roman"/>
        </w:rPr>
        <w:t>Рецензия</w:t>
      </w:r>
      <w:proofErr w:type="spellEnd"/>
      <w:r w:rsidRPr="005516DA">
        <w:rPr>
          <w:rFonts w:ascii="Times New Roman" w:hAnsi="Times New Roman" w:cs="Times New Roman"/>
        </w:rPr>
        <w:t xml:space="preserve"> </w:t>
      </w:r>
      <w:proofErr w:type="spellStart"/>
      <w:r w:rsidRPr="005516DA">
        <w:rPr>
          <w:rFonts w:ascii="Times New Roman" w:hAnsi="Times New Roman" w:cs="Times New Roman"/>
        </w:rPr>
        <w:t>на</w:t>
      </w:r>
      <w:proofErr w:type="spellEnd"/>
      <w:r w:rsidRPr="005516DA">
        <w:rPr>
          <w:rFonts w:ascii="Times New Roman" w:hAnsi="Times New Roman" w:cs="Times New Roman"/>
        </w:rPr>
        <w:t xml:space="preserve"> </w:t>
      </w:r>
      <w:proofErr w:type="spellStart"/>
      <w:r w:rsidRPr="005516DA">
        <w:rPr>
          <w:rFonts w:ascii="Times New Roman" w:hAnsi="Times New Roman" w:cs="Times New Roman"/>
        </w:rPr>
        <w:t>дипломен</w:t>
      </w:r>
      <w:proofErr w:type="spellEnd"/>
      <w:r w:rsidRPr="005516DA">
        <w:rPr>
          <w:rFonts w:ascii="Times New Roman" w:hAnsi="Times New Roman" w:cs="Times New Roman"/>
        </w:rPr>
        <w:t xml:space="preserve"> </w:t>
      </w:r>
      <w:proofErr w:type="spellStart"/>
      <w:r w:rsidRPr="005516DA">
        <w:rPr>
          <w:rFonts w:ascii="Times New Roman" w:hAnsi="Times New Roman" w:cs="Times New Roman"/>
        </w:rPr>
        <w:t>проект</w:t>
      </w:r>
      <w:bookmarkEnd w:id="19"/>
      <w:proofErr w:type="spellEnd"/>
      <w:r w:rsidRPr="005516DA">
        <w:rPr>
          <w:rFonts w:ascii="Times New Roman" w:hAnsi="Times New Roman" w:cs="Times New Roman"/>
        </w:rPr>
        <w:t xml:space="preserve"> </w:t>
      </w:r>
    </w:p>
    <w:tbl>
      <w:tblPr>
        <w:tblStyle w:val="af"/>
        <w:tblpPr w:leftFromText="141" w:rightFromText="141" w:vertAnchor="text" w:horzAnchor="margin" w:tblpXSpec="center" w:tblpY="578"/>
        <w:tblW w:w="0" w:type="auto"/>
        <w:tblLook w:val="04A0" w:firstRow="1" w:lastRow="0" w:firstColumn="1" w:lastColumn="0" w:noHBand="0" w:noVBand="1"/>
      </w:tblPr>
      <w:tblGrid>
        <w:gridCol w:w="4305"/>
        <w:gridCol w:w="2965"/>
        <w:gridCol w:w="673"/>
        <w:gridCol w:w="668"/>
      </w:tblGrid>
      <w:tr w:rsidR="00325425" w:rsidRPr="005516DA" w14:paraId="4E44848B" w14:textId="77777777" w:rsidTr="00A46870">
        <w:trPr>
          <w:trHeight w:val="563"/>
        </w:trPr>
        <w:tc>
          <w:tcPr>
            <w:tcW w:w="4305" w:type="dxa"/>
          </w:tcPr>
          <w:p w14:paraId="5AB72929" w14:textId="77777777" w:rsidR="00325425" w:rsidRPr="005516DA" w:rsidRDefault="00325425" w:rsidP="00325425">
            <w:pPr>
              <w:pStyle w:val="af2"/>
              <w:rPr>
                <w:b/>
              </w:rPr>
            </w:pPr>
            <w:r w:rsidRPr="005516DA">
              <w:rPr>
                <w:b/>
              </w:rPr>
              <w:t>Тема на дипломния проект</w:t>
            </w:r>
          </w:p>
        </w:tc>
        <w:tc>
          <w:tcPr>
            <w:tcW w:w="4305" w:type="dxa"/>
            <w:gridSpan w:val="3"/>
          </w:tcPr>
          <w:p w14:paraId="3FB2ED40" w14:textId="77777777" w:rsidR="00325425" w:rsidRPr="005516DA" w:rsidRDefault="00325425" w:rsidP="00325425">
            <w:pPr>
              <w:pStyle w:val="af2"/>
            </w:pPr>
          </w:p>
        </w:tc>
      </w:tr>
      <w:tr w:rsidR="00325425" w:rsidRPr="005516DA" w14:paraId="5A4BB70B" w14:textId="77777777" w:rsidTr="00A46870">
        <w:trPr>
          <w:trHeight w:val="577"/>
        </w:trPr>
        <w:tc>
          <w:tcPr>
            <w:tcW w:w="4305" w:type="dxa"/>
          </w:tcPr>
          <w:p w14:paraId="359DAF99" w14:textId="77777777" w:rsidR="00325425" w:rsidRPr="005516DA" w:rsidRDefault="00325425" w:rsidP="00325425">
            <w:pPr>
              <w:pStyle w:val="af2"/>
              <w:rPr>
                <w:b/>
              </w:rPr>
            </w:pPr>
            <w:r w:rsidRPr="005516DA">
              <w:rPr>
                <w:b/>
              </w:rPr>
              <w:t>Ученик</w:t>
            </w:r>
          </w:p>
        </w:tc>
        <w:tc>
          <w:tcPr>
            <w:tcW w:w="4305" w:type="dxa"/>
            <w:gridSpan w:val="3"/>
          </w:tcPr>
          <w:p w14:paraId="7D665805" w14:textId="77777777" w:rsidR="00325425" w:rsidRPr="005516DA" w:rsidRDefault="00325425" w:rsidP="00325425">
            <w:pPr>
              <w:pStyle w:val="af2"/>
            </w:pPr>
          </w:p>
        </w:tc>
      </w:tr>
      <w:tr w:rsidR="00325425" w:rsidRPr="005516DA" w14:paraId="5B377CD8" w14:textId="77777777" w:rsidTr="00A46870">
        <w:trPr>
          <w:trHeight w:val="563"/>
        </w:trPr>
        <w:tc>
          <w:tcPr>
            <w:tcW w:w="4305" w:type="dxa"/>
          </w:tcPr>
          <w:p w14:paraId="25BA0B52" w14:textId="77777777" w:rsidR="00325425" w:rsidRPr="005516DA" w:rsidRDefault="00325425" w:rsidP="00325425">
            <w:pPr>
              <w:pStyle w:val="af2"/>
              <w:rPr>
                <w:b/>
              </w:rPr>
            </w:pPr>
            <w:r w:rsidRPr="005516DA">
              <w:rPr>
                <w:b/>
              </w:rPr>
              <w:t xml:space="preserve">Клас </w:t>
            </w:r>
          </w:p>
        </w:tc>
        <w:tc>
          <w:tcPr>
            <w:tcW w:w="4305" w:type="dxa"/>
            <w:gridSpan w:val="3"/>
          </w:tcPr>
          <w:p w14:paraId="6D5118F6" w14:textId="77777777" w:rsidR="00325425" w:rsidRPr="005516DA" w:rsidRDefault="00325425" w:rsidP="00325425">
            <w:pPr>
              <w:pStyle w:val="af2"/>
            </w:pPr>
          </w:p>
        </w:tc>
      </w:tr>
      <w:tr w:rsidR="00325425" w:rsidRPr="005516DA" w14:paraId="585A3E6E" w14:textId="77777777" w:rsidTr="00A46870">
        <w:trPr>
          <w:trHeight w:val="577"/>
        </w:trPr>
        <w:tc>
          <w:tcPr>
            <w:tcW w:w="4305" w:type="dxa"/>
          </w:tcPr>
          <w:p w14:paraId="7ABD3E76" w14:textId="77777777" w:rsidR="00325425" w:rsidRPr="005516DA" w:rsidRDefault="00325425" w:rsidP="00325425">
            <w:pPr>
              <w:pStyle w:val="af2"/>
              <w:rPr>
                <w:b/>
              </w:rPr>
            </w:pPr>
            <w:r w:rsidRPr="005516DA">
              <w:rPr>
                <w:b/>
              </w:rPr>
              <w:t xml:space="preserve">Професия </w:t>
            </w:r>
          </w:p>
        </w:tc>
        <w:tc>
          <w:tcPr>
            <w:tcW w:w="4305" w:type="dxa"/>
            <w:gridSpan w:val="3"/>
          </w:tcPr>
          <w:p w14:paraId="49122675" w14:textId="77777777" w:rsidR="00325425" w:rsidRPr="005516DA" w:rsidRDefault="00325425" w:rsidP="00325425">
            <w:pPr>
              <w:pStyle w:val="af2"/>
            </w:pPr>
          </w:p>
        </w:tc>
      </w:tr>
      <w:tr w:rsidR="00325425" w:rsidRPr="005516DA" w14:paraId="6A47D370" w14:textId="77777777" w:rsidTr="00A46870">
        <w:trPr>
          <w:trHeight w:val="563"/>
        </w:trPr>
        <w:tc>
          <w:tcPr>
            <w:tcW w:w="4305" w:type="dxa"/>
          </w:tcPr>
          <w:p w14:paraId="1919D954" w14:textId="77777777" w:rsidR="00325425" w:rsidRPr="005516DA" w:rsidRDefault="00325425" w:rsidP="00325425">
            <w:pPr>
              <w:pStyle w:val="af2"/>
              <w:rPr>
                <w:b/>
              </w:rPr>
            </w:pPr>
            <w:r w:rsidRPr="005516DA">
              <w:rPr>
                <w:b/>
              </w:rPr>
              <w:t>Специалност</w:t>
            </w:r>
          </w:p>
        </w:tc>
        <w:tc>
          <w:tcPr>
            <w:tcW w:w="4305" w:type="dxa"/>
            <w:gridSpan w:val="3"/>
          </w:tcPr>
          <w:p w14:paraId="0FB33D6A" w14:textId="77777777" w:rsidR="00325425" w:rsidRPr="005516DA" w:rsidRDefault="00325425" w:rsidP="00325425">
            <w:pPr>
              <w:pStyle w:val="af2"/>
            </w:pPr>
          </w:p>
        </w:tc>
      </w:tr>
      <w:tr w:rsidR="00325425" w:rsidRPr="005516DA" w14:paraId="34DE5DE1" w14:textId="77777777" w:rsidTr="00A46870">
        <w:trPr>
          <w:trHeight w:val="563"/>
        </w:trPr>
        <w:tc>
          <w:tcPr>
            <w:tcW w:w="4305" w:type="dxa"/>
          </w:tcPr>
          <w:p w14:paraId="608757E9" w14:textId="77777777" w:rsidR="00325425" w:rsidRPr="005516DA" w:rsidRDefault="00325425" w:rsidP="00325425">
            <w:pPr>
              <w:pStyle w:val="af2"/>
              <w:rPr>
                <w:b/>
              </w:rPr>
            </w:pPr>
            <w:r w:rsidRPr="005516DA">
              <w:rPr>
                <w:b/>
              </w:rPr>
              <w:t>Ръководител- консултант</w:t>
            </w:r>
          </w:p>
        </w:tc>
        <w:tc>
          <w:tcPr>
            <w:tcW w:w="4305" w:type="dxa"/>
            <w:gridSpan w:val="3"/>
          </w:tcPr>
          <w:p w14:paraId="434478E2" w14:textId="77777777" w:rsidR="00325425" w:rsidRPr="005516DA" w:rsidRDefault="00325425" w:rsidP="00325425">
            <w:pPr>
              <w:pStyle w:val="af2"/>
            </w:pPr>
          </w:p>
        </w:tc>
      </w:tr>
      <w:tr w:rsidR="00325425" w:rsidRPr="005516DA" w14:paraId="220E5906" w14:textId="77777777" w:rsidTr="00A46870">
        <w:trPr>
          <w:trHeight w:val="577"/>
        </w:trPr>
        <w:tc>
          <w:tcPr>
            <w:tcW w:w="4305" w:type="dxa"/>
          </w:tcPr>
          <w:p w14:paraId="51C44A2B" w14:textId="77777777" w:rsidR="00325425" w:rsidRPr="005516DA" w:rsidRDefault="00325425" w:rsidP="00325425">
            <w:pPr>
              <w:pStyle w:val="af2"/>
              <w:rPr>
                <w:b/>
              </w:rPr>
            </w:pPr>
            <w:r w:rsidRPr="005516DA">
              <w:rPr>
                <w:b/>
              </w:rPr>
              <w:t xml:space="preserve">Рецензент </w:t>
            </w:r>
          </w:p>
        </w:tc>
        <w:tc>
          <w:tcPr>
            <w:tcW w:w="4305" w:type="dxa"/>
            <w:gridSpan w:val="3"/>
          </w:tcPr>
          <w:p w14:paraId="725E2DC2" w14:textId="77777777" w:rsidR="00325425" w:rsidRPr="005516DA" w:rsidRDefault="00325425" w:rsidP="00325425">
            <w:pPr>
              <w:pStyle w:val="af2"/>
            </w:pPr>
          </w:p>
        </w:tc>
      </w:tr>
      <w:tr w:rsidR="00325425" w:rsidRPr="005516DA" w14:paraId="6C545F47" w14:textId="77777777" w:rsidTr="00A46870">
        <w:trPr>
          <w:trHeight w:val="563"/>
        </w:trPr>
        <w:tc>
          <w:tcPr>
            <w:tcW w:w="7270" w:type="dxa"/>
            <w:gridSpan w:val="2"/>
          </w:tcPr>
          <w:p w14:paraId="1B7A043D" w14:textId="77777777" w:rsidR="00325425" w:rsidRPr="005516DA" w:rsidRDefault="00325425" w:rsidP="00325425">
            <w:pPr>
              <w:pStyle w:val="af2"/>
              <w:jc w:val="center"/>
              <w:rPr>
                <w:b/>
              </w:rPr>
            </w:pPr>
            <w:r w:rsidRPr="005516DA">
              <w:rPr>
                <w:b/>
              </w:rPr>
              <w:t>Критерии за допускане до защита на дипломен проект</w:t>
            </w:r>
          </w:p>
        </w:tc>
        <w:tc>
          <w:tcPr>
            <w:tcW w:w="673" w:type="dxa"/>
          </w:tcPr>
          <w:p w14:paraId="33014F75" w14:textId="77777777" w:rsidR="00325425" w:rsidRPr="005516DA" w:rsidRDefault="00325425" w:rsidP="00325425">
            <w:pPr>
              <w:pStyle w:val="af2"/>
              <w:jc w:val="center"/>
              <w:rPr>
                <w:b/>
              </w:rPr>
            </w:pPr>
            <w:r w:rsidRPr="005516DA">
              <w:rPr>
                <w:b/>
              </w:rPr>
              <w:t xml:space="preserve">Да </w:t>
            </w:r>
          </w:p>
        </w:tc>
        <w:tc>
          <w:tcPr>
            <w:tcW w:w="668" w:type="dxa"/>
          </w:tcPr>
          <w:p w14:paraId="5452174A" w14:textId="77777777" w:rsidR="00325425" w:rsidRPr="005516DA" w:rsidRDefault="00325425" w:rsidP="00325425">
            <w:pPr>
              <w:pStyle w:val="af2"/>
              <w:jc w:val="center"/>
              <w:rPr>
                <w:b/>
              </w:rPr>
            </w:pPr>
            <w:r w:rsidRPr="005516DA">
              <w:rPr>
                <w:b/>
              </w:rPr>
              <w:t xml:space="preserve">Не </w:t>
            </w:r>
          </w:p>
        </w:tc>
      </w:tr>
      <w:tr w:rsidR="00325425" w:rsidRPr="005516DA" w14:paraId="57826CCD" w14:textId="77777777" w:rsidTr="00A46870">
        <w:trPr>
          <w:trHeight w:val="563"/>
        </w:trPr>
        <w:tc>
          <w:tcPr>
            <w:tcW w:w="7270" w:type="dxa"/>
            <w:gridSpan w:val="2"/>
          </w:tcPr>
          <w:p w14:paraId="7BD8081F" w14:textId="77777777" w:rsidR="00325425" w:rsidRPr="005516DA" w:rsidRDefault="00325425" w:rsidP="00325425">
            <w:pPr>
              <w:pStyle w:val="af2"/>
            </w:pPr>
            <w:r w:rsidRPr="005516DA">
              <w:t>Съответствие на съдържанието и точките от заданието</w:t>
            </w:r>
          </w:p>
        </w:tc>
        <w:tc>
          <w:tcPr>
            <w:tcW w:w="673" w:type="dxa"/>
          </w:tcPr>
          <w:p w14:paraId="29BC8BAB" w14:textId="77777777" w:rsidR="00325425" w:rsidRPr="005516DA" w:rsidRDefault="00325425" w:rsidP="00325425">
            <w:pPr>
              <w:pStyle w:val="af2"/>
              <w:jc w:val="center"/>
              <w:rPr>
                <w:b/>
              </w:rPr>
            </w:pPr>
          </w:p>
        </w:tc>
        <w:tc>
          <w:tcPr>
            <w:tcW w:w="668" w:type="dxa"/>
          </w:tcPr>
          <w:p w14:paraId="4146E315" w14:textId="77777777" w:rsidR="00325425" w:rsidRPr="005516DA" w:rsidRDefault="00325425" w:rsidP="00325425">
            <w:pPr>
              <w:pStyle w:val="af2"/>
              <w:jc w:val="center"/>
              <w:rPr>
                <w:b/>
              </w:rPr>
            </w:pPr>
          </w:p>
        </w:tc>
      </w:tr>
      <w:tr w:rsidR="00325425" w:rsidRPr="005516DA" w14:paraId="0374C812" w14:textId="77777777" w:rsidTr="00A46870">
        <w:trPr>
          <w:trHeight w:val="577"/>
        </w:trPr>
        <w:tc>
          <w:tcPr>
            <w:tcW w:w="7270" w:type="dxa"/>
            <w:gridSpan w:val="2"/>
          </w:tcPr>
          <w:p w14:paraId="4194DBF3" w14:textId="6FBE4127" w:rsidR="00325425" w:rsidRPr="005516DA" w:rsidRDefault="00325425" w:rsidP="00325425">
            <w:pPr>
              <w:pStyle w:val="af2"/>
            </w:pPr>
            <w:r w:rsidRPr="005516DA">
              <w:t>Съответствие между тема и съд</w:t>
            </w:r>
            <w:r w:rsidR="00724FEB" w:rsidRPr="005516DA">
              <w:t>ъ</w:t>
            </w:r>
            <w:r w:rsidRPr="005516DA">
              <w:t>ржание</w:t>
            </w:r>
          </w:p>
        </w:tc>
        <w:tc>
          <w:tcPr>
            <w:tcW w:w="673" w:type="dxa"/>
          </w:tcPr>
          <w:p w14:paraId="06C6CD33" w14:textId="77777777" w:rsidR="00325425" w:rsidRPr="005516DA" w:rsidRDefault="00325425" w:rsidP="00325425">
            <w:pPr>
              <w:pStyle w:val="af2"/>
              <w:jc w:val="center"/>
              <w:rPr>
                <w:b/>
              </w:rPr>
            </w:pPr>
          </w:p>
        </w:tc>
        <w:tc>
          <w:tcPr>
            <w:tcW w:w="668" w:type="dxa"/>
          </w:tcPr>
          <w:p w14:paraId="13BAE1CA" w14:textId="77777777" w:rsidR="00325425" w:rsidRPr="005516DA" w:rsidRDefault="00325425" w:rsidP="00325425">
            <w:pPr>
              <w:pStyle w:val="af2"/>
              <w:jc w:val="center"/>
              <w:rPr>
                <w:b/>
              </w:rPr>
            </w:pPr>
          </w:p>
        </w:tc>
      </w:tr>
      <w:tr w:rsidR="00325425" w:rsidRPr="005516DA" w14:paraId="7BF4B9F8" w14:textId="77777777" w:rsidTr="00A46870">
        <w:trPr>
          <w:trHeight w:val="563"/>
        </w:trPr>
        <w:tc>
          <w:tcPr>
            <w:tcW w:w="7270" w:type="dxa"/>
            <w:gridSpan w:val="2"/>
          </w:tcPr>
          <w:p w14:paraId="322C0B2B" w14:textId="77777777" w:rsidR="00325425" w:rsidRPr="005516DA" w:rsidRDefault="00325425" w:rsidP="00325425">
            <w:pPr>
              <w:pStyle w:val="af2"/>
            </w:pPr>
            <w:r w:rsidRPr="005516DA">
              <w:t>Спазване на препоръчителния обем на дипломния проект</w:t>
            </w:r>
          </w:p>
        </w:tc>
        <w:tc>
          <w:tcPr>
            <w:tcW w:w="673" w:type="dxa"/>
          </w:tcPr>
          <w:p w14:paraId="5EB5460A" w14:textId="77777777" w:rsidR="00325425" w:rsidRPr="005516DA" w:rsidRDefault="00325425" w:rsidP="00325425">
            <w:pPr>
              <w:pStyle w:val="af2"/>
              <w:jc w:val="center"/>
              <w:rPr>
                <w:b/>
              </w:rPr>
            </w:pPr>
          </w:p>
        </w:tc>
        <w:tc>
          <w:tcPr>
            <w:tcW w:w="668" w:type="dxa"/>
          </w:tcPr>
          <w:p w14:paraId="6B4CCA2B" w14:textId="77777777" w:rsidR="00325425" w:rsidRPr="005516DA" w:rsidRDefault="00325425" w:rsidP="00325425">
            <w:pPr>
              <w:pStyle w:val="af2"/>
              <w:jc w:val="center"/>
              <w:rPr>
                <w:b/>
              </w:rPr>
            </w:pPr>
          </w:p>
        </w:tc>
      </w:tr>
      <w:tr w:rsidR="00325425" w:rsidRPr="005516DA" w14:paraId="066ECEE7" w14:textId="77777777" w:rsidTr="00A46870">
        <w:trPr>
          <w:trHeight w:val="1000"/>
        </w:trPr>
        <w:tc>
          <w:tcPr>
            <w:tcW w:w="7270" w:type="dxa"/>
            <w:gridSpan w:val="2"/>
          </w:tcPr>
          <w:p w14:paraId="768F6417" w14:textId="77777777" w:rsidR="00325425" w:rsidRPr="005516DA" w:rsidRDefault="00325425" w:rsidP="00325425">
            <w:pPr>
              <w:pStyle w:val="af2"/>
            </w:pPr>
            <w:r w:rsidRPr="005516DA">
              <w:t>Спазване на изискванията за оформление на дипломния проект</w:t>
            </w:r>
          </w:p>
        </w:tc>
        <w:tc>
          <w:tcPr>
            <w:tcW w:w="673" w:type="dxa"/>
          </w:tcPr>
          <w:p w14:paraId="75FFB014" w14:textId="77777777" w:rsidR="00325425" w:rsidRPr="005516DA" w:rsidRDefault="00325425" w:rsidP="00325425">
            <w:pPr>
              <w:pStyle w:val="af2"/>
              <w:jc w:val="center"/>
              <w:rPr>
                <w:b/>
              </w:rPr>
            </w:pPr>
          </w:p>
        </w:tc>
        <w:tc>
          <w:tcPr>
            <w:tcW w:w="668" w:type="dxa"/>
          </w:tcPr>
          <w:p w14:paraId="6D12D47E" w14:textId="77777777" w:rsidR="00325425" w:rsidRPr="005516DA" w:rsidRDefault="00325425" w:rsidP="00325425">
            <w:pPr>
              <w:pStyle w:val="af2"/>
              <w:jc w:val="center"/>
              <w:rPr>
                <w:b/>
              </w:rPr>
            </w:pPr>
          </w:p>
        </w:tc>
      </w:tr>
      <w:tr w:rsidR="00325425" w:rsidRPr="005516DA" w14:paraId="356ED85A" w14:textId="77777777" w:rsidTr="00A46870">
        <w:trPr>
          <w:trHeight w:val="563"/>
        </w:trPr>
        <w:tc>
          <w:tcPr>
            <w:tcW w:w="7270" w:type="dxa"/>
            <w:gridSpan w:val="2"/>
          </w:tcPr>
          <w:p w14:paraId="64042166" w14:textId="77777777" w:rsidR="00325425" w:rsidRPr="005516DA" w:rsidRDefault="00325425" w:rsidP="00325425">
            <w:pPr>
              <w:pStyle w:val="af2"/>
            </w:pPr>
            <w:r w:rsidRPr="005516DA">
              <w:t>Готовност за защита на дипломния проект</w:t>
            </w:r>
          </w:p>
        </w:tc>
        <w:tc>
          <w:tcPr>
            <w:tcW w:w="673" w:type="dxa"/>
          </w:tcPr>
          <w:p w14:paraId="0D8229B6" w14:textId="77777777" w:rsidR="00325425" w:rsidRPr="005516DA" w:rsidRDefault="00325425" w:rsidP="00325425">
            <w:pPr>
              <w:pStyle w:val="af2"/>
              <w:jc w:val="center"/>
              <w:rPr>
                <w:b/>
              </w:rPr>
            </w:pPr>
          </w:p>
        </w:tc>
        <w:tc>
          <w:tcPr>
            <w:tcW w:w="668" w:type="dxa"/>
          </w:tcPr>
          <w:p w14:paraId="5586F4EC" w14:textId="77777777" w:rsidR="00325425" w:rsidRPr="005516DA" w:rsidRDefault="00325425" w:rsidP="00325425">
            <w:pPr>
              <w:pStyle w:val="af2"/>
              <w:jc w:val="center"/>
              <w:rPr>
                <w:b/>
              </w:rPr>
            </w:pPr>
          </w:p>
        </w:tc>
      </w:tr>
      <w:tr w:rsidR="00325425" w:rsidRPr="005516DA" w14:paraId="4D39E4E7" w14:textId="77777777" w:rsidTr="00A46870">
        <w:trPr>
          <w:trHeight w:val="563"/>
        </w:trPr>
        <w:tc>
          <w:tcPr>
            <w:tcW w:w="4305" w:type="dxa"/>
          </w:tcPr>
          <w:p w14:paraId="786ECDA2" w14:textId="77777777" w:rsidR="00325425" w:rsidRPr="005516DA" w:rsidRDefault="00325425" w:rsidP="00325425">
            <w:pPr>
              <w:pStyle w:val="af2"/>
            </w:pPr>
            <w:r w:rsidRPr="005516DA">
              <w:t>Силни страни на дипломния проект</w:t>
            </w:r>
          </w:p>
        </w:tc>
        <w:tc>
          <w:tcPr>
            <w:tcW w:w="4305" w:type="dxa"/>
            <w:gridSpan w:val="3"/>
          </w:tcPr>
          <w:p w14:paraId="4DD3B0FE" w14:textId="77777777" w:rsidR="00325425" w:rsidRPr="005516DA" w:rsidRDefault="00325425" w:rsidP="00325425">
            <w:pPr>
              <w:pStyle w:val="af2"/>
            </w:pPr>
          </w:p>
        </w:tc>
      </w:tr>
      <w:tr w:rsidR="00325425" w:rsidRPr="005516DA" w14:paraId="0789435E" w14:textId="77777777" w:rsidTr="00A46870">
        <w:trPr>
          <w:trHeight w:val="577"/>
        </w:trPr>
        <w:tc>
          <w:tcPr>
            <w:tcW w:w="4305" w:type="dxa"/>
          </w:tcPr>
          <w:p w14:paraId="410F4996" w14:textId="77777777" w:rsidR="00325425" w:rsidRPr="005516DA" w:rsidRDefault="00325425" w:rsidP="00325425">
            <w:pPr>
              <w:pStyle w:val="af2"/>
            </w:pPr>
            <w:r w:rsidRPr="005516DA">
              <w:t>Допуснати основни слабости</w:t>
            </w:r>
          </w:p>
        </w:tc>
        <w:tc>
          <w:tcPr>
            <w:tcW w:w="4305" w:type="dxa"/>
            <w:gridSpan w:val="3"/>
          </w:tcPr>
          <w:p w14:paraId="0286C6E7" w14:textId="77777777" w:rsidR="00325425" w:rsidRPr="005516DA" w:rsidRDefault="00325425" w:rsidP="00325425">
            <w:pPr>
              <w:pStyle w:val="af2"/>
            </w:pPr>
          </w:p>
        </w:tc>
      </w:tr>
      <w:tr w:rsidR="00325425" w:rsidRPr="005516DA" w14:paraId="63E0179A" w14:textId="77777777" w:rsidTr="00A46870">
        <w:trPr>
          <w:trHeight w:val="986"/>
        </w:trPr>
        <w:tc>
          <w:tcPr>
            <w:tcW w:w="4305" w:type="dxa"/>
          </w:tcPr>
          <w:p w14:paraId="37EA3083" w14:textId="77777777" w:rsidR="00325425" w:rsidRPr="005516DA" w:rsidRDefault="00325425" w:rsidP="00325425">
            <w:pPr>
              <w:pStyle w:val="af2"/>
            </w:pPr>
            <w:r w:rsidRPr="005516DA">
              <w:t>Въпроси и препоръки към дипломния проект</w:t>
            </w:r>
          </w:p>
        </w:tc>
        <w:tc>
          <w:tcPr>
            <w:tcW w:w="4305" w:type="dxa"/>
            <w:gridSpan w:val="3"/>
          </w:tcPr>
          <w:p w14:paraId="2E53E760" w14:textId="77777777" w:rsidR="00325425" w:rsidRPr="005516DA" w:rsidRDefault="00325425" w:rsidP="00325425">
            <w:pPr>
              <w:pStyle w:val="af2"/>
            </w:pPr>
          </w:p>
        </w:tc>
      </w:tr>
    </w:tbl>
    <w:p w14:paraId="741DB271" w14:textId="1880AA97" w:rsidR="00483895" w:rsidRPr="005516DA" w:rsidRDefault="0048389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1B1D22B2" w14:textId="47C8D736" w:rsidR="00325425" w:rsidRPr="005516DA" w:rsidRDefault="0032542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7EF51691" w14:textId="1B6FC4B8" w:rsidR="00325425" w:rsidRPr="005516DA" w:rsidRDefault="0032542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29DA8D0E" w14:textId="40620D21" w:rsidR="00325425" w:rsidRPr="005516DA" w:rsidRDefault="0032542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0C9E89ED" w14:textId="391E01E5" w:rsidR="00325425" w:rsidRPr="005516DA" w:rsidRDefault="0032542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4F3B7BE4" w14:textId="380CC188" w:rsidR="00325425" w:rsidRPr="005516DA" w:rsidRDefault="0032542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5C6940DE" w14:textId="4CEA62E8" w:rsidR="00325425" w:rsidRPr="005516DA" w:rsidRDefault="0032542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56E14B73" w14:textId="1C186D92" w:rsidR="00325425" w:rsidRPr="005516DA" w:rsidRDefault="0032542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70303801" w14:textId="04E16086" w:rsidR="00325425" w:rsidRPr="005516DA" w:rsidRDefault="0032542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5540A65B" w14:textId="2C3ADB4F" w:rsidR="00325425" w:rsidRPr="005516DA" w:rsidRDefault="0032542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68FC2EE7" w14:textId="2DA03F84" w:rsidR="00325425" w:rsidRPr="005516DA" w:rsidRDefault="0032542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77B17E7F" w14:textId="6F4EBC47" w:rsidR="00325425" w:rsidRPr="005516DA" w:rsidRDefault="0032542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3A99F098" w14:textId="3EAFDA59" w:rsidR="00325425" w:rsidRPr="005516DA" w:rsidRDefault="0032542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7B586E15" w14:textId="0A840F19" w:rsidR="00325425" w:rsidRPr="005516DA" w:rsidRDefault="0032542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0743E21D" w14:textId="52463692" w:rsidR="00325425" w:rsidRPr="005516DA" w:rsidRDefault="0032542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6AA8562E" w14:textId="56FF0611" w:rsidR="00325425" w:rsidRPr="005516DA" w:rsidRDefault="0032542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10988E79" w14:textId="479E78B2" w:rsidR="00325425" w:rsidRPr="005516DA" w:rsidRDefault="0032542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25891C1B" w14:textId="180810AD" w:rsidR="00325425" w:rsidRPr="005516DA" w:rsidRDefault="0032542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087480A9" w14:textId="787895A1" w:rsidR="00325425" w:rsidRPr="005516DA" w:rsidRDefault="0032542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45113135" w14:textId="3F999180" w:rsidR="00325425" w:rsidRPr="005516DA" w:rsidRDefault="0032542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016FADC7" w14:textId="346A4957" w:rsidR="00325425" w:rsidRPr="005516DA" w:rsidRDefault="0032542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6C8C6239" w14:textId="60A12552" w:rsidR="00325425" w:rsidRPr="005516DA" w:rsidRDefault="0032542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21219FB8" w14:textId="21F92306" w:rsidR="00325425" w:rsidRPr="005516DA" w:rsidRDefault="0032542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6DC1541A" w14:textId="2CC448C1" w:rsidR="00325425" w:rsidRPr="005516DA" w:rsidRDefault="0032542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0127EFC1" w14:textId="74257835" w:rsidR="00325425" w:rsidRPr="005516DA" w:rsidRDefault="00325425" w:rsidP="00483895">
      <w:pPr>
        <w:rPr>
          <w:rFonts w:ascii="Times New Roman" w:hAnsi="Times New Roman" w:cs="Times New Roman"/>
          <w:color w:val="A6A6A6" w:themeColor="background1" w:themeShade="A6"/>
          <w:lang w:val="bg-BG"/>
        </w:rPr>
      </w:pPr>
    </w:p>
    <w:p w14:paraId="3985619A" w14:textId="77777777" w:rsidR="00A46870" w:rsidRPr="005516DA" w:rsidRDefault="00A46870" w:rsidP="00A46870">
      <w:pPr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bg-BG"/>
        </w:rPr>
      </w:pPr>
    </w:p>
    <w:p w14:paraId="4A6F18B6" w14:textId="77777777" w:rsidR="00A46870" w:rsidRPr="005516DA" w:rsidRDefault="00A46870" w:rsidP="00A46870">
      <w:pPr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bg-BG"/>
        </w:rPr>
      </w:pPr>
    </w:p>
    <w:p w14:paraId="3DCEB85B" w14:textId="77777777" w:rsidR="004D7A61" w:rsidRPr="005516DA" w:rsidRDefault="004D7A61" w:rsidP="004D7A61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bg-BG"/>
        </w:rPr>
      </w:pPr>
    </w:p>
    <w:p w14:paraId="50B89D94" w14:textId="77777777" w:rsidR="004D7A61" w:rsidRPr="005516DA" w:rsidRDefault="004D7A61" w:rsidP="004D7A61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bg-BG"/>
        </w:rPr>
      </w:pPr>
    </w:p>
    <w:p w14:paraId="79B57CA0" w14:textId="77777777" w:rsidR="004D7A61" w:rsidRPr="005516DA" w:rsidRDefault="004D7A61" w:rsidP="004D7A61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bg-BG"/>
        </w:rPr>
      </w:pPr>
    </w:p>
    <w:p w14:paraId="3D5339B0" w14:textId="5582103B" w:rsidR="00A46870" w:rsidRPr="005516DA" w:rsidRDefault="00A46870" w:rsidP="004D7A61">
      <w:pPr>
        <w:jc w:val="center"/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bg-BG"/>
        </w:rPr>
      </w:pPr>
      <w:r w:rsidRPr="005516DA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bg-BG"/>
        </w:rPr>
        <w:t>ЗАКЛЮЧЕНИЕ:</w:t>
      </w:r>
    </w:p>
    <w:p w14:paraId="3CD8E736" w14:textId="437AECBE" w:rsidR="00A46870" w:rsidRPr="005516DA" w:rsidRDefault="00A46870" w:rsidP="00A46870">
      <w:pPr>
        <w:rPr>
          <w:rFonts w:ascii="Times New Roman" w:hAnsi="Times New Roman" w:cs="Times New Roman"/>
          <w:color w:val="000000" w:themeColor="text1"/>
          <w:lang w:val="bg-BG"/>
        </w:rPr>
      </w:pPr>
      <w:r w:rsidRPr="005516DA">
        <w:rPr>
          <w:rFonts w:ascii="Times New Roman" w:hAnsi="Times New Roman" w:cs="Times New Roman"/>
          <w:color w:val="000000" w:themeColor="text1"/>
          <w:lang w:val="bg-BG"/>
        </w:rPr>
        <w:tab/>
      </w:r>
      <w:r w:rsidRPr="005516DA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Качествата на дипломния проект дават основание ученикът/ ученичката............. да бъде допуснат/а до защита пред членовете на комисията</w:t>
      </w:r>
      <w:r w:rsidR="00724FEB" w:rsidRPr="005516DA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 xml:space="preserve"> </w:t>
      </w:r>
      <w:r w:rsidRPr="005516DA">
        <w:rPr>
          <w:rFonts w:ascii="Times New Roman" w:hAnsi="Times New Roman" w:cs="Times New Roman"/>
          <w:color w:val="000000" w:themeColor="text1"/>
          <w:sz w:val="24"/>
          <w:szCs w:val="24"/>
          <w:lang w:val="bg-BG"/>
        </w:rPr>
        <w:t>за подготовка, провеждане и оценяване на изпит чрез защита на дипломен проект- част по теория на професията.</w:t>
      </w:r>
    </w:p>
    <w:p w14:paraId="682AC706" w14:textId="77777777" w:rsidR="00A46870" w:rsidRPr="005516DA" w:rsidRDefault="00A46870" w:rsidP="00A46870">
      <w:pPr>
        <w:rPr>
          <w:rFonts w:ascii="Times New Roman" w:hAnsi="Times New Roman" w:cs="Times New Roman"/>
          <w:color w:val="000000" w:themeColor="text1"/>
          <w:lang w:val="bg-BG"/>
        </w:rPr>
      </w:pPr>
      <w:r w:rsidRPr="005516DA">
        <w:rPr>
          <w:rFonts w:ascii="Times New Roman" w:hAnsi="Times New Roman" w:cs="Times New Roman"/>
          <w:color w:val="000000" w:themeColor="text1"/>
          <w:lang w:val="bg-BG"/>
        </w:rPr>
        <w:t xml:space="preserve"> </w:t>
      </w:r>
    </w:p>
    <w:p w14:paraId="17D6C4B4" w14:textId="77777777" w:rsidR="00A46870" w:rsidRPr="005516DA" w:rsidRDefault="00A46870" w:rsidP="00A46870">
      <w:pPr>
        <w:rPr>
          <w:rFonts w:ascii="Times New Roman" w:hAnsi="Times New Roman" w:cs="Times New Roman"/>
          <w:color w:val="000000" w:themeColor="text1"/>
          <w:sz w:val="28"/>
          <w:szCs w:val="28"/>
          <w:lang w:val="bg-BG"/>
        </w:rPr>
      </w:pPr>
    </w:p>
    <w:p w14:paraId="4C222B2A" w14:textId="325C3E82" w:rsidR="00A46870" w:rsidRPr="005516DA" w:rsidRDefault="00A46870" w:rsidP="00A46870">
      <w:pPr>
        <w:rPr>
          <w:rFonts w:ascii="Times New Roman" w:hAnsi="Times New Roman" w:cs="Times New Roman"/>
          <w:color w:val="000000" w:themeColor="text1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color w:val="000000" w:themeColor="text1"/>
          <w:sz w:val="28"/>
          <w:szCs w:val="28"/>
          <w:lang w:val="bg-BG"/>
        </w:rPr>
        <w:t>.........05.202</w:t>
      </w:r>
      <w:r w:rsidRPr="005516DA">
        <w:rPr>
          <w:rFonts w:ascii="Times New Roman" w:hAnsi="Times New Roman" w:cs="Times New Roman"/>
          <w:color w:val="000000" w:themeColor="text1"/>
          <w:sz w:val="28"/>
          <w:szCs w:val="28"/>
        </w:rPr>
        <w:t>3</w:t>
      </w:r>
      <w:r w:rsidRPr="005516DA">
        <w:rPr>
          <w:rFonts w:ascii="Times New Roman" w:hAnsi="Times New Roman" w:cs="Times New Roman"/>
          <w:color w:val="000000" w:themeColor="text1"/>
          <w:sz w:val="28"/>
          <w:szCs w:val="28"/>
          <w:lang w:val="bg-BG"/>
        </w:rPr>
        <w:t>г.</w:t>
      </w:r>
    </w:p>
    <w:p w14:paraId="5BFC7BB6" w14:textId="7A782CD2" w:rsidR="00325425" w:rsidRPr="005516DA" w:rsidRDefault="00724FEB" w:rsidP="004D7A61">
      <w:pPr>
        <w:rPr>
          <w:rFonts w:ascii="Times New Roman" w:hAnsi="Times New Roman" w:cs="Times New Roman"/>
          <w:color w:val="000000" w:themeColor="text1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color w:val="000000" w:themeColor="text1"/>
          <w:sz w:val="28"/>
          <w:szCs w:val="28"/>
          <w:lang w:val="bg-BG"/>
        </w:rPr>
        <w:t>Г</w:t>
      </w:r>
      <w:r w:rsidR="00A46870" w:rsidRPr="005516DA">
        <w:rPr>
          <w:rFonts w:ascii="Times New Roman" w:hAnsi="Times New Roman" w:cs="Times New Roman"/>
          <w:color w:val="000000" w:themeColor="text1"/>
          <w:sz w:val="28"/>
          <w:szCs w:val="28"/>
          <w:lang w:val="bg-BG"/>
        </w:rPr>
        <w:t>р</w:t>
      </w:r>
      <w:r w:rsidRPr="005516DA">
        <w:rPr>
          <w:rFonts w:ascii="Times New Roman" w:hAnsi="Times New Roman" w:cs="Times New Roman"/>
          <w:color w:val="000000" w:themeColor="text1"/>
          <w:sz w:val="28"/>
          <w:szCs w:val="28"/>
          <w:lang w:val="bg-BG"/>
        </w:rPr>
        <w:t xml:space="preserve">ад </w:t>
      </w:r>
      <w:r w:rsidR="00A46870" w:rsidRPr="005516DA">
        <w:rPr>
          <w:rFonts w:ascii="Times New Roman" w:hAnsi="Times New Roman" w:cs="Times New Roman"/>
          <w:color w:val="000000" w:themeColor="text1"/>
          <w:sz w:val="28"/>
          <w:szCs w:val="28"/>
          <w:lang w:val="bg-BG"/>
        </w:rPr>
        <w:t xml:space="preserve">София   </w:t>
      </w:r>
      <w:r w:rsidR="004D7A61" w:rsidRPr="005516DA">
        <w:rPr>
          <w:rFonts w:ascii="Times New Roman" w:hAnsi="Times New Roman" w:cs="Times New Roman"/>
          <w:color w:val="000000" w:themeColor="text1"/>
          <w:sz w:val="28"/>
          <w:szCs w:val="28"/>
          <w:lang w:val="bg-BG"/>
        </w:rPr>
        <w:t xml:space="preserve">                                                                                 </w:t>
      </w:r>
      <w:r w:rsidR="00A46870" w:rsidRPr="005516DA">
        <w:rPr>
          <w:rFonts w:ascii="Times New Roman" w:hAnsi="Times New Roman" w:cs="Times New Roman"/>
          <w:color w:val="000000" w:themeColor="text1"/>
          <w:sz w:val="28"/>
          <w:szCs w:val="28"/>
          <w:lang w:val="bg-BG"/>
        </w:rPr>
        <w:t>Рецензент:................................</w:t>
      </w:r>
    </w:p>
    <w:p w14:paraId="6F5C6D25" w14:textId="54EA87F3" w:rsidR="003044FD" w:rsidRPr="005516DA" w:rsidRDefault="003044FD" w:rsidP="004D7A61">
      <w:pPr>
        <w:rPr>
          <w:rFonts w:ascii="Times New Roman" w:hAnsi="Times New Roman" w:cs="Times New Roman"/>
          <w:color w:val="000000" w:themeColor="text1"/>
          <w:sz w:val="28"/>
          <w:szCs w:val="28"/>
          <w:lang w:val="bg-BG"/>
        </w:rPr>
      </w:pPr>
    </w:p>
    <w:p w14:paraId="446E637F" w14:textId="59EBE064" w:rsidR="003044FD" w:rsidRPr="005516DA" w:rsidRDefault="003044FD">
      <w:pPr>
        <w:spacing w:before="0" w:after="200"/>
        <w:rPr>
          <w:rFonts w:ascii="Times New Roman" w:hAnsi="Times New Roman" w:cs="Times New Roman"/>
          <w:color w:val="000000" w:themeColor="text1"/>
          <w:sz w:val="28"/>
          <w:szCs w:val="28"/>
          <w:lang w:val="bg-BG"/>
        </w:rPr>
      </w:pPr>
      <w:r w:rsidRPr="005516DA">
        <w:rPr>
          <w:rFonts w:ascii="Times New Roman" w:hAnsi="Times New Roman" w:cs="Times New Roman"/>
          <w:color w:val="000000" w:themeColor="text1"/>
          <w:sz w:val="28"/>
          <w:szCs w:val="28"/>
          <w:lang w:val="bg-BG"/>
        </w:rPr>
        <w:br w:type="page"/>
      </w:r>
    </w:p>
    <w:p w14:paraId="78F36E56" w14:textId="77777777" w:rsidR="003044FD" w:rsidRPr="005516DA" w:rsidRDefault="003044FD" w:rsidP="003044FD">
      <w:pPr>
        <w:pStyle w:val="af2"/>
        <w:rPr>
          <w:i/>
          <w:color w:val="A6A6A6" w:themeColor="background1" w:themeShade="A6"/>
        </w:rPr>
      </w:pPr>
      <w:r w:rsidRPr="005516DA">
        <w:rPr>
          <w:i/>
          <w:color w:val="A6A6A6" w:themeColor="background1" w:themeShade="A6"/>
        </w:rPr>
        <w:lastRenderedPageBreak/>
        <w:t>Указания:</w:t>
      </w:r>
    </w:p>
    <w:p w14:paraId="2DDCCC8F" w14:textId="77777777" w:rsidR="003044FD" w:rsidRPr="005516DA" w:rsidRDefault="003044FD">
      <w:pPr>
        <w:pStyle w:val="af2"/>
        <w:numPr>
          <w:ilvl w:val="0"/>
          <w:numId w:val="2"/>
        </w:numPr>
        <w:rPr>
          <w:i/>
          <w:color w:val="A6A6A6" w:themeColor="background1" w:themeShade="A6"/>
        </w:rPr>
      </w:pPr>
      <w:r w:rsidRPr="005516DA">
        <w:rPr>
          <w:i/>
          <w:color w:val="A6A6A6" w:themeColor="background1" w:themeShade="A6"/>
        </w:rPr>
        <w:t>При попълването на документа да се използва стил „Дипломна работа“, в който е настроен шрифта и размера, така, че да бъде изпълнено условието за 30 реда и 60 символа в ред.</w:t>
      </w:r>
    </w:p>
    <w:p w14:paraId="0AA05269" w14:textId="77777777" w:rsidR="003044FD" w:rsidRPr="005516DA" w:rsidRDefault="003044FD">
      <w:pPr>
        <w:pStyle w:val="af2"/>
        <w:numPr>
          <w:ilvl w:val="0"/>
          <w:numId w:val="2"/>
        </w:numPr>
        <w:rPr>
          <w:i/>
          <w:color w:val="A6A6A6" w:themeColor="background1" w:themeShade="A6"/>
        </w:rPr>
      </w:pPr>
      <w:r w:rsidRPr="005516DA">
        <w:rPr>
          <w:i/>
          <w:color w:val="A6A6A6" w:themeColor="background1" w:themeShade="A6"/>
        </w:rPr>
        <w:t>След попълването на основната информация, всички текстове в сиво да се премахнат.</w:t>
      </w:r>
    </w:p>
    <w:p w14:paraId="43862C0F" w14:textId="77777777" w:rsidR="003044FD" w:rsidRPr="005516DA" w:rsidRDefault="003044FD">
      <w:pPr>
        <w:pStyle w:val="af2"/>
        <w:numPr>
          <w:ilvl w:val="0"/>
          <w:numId w:val="2"/>
        </w:numPr>
        <w:rPr>
          <w:i/>
          <w:color w:val="A6A6A6" w:themeColor="background1" w:themeShade="A6"/>
        </w:rPr>
      </w:pPr>
      <w:r w:rsidRPr="005516DA">
        <w:rPr>
          <w:i/>
          <w:color w:val="A6A6A6" w:themeColor="background1" w:themeShade="A6"/>
        </w:rPr>
        <w:t xml:space="preserve">За формулирането на отделните точки в съдържанието използвайте стиловете </w:t>
      </w:r>
      <w:proofErr w:type="spellStart"/>
      <w:r w:rsidRPr="005516DA">
        <w:rPr>
          <w:i/>
          <w:color w:val="A6A6A6" w:themeColor="background1" w:themeShade="A6"/>
        </w:rPr>
        <w:t>Heading</w:t>
      </w:r>
      <w:proofErr w:type="spellEnd"/>
      <w:r w:rsidRPr="005516DA">
        <w:rPr>
          <w:i/>
          <w:color w:val="A6A6A6" w:themeColor="background1" w:themeShade="A6"/>
        </w:rPr>
        <w:t xml:space="preserve"> 1 (за основни дялове), </w:t>
      </w:r>
      <w:proofErr w:type="spellStart"/>
      <w:r w:rsidRPr="005516DA">
        <w:rPr>
          <w:i/>
          <w:color w:val="A6A6A6" w:themeColor="background1" w:themeShade="A6"/>
        </w:rPr>
        <w:t>Heading</w:t>
      </w:r>
      <w:proofErr w:type="spellEnd"/>
      <w:r w:rsidRPr="005516DA">
        <w:rPr>
          <w:i/>
          <w:color w:val="A6A6A6" w:themeColor="background1" w:themeShade="A6"/>
        </w:rPr>
        <w:t xml:space="preserve"> 2 (за отделните точки в дяловете), </w:t>
      </w:r>
      <w:proofErr w:type="spellStart"/>
      <w:r w:rsidRPr="005516DA">
        <w:rPr>
          <w:i/>
          <w:color w:val="A6A6A6" w:themeColor="background1" w:themeShade="A6"/>
        </w:rPr>
        <w:t>Heading</w:t>
      </w:r>
      <w:proofErr w:type="spellEnd"/>
      <w:r w:rsidRPr="005516DA">
        <w:rPr>
          <w:i/>
          <w:color w:val="A6A6A6" w:themeColor="background1" w:themeShade="A6"/>
        </w:rPr>
        <w:t xml:space="preserve"> 3( за отделните подточки във всяка точка на дяловете).  За описателния текст в точките използвайте стил „Дипломна работа“.</w:t>
      </w:r>
    </w:p>
    <w:p w14:paraId="0D5511D8" w14:textId="77777777" w:rsidR="003044FD" w:rsidRPr="005516DA" w:rsidRDefault="003044FD">
      <w:pPr>
        <w:pStyle w:val="af2"/>
        <w:numPr>
          <w:ilvl w:val="0"/>
          <w:numId w:val="2"/>
        </w:numPr>
        <w:rPr>
          <w:i/>
          <w:color w:val="A6A6A6" w:themeColor="background1" w:themeShade="A6"/>
        </w:rPr>
      </w:pPr>
      <w:r w:rsidRPr="005516DA">
        <w:rPr>
          <w:i/>
          <w:color w:val="A6A6A6" w:themeColor="background1" w:themeShade="A6"/>
        </w:rPr>
        <w:t>Всяка фигура, картинка и таблица да бъдат означени и номерирани. Използвайте пестеливо разполагане на текста спрямо фигурите/картинките, така, че при разпечатването да не се хаби излишен брой листи.</w:t>
      </w:r>
    </w:p>
    <w:p w14:paraId="139A4F82" w14:textId="77777777" w:rsidR="003044FD" w:rsidRPr="005516DA" w:rsidRDefault="003044FD">
      <w:pPr>
        <w:pStyle w:val="af2"/>
        <w:numPr>
          <w:ilvl w:val="0"/>
          <w:numId w:val="2"/>
        </w:numPr>
        <w:rPr>
          <w:i/>
          <w:color w:val="A6A6A6" w:themeColor="background1" w:themeShade="A6"/>
        </w:rPr>
      </w:pPr>
      <w:r w:rsidRPr="005516DA">
        <w:rPr>
          <w:i/>
          <w:color w:val="A6A6A6" w:themeColor="background1" w:themeShade="A6"/>
        </w:rPr>
        <w:t>Спазвайте изискванията за ползване и цитиране на чужди разработки (авторско право).</w:t>
      </w:r>
    </w:p>
    <w:p w14:paraId="21E8DF02" w14:textId="77777777" w:rsidR="003044FD" w:rsidRPr="005516DA" w:rsidRDefault="003044FD">
      <w:pPr>
        <w:pStyle w:val="af2"/>
        <w:numPr>
          <w:ilvl w:val="0"/>
          <w:numId w:val="2"/>
        </w:numPr>
        <w:rPr>
          <w:i/>
          <w:color w:val="A6A6A6" w:themeColor="background1" w:themeShade="A6"/>
        </w:rPr>
      </w:pPr>
      <w:r w:rsidRPr="005516DA">
        <w:rPr>
          <w:i/>
          <w:color w:val="A6A6A6" w:themeColor="background1" w:themeShade="A6"/>
        </w:rPr>
        <w:t xml:space="preserve">След като приключите с работата по всички точки и заличите ненужните текстове, направете обновяване на СЪДЪРЖАНИЕТО, така, че всички </w:t>
      </w:r>
      <w:proofErr w:type="spellStart"/>
      <w:r w:rsidRPr="005516DA">
        <w:rPr>
          <w:i/>
          <w:color w:val="A6A6A6" w:themeColor="background1" w:themeShade="A6"/>
        </w:rPr>
        <w:t>нововъведени</w:t>
      </w:r>
      <w:proofErr w:type="spellEnd"/>
      <w:r w:rsidRPr="005516DA">
        <w:rPr>
          <w:i/>
          <w:color w:val="A6A6A6" w:themeColor="background1" w:themeShade="A6"/>
        </w:rPr>
        <w:t xml:space="preserve"> точки и подточки да придобият местоположение спрямо страниците</w:t>
      </w:r>
    </w:p>
    <w:p w14:paraId="7DC00CB7" w14:textId="77777777" w:rsidR="003044FD" w:rsidRPr="005516DA" w:rsidRDefault="003044FD">
      <w:pPr>
        <w:pStyle w:val="af2"/>
        <w:numPr>
          <w:ilvl w:val="0"/>
          <w:numId w:val="2"/>
        </w:numPr>
        <w:rPr>
          <w:i/>
          <w:color w:val="A6A6A6" w:themeColor="background1" w:themeShade="A6"/>
        </w:rPr>
      </w:pPr>
      <w:r w:rsidRPr="005516DA">
        <w:rPr>
          <w:i/>
          <w:color w:val="A6A6A6" w:themeColor="background1" w:themeShade="A6"/>
        </w:rPr>
        <w:t>В меню “</w:t>
      </w:r>
      <w:proofErr w:type="spellStart"/>
      <w:r w:rsidRPr="005516DA">
        <w:rPr>
          <w:i/>
          <w:color w:val="A6A6A6" w:themeColor="background1" w:themeShade="A6"/>
        </w:rPr>
        <w:t>File</w:t>
      </w:r>
      <w:proofErr w:type="spellEnd"/>
      <w:r w:rsidRPr="005516DA">
        <w:rPr>
          <w:i/>
          <w:color w:val="A6A6A6" w:themeColor="background1" w:themeShade="A6"/>
        </w:rPr>
        <w:t xml:space="preserve">”/ </w:t>
      </w:r>
      <w:proofErr w:type="spellStart"/>
      <w:r w:rsidRPr="005516DA">
        <w:rPr>
          <w:i/>
          <w:color w:val="A6A6A6" w:themeColor="background1" w:themeShade="A6"/>
        </w:rPr>
        <w:t>info</w:t>
      </w:r>
      <w:proofErr w:type="spellEnd"/>
      <w:r w:rsidRPr="005516DA">
        <w:rPr>
          <w:i/>
          <w:color w:val="A6A6A6" w:themeColor="background1" w:themeShade="A6"/>
        </w:rPr>
        <w:t xml:space="preserve">  въведете автора на документа, така, че при проверка от страна на рецензента </w:t>
      </w:r>
      <w:proofErr w:type="spellStart"/>
      <w:r w:rsidRPr="005516DA">
        <w:rPr>
          <w:i/>
          <w:color w:val="A6A6A6" w:themeColor="background1" w:themeShade="A6"/>
        </w:rPr>
        <w:t>аворството</w:t>
      </w:r>
      <w:proofErr w:type="spellEnd"/>
      <w:r w:rsidRPr="005516DA">
        <w:rPr>
          <w:i/>
          <w:color w:val="A6A6A6" w:themeColor="background1" w:themeShade="A6"/>
        </w:rPr>
        <w:t xml:space="preserve"> да бъде потвърдено недвусмислено .</w:t>
      </w:r>
    </w:p>
    <w:p w14:paraId="4BB4C323" w14:textId="77777777" w:rsidR="003044FD" w:rsidRPr="005516DA" w:rsidRDefault="003044FD">
      <w:pPr>
        <w:pStyle w:val="af2"/>
        <w:numPr>
          <w:ilvl w:val="0"/>
          <w:numId w:val="2"/>
        </w:numPr>
        <w:rPr>
          <w:i/>
          <w:color w:val="A6A6A6" w:themeColor="background1" w:themeShade="A6"/>
        </w:rPr>
      </w:pPr>
      <w:r w:rsidRPr="005516DA">
        <w:rPr>
          <w:i/>
          <w:color w:val="A6A6A6" w:themeColor="background1" w:themeShade="A6"/>
        </w:rPr>
        <w:t>Запишете файла с име- името на дипломанта и класа.</w:t>
      </w:r>
    </w:p>
    <w:p w14:paraId="70AEFCE3" w14:textId="77777777" w:rsidR="003044FD" w:rsidRPr="005516DA" w:rsidRDefault="003044FD" w:rsidP="003044FD">
      <w:pPr>
        <w:rPr>
          <w:rFonts w:ascii="Times New Roman" w:hAnsi="Times New Roman" w:cs="Times New Roman"/>
          <w:lang w:val="bg-BG"/>
        </w:rPr>
      </w:pPr>
    </w:p>
    <w:p w14:paraId="490C53B0" w14:textId="77777777" w:rsidR="003044FD" w:rsidRPr="005516DA" w:rsidRDefault="003044FD" w:rsidP="004D7A61">
      <w:pPr>
        <w:rPr>
          <w:rFonts w:ascii="Times New Roman" w:hAnsi="Times New Roman" w:cs="Times New Roman"/>
          <w:color w:val="000000" w:themeColor="text1"/>
          <w:sz w:val="28"/>
          <w:szCs w:val="28"/>
          <w:lang w:val="bg-BG"/>
        </w:rPr>
      </w:pPr>
    </w:p>
    <w:sectPr w:rsidR="003044FD" w:rsidRPr="005516DA" w:rsidSect="00A96A30">
      <w:headerReference w:type="default" r:id="rId24"/>
      <w:footerReference w:type="default" r:id="rId25"/>
      <w:pgSz w:w="11909" w:h="16834" w:code="9"/>
      <w:pgMar w:top="567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440091" w14:textId="77777777" w:rsidR="00FD4428" w:rsidRDefault="00FD4428" w:rsidP="008068A2">
      <w:pPr>
        <w:spacing w:after="0" w:line="240" w:lineRule="auto"/>
      </w:pPr>
      <w:r>
        <w:separator/>
      </w:r>
    </w:p>
  </w:endnote>
  <w:endnote w:type="continuationSeparator" w:id="0">
    <w:p w14:paraId="07760ACE" w14:textId="77777777" w:rsidR="00FD4428" w:rsidRDefault="00FD442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12774806"/>
      <w:docPartObj>
        <w:docPartGallery w:val="Page Numbers (Bottom of Page)"/>
        <w:docPartUnique/>
      </w:docPartObj>
    </w:sdtPr>
    <w:sdtContent>
      <w:p w14:paraId="72EC04A2" w14:textId="03B91FFA" w:rsidR="00AE7A85" w:rsidRDefault="00AE7A85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bg-BG"/>
          </w:rPr>
          <w:t>2</w:t>
        </w:r>
        <w:r>
          <w:fldChar w:fldCharType="end"/>
        </w:r>
      </w:p>
    </w:sdtContent>
  </w:sdt>
  <w:p w14:paraId="73593E79" w14:textId="225D5E01" w:rsidR="006F1031" w:rsidRDefault="006F1031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3CEF7A" w14:textId="77777777" w:rsidR="00FD4428" w:rsidRDefault="00FD4428" w:rsidP="008068A2">
      <w:pPr>
        <w:spacing w:after="0" w:line="240" w:lineRule="auto"/>
      </w:pPr>
      <w:r>
        <w:separator/>
      </w:r>
    </w:p>
  </w:footnote>
  <w:footnote w:type="continuationSeparator" w:id="0">
    <w:p w14:paraId="0A69ABC3" w14:textId="77777777" w:rsidR="00FD4428" w:rsidRDefault="00FD442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6707" w:type="dxa"/>
      <w:tblInd w:w="-112" w:type="dxa"/>
      <w:tblLook w:val="04A0" w:firstRow="1" w:lastRow="0" w:firstColumn="1" w:lastColumn="0" w:noHBand="0" w:noVBand="1"/>
    </w:tblPr>
    <w:tblGrid>
      <w:gridCol w:w="6707"/>
    </w:tblGrid>
    <w:tr w:rsidR="005516DA" w:rsidRPr="00EF2C11" w14:paraId="3A6FEFD4" w14:textId="77777777" w:rsidTr="00B151BC">
      <w:trPr>
        <w:trHeight w:val="845"/>
      </w:trPr>
      <w:tc>
        <w:tcPr>
          <w:tcW w:w="6707" w:type="dxa"/>
          <w:shd w:val="clear" w:color="auto" w:fill="auto"/>
        </w:tcPr>
        <w:p w14:paraId="1DD642CB" w14:textId="7FDB8CF8" w:rsidR="005516DA" w:rsidRDefault="005516DA" w:rsidP="006F1031">
          <w:pPr>
            <w:pStyle w:val="a3"/>
            <w:ind w:left="6"/>
          </w:pPr>
        </w:p>
      </w:tc>
    </w:tr>
  </w:tbl>
  <w:p w14:paraId="6E82378E" w14:textId="25051B2E" w:rsidR="008068A2" w:rsidRPr="006F1031" w:rsidRDefault="008068A2" w:rsidP="00B151BC">
    <w:pPr>
      <w:pStyle w:val="a3"/>
      <w:rPr>
        <w:lang w:val="ru-R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4974DB"/>
    <w:multiLevelType w:val="multilevel"/>
    <w:tmpl w:val="68FAAEE8"/>
    <w:lvl w:ilvl="0">
      <w:start w:val="2"/>
      <w:numFmt w:val="decimal"/>
      <w:lvlText w:val="%1"/>
      <w:lvlJc w:val="left"/>
      <w:pPr>
        <w:ind w:left="732" w:hanging="732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32" w:hanging="7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" w15:restartNumberingAfterBreak="0">
    <w:nsid w:val="12882C00"/>
    <w:multiLevelType w:val="hybridMultilevel"/>
    <w:tmpl w:val="EBFE13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3192240A"/>
    <w:lvl w:ilvl="0" w:tplc="0F8A654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2BB1388"/>
    <w:multiLevelType w:val="multilevel"/>
    <w:tmpl w:val="0D4A491E"/>
    <w:lvl w:ilvl="0">
      <w:start w:val="2"/>
      <w:numFmt w:val="decimal"/>
      <w:lvlText w:val="%1"/>
      <w:lvlJc w:val="left"/>
      <w:pPr>
        <w:ind w:left="732" w:hanging="7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8" w:hanging="732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812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7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0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3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72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48" w:hanging="2520"/>
      </w:pPr>
      <w:rPr>
        <w:rFonts w:hint="default"/>
      </w:rPr>
    </w:lvl>
  </w:abstractNum>
  <w:abstractNum w:abstractNumId="4" w15:restartNumberingAfterBreak="0">
    <w:nsid w:val="2A8456E2"/>
    <w:multiLevelType w:val="multilevel"/>
    <w:tmpl w:val="B25044A2"/>
    <w:lvl w:ilvl="0">
      <w:start w:val="2"/>
      <w:numFmt w:val="decimal"/>
      <w:lvlText w:val="%1"/>
      <w:lvlJc w:val="left"/>
      <w:pPr>
        <w:ind w:left="732" w:hanging="7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72" w:hanging="7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5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94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840" w:hanging="2520"/>
      </w:pPr>
      <w:rPr>
        <w:rFonts w:hint="default"/>
      </w:rPr>
    </w:lvl>
  </w:abstractNum>
  <w:abstractNum w:abstractNumId="5" w15:restartNumberingAfterBreak="0">
    <w:nsid w:val="381C457F"/>
    <w:multiLevelType w:val="hybridMultilevel"/>
    <w:tmpl w:val="9768EA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CA1E80"/>
    <w:multiLevelType w:val="hybridMultilevel"/>
    <w:tmpl w:val="D0A49DE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A7409D"/>
    <w:multiLevelType w:val="hybridMultilevel"/>
    <w:tmpl w:val="E4AA00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804CAF"/>
    <w:multiLevelType w:val="multilevel"/>
    <w:tmpl w:val="0402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874267593">
    <w:abstractNumId w:val="2"/>
  </w:num>
  <w:num w:numId="2" w16cid:durableId="741756230">
    <w:abstractNumId w:val="5"/>
  </w:num>
  <w:num w:numId="3" w16cid:durableId="1996107471">
    <w:abstractNumId w:val="8"/>
  </w:num>
  <w:num w:numId="4" w16cid:durableId="2054694159">
    <w:abstractNumId w:val="7"/>
  </w:num>
  <w:num w:numId="5" w16cid:durableId="50621404">
    <w:abstractNumId w:val="1"/>
  </w:num>
  <w:num w:numId="6" w16cid:durableId="810289629">
    <w:abstractNumId w:val="4"/>
  </w:num>
  <w:num w:numId="7" w16cid:durableId="1105465825">
    <w:abstractNumId w:val="3"/>
  </w:num>
  <w:num w:numId="8" w16cid:durableId="1237127490">
    <w:abstractNumId w:val="0"/>
  </w:num>
  <w:num w:numId="9" w16cid:durableId="366879568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1NbUE0qaWJmbGhko6SsGpxcWZ+XkgBSa1AD1sxEE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54CF"/>
    <w:rsid w:val="00075A3A"/>
    <w:rsid w:val="000827DE"/>
    <w:rsid w:val="0008559D"/>
    <w:rsid w:val="00086727"/>
    <w:rsid w:val="0009209B"/>
    <w:rsid w:val="000A6794"/>
    <w:rsid w:val="000B39E6"/>
    <w:rsid w:val="000B56F0"/>
    <w:rsid w:val="000C5361"/>
    <w:rsid w:val="00103906"/>
    <w:rsid w:val="001051C9"/>
    <w:rsid w:val="00105BA8"/>
    <w:rsid w:val="00115A6D"/>
    <w:rsid w:val="0012251F"/>
    <w:rsid w:val="001275B9"/>
    <w:rsid w:val="00136E0B"/>
    <w:rsid w:val="00142C75"/>
    <w:rsid w:val="001449E8"/>
    <w:rsid w:val="001619DF"/>
    <w:rsid w:val="001635A1"/>
    <w:rsid w:val="00164A96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5C9E"/>
    <w:rsid w:val="001D2464"/>
    <w:rsid w:val="001D50AE"/>
    <w:rsid w:val="001D54DC"/>
    <w:rsid w:val="001E04F9"/>
    <w:rsid w:val="001E1161"/>
    <w:rsid w:val="001E3FEF"/>
    <w:rsid w:val="001E4604"/>
    <w:rsid w:val="001F3C7B"/>
    <w:rsid w:val="00202683"/>
    <w:rsid w:val="00202AC8"/>
    <w:rsid w:val="00215FCE"/>
    <w:rsid w:val="00225B62"/>
    <w:rsid w:val="002326A7"/>
    <w:rsid w:val="00232E7D"/>
    <w:rsid w:val="00233653"/>
    <w:rsid w:val="00234B23"/>
    <w:rsid w:val="00264287"/>
    <w:rsid w:val="0026589D"/>
    <w:rsid w:val="002664E1"/>
    <w:rsid w:val="002674C4"/>
    <w:rsid w:val="002819B5"/>
    <w:rsid w:val="00285187"/>
    <w:rsid w:val="002853F4"/>
    <w:rsid w:val="002879C9"/>
    <w:rsid w:val="002A1B31"/>
    <w:rsid w:val="002A2D2D"/>
    <w:rsid w:val="002C539D"/>
    <w:rsid w:val="002C71C6"/>
    <w:rsid w:val="002D07CA"/>
    <w:rsid w:val="003044FD"/>
    <w:rsid w:val="00305122"/>
    <w:rsid w:val="0030596B"/>
    <w:rsid w:val="003230CF"/>
    <w:rsid w:val="00325425"/>
    <w:rsid w:val="00325530"/>
    <w:rsid w:val="0033212E"/>
    <w:rsid w:val="0033490F"/>
    <w:rsid w:val="00350FD4"/>
    <w:rsid w:val="00375A41"/>
    <w:rsid w:val="00376898"/>
    <w:rsid w:val="00380A57"/>
    <w:rsid w:val="003817EF"/>
    <w:rsid w:val="00382A45"/>
    <w:rsid w:val="0039008A"/>
    <w:rsid w:val="003A1601"/>
    <w:rsid w:val="003A33F9"/>
    <w:rsid w:val="003A5602"/>
    <w:rsid w:val="003A6CD5"/>
    <w:rsid w:val="003A74EC"/>
    <w:rsid w:val="003B0278"/>
    <w:rsid w:val="003B1846"/>
    <w:rsid w:val="003B65C2"/>
    <w:rsid w:val="003B6A53"/>
    <w:rsid w:val="003E1013"/>
    <w:rsid w:val="003E167F"/>
    <w:rsid w:val="003E2A3C"/>
    <w:rsid w:val="003E2F33"/>
    <w:rsid w:val="003E6BFB"/>
    <w:rsid w:val="003F1864"/>
    <w:rsid w:val="003F1D69"/>
    <w:rsid w:val="003F5E27"/>
    <w:rsid w:val="0041081C"/>
    <w:rsid w:val="00415E75"/>
    <w:rsid w:val="00420F3C"/>
    <w:rsid w:val="004311CA"/>
    <w:rsid w:val="0043757F"/>
    <w:rsid w:val="00441961"/>
    <w:rsid w:val="0044251F"/>
    <w:rsid w:val="004464E4"/>
    <w:rsid w:val="00453AF7"/>
    <w:rsid w:val="00470134"/>
    <w:rsid w:val="0047331A"/>
    <w:rsid w:val="0047640B"/>
    <w:rsid w:val="0047644B"/>
    <w:rsid w:val="00476D4B"/>
    <w:rsid w:val="00483895"/>
    <w:rsid w:val="00491748"/>
    <w:rsid w:val="00497443"/>
    <w:rsid w:val="004A7023"/>
    <w:rsid w:val="004A7E77"/>
    <w:rsid w:val="004B0253"/>
    <w:rsid w:val="004C0A80"/>
    <w:rsid w:val="004C17A8"/>
    <w:rsid w:val="004D03E1"/>
    <w:rsid w:val="004D29A9"/>
    <w:rsid w:val="004D4DB1"/>
    <w:rsid w:val="004D5E54"/>
    <w:rsid w:val="004D6C21"/>
    <w:rsid w:val="004D7A61"/>
    <w:rsid w:val="004E067C"/>
    <w:rsid w:val="004E0D4F"/>
    <w:rsid w:val="004E4C1E"/>
    <w:rsid w:val="004F7373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16DA"/>
    <w:rsid w:val="005526F3"/>
    <w:rsid w:val="00553CCB"/>
    <w:rsid w:val="00563DC7"/>
    <w:rsid w:val="00564029"/>
    <w:rsid w:val="00564D7B"/>
    <w:rsid w:val="0056527D"/>
    <w:rsid w:val="0056786B"/>
    <w:rsid w:val="0057138C"/>
    <w:rsid w:val="005777D8"/>
    <w:rsid w:val="005803E5"/>
    <w:rsid w:val="005838B5"/>
    <w:rsid w:val="00584EDB"/>
    <w:rsid w:val="0058723E"/>
    <w:rsid w:val="00594821"/>
    <w:rsid w:val="00596357"/>
    <w:rsid w:val="00596AA5"/>
    <w:rsid w:val="005B0164"/>
    <w:rsid w:val="005B3FC0"/>
    <w:rsid w:val="005C131C"/>
    <w:rsid w:val="005C155D"/>
    <w:rsid w:val="005C6A24"/>
    <w:rsid w:val="005C7318"/>
    <w:rsid w:val="005E04CE"/>
    <w:rsid w:val="005E6CC9"/>
    <w:rsid w:val="005E7EA1"/>
    <w:rsid w:val="005F186E"/>
    <w:rsid w:val="005F2D74"/>
    <w:rsid w:val="00600083"/>
    <w:rsid w:val="00604363"/>
    <w:rsid w:val="0062319C"/>
    <w:rsid w:val="00624212"/>
    <w:rsid w:val="006242A9"/>
    <w:rsid w:val="00624B49"/>
    <w:rsid w:val="00624DCF"/>
    <w:rsid w:val="0063342B"/>
    <w:rsid w:val="0063591E"/>
    <w:rsid w:val="00640502"/>
    <w:rsid w:val="00644D27"/>
    <w:rsid w:val="00645DF8"/>
    <w:rsid w:val="006463E7"/>
    <w:rsid w:val="006633FA"/>
    <w:rsid w:val="006640AE"/>
    <w:rsid w:val="00665DC7"/>
    <w:rsid w:val="00670041"/>
    <w:rsid w:val="00671FE2"/>
    <w:rsid w:val="0067315E"/>
    <w:rsid w:val="00686C0C"/>
    <w:rsid w:val="006915A4"/>
    <w:rsid w:val="00695634"/>
    <w:rsid w:val="00696694"/>
    <w:rsid w:val="006A2531"/>
    <w:rsid w:val="006B0C70"/>
    <w:rsid w:val="006D0E39"/>
    <w:rsid w:val="006D239A"/>
    <w:rsid w:val="006D46CC"/>
    <w:rsid w:val="006E1302"/>
    <w:rsid w:val="006E2245"/>
    <w:rsid w:val="006E55B4"/>
    <w:rsid w:val="006E7E50"/>
    <w:rsid w:val="006F1031"/>
    <w:rsid w:val="00701BC9"/>
    <w:rsid w:val="00704432"/>
    <w:rsid w:val="007051DF"/>
    <w:rsid w:val="00705430"/>
    <w:rsid w:val="00712C0A"/>
    <w:rsid w:val="00714C1E"/>
    <w:rsid w:val="00724DA4"/>
    <w:rsid w:val="00724FEB"/>
    <w:rsid w:val="00730933"/>
    <w:rsid w:val="00730DFA"/>
    <w:rsid w:val="007361E4"/>
    <w:rsid w:val="007401EF"/>
    <w:rsid w:val="00744725"/>
    <w:rsid w:val="00755519"/>
    <w:rsid w:val="00762A8B"/>
    <w:rsid w:val="00763912"/>
    <w:rsid w:val="00774E44"/>
    <w:rsid w:val="00785258"/>
    <w:rsid w:val="00791F02"/>
    <w:rsid w:val="0079324A"/>
    <w:rsid w:val="007942B8"/>
    <w:rsid w:val="00794EEE"/>
    <w:rsid w:val="00795E85"/>
    <w:rsid w:val="007A35DC"/>
    <w:rsid w:val="007A635E"/>
    <w:rsid w:val="007A6FD0"/>
    <w:rsid w:val="007B3686"/>
    <w:rsid w:val="007C2C37"/>
    <w:rsid w:val="007C3E81"/>
    <w:rsid w:val="007C42AC"/>
    <w:rsid w:val="007C5CF6"/>
    <w:rsid w:val="007D1B2C"/>
    <w:rsid w:val="007D742F"/>
    <w:rsid w:val="007E0960"/>
    <w:rsid w:val="007E4824"/>
    <w:rsid w:val="007E4E4F"/>
    <w:rsid w:val="007F04BF"/>
    <w:rsid w:val="007F177C"/>
    <w:rsid w:val="007F3276"/>
    <w:rsid w:val="007F5F65"/>
    <w:rsid w:val="00801502"/>
    <w:rsid w:val="00802448"/>
    <w:rsid w:val="00803217"/>
    <w:rsid w:val="008063E1"/>
    <w:rsid w:val="008068A2"/>
    <w:rsid w:val="008105A0"/>
    <w:rsid w:val="0081320B"/>
    <w:rsid w:val="008272F4"/>
    <w:rsid w:val="00836CA4"/>
    <w:rsid w:val="0085184F"/>
    <w:rsid w:val="00861625"/>
    <w:rsid w:val="008617B5"/>
    <w:rsid w:val="00870828"/>
    <w:rsid w:val="0088080B"/>
    <w:rsid w:val="00880E24"/>
    <w:rsid w:val="00887407"/>
    <w:rsid w:val="008A37C8"/>
    <w:rsid w:val="008A4F9E"/>
    <w:rsid w:val="008B07D7"/>
    <w:rsid w:val="008B1A02"/>
    <w:rsid w:val="008B557F"/>
    <w:rsid w:val="008B5F3A"/>
    <w:rsid w:val="008B7618"/>
    <w:rsid w:val="008C2344"/>
    <w:rsid w:val="008C2B83"/>
    <w:rsid w:val="008C5930"/>
    <w:rsid w:val="008D6097"/>
    <w:rsid w:val="008D76D3"/>
    <w:rsid w:val="008E6CF3"/>
    <w:rsid w:val="008F202C"/>
    <w:rsid w:val="008F5B43"/>
    <w:rsid w:val="008F5FDB"/>
    <w:rsid w:val="00901CDC"/>
    <w:rsid w:val="00902E68"/>
    <w:rsid w:val="00910ADB"/>
    <w:rsid w:val="00912BC6"/>
    <w:rsid w:val="0092145D"/>
    <w:rsid w:val="00923449"/>
    <w:rsid w:val="009254B7"/>
    <w:rsid w:val="00930CEE"/>
    <w:rsid w:val="00941FFF"/>
    <w:rsid w:val="00942279"/>
    <w:rsid w:val="00944094"/>
    <w:rsid w:val="00955691"/>
    <w:rsid w:val="0096071C"/>
    <w:rsid w:val="00961157"/>
    <w:rsid w:val="00965C5B"/>
    <w:rsid w:val="0096684B"/>
    <w:rsid w:val="00972C7F"/>
    <w:rsid w:val="009767D6"/>
    <w:rsid w:val="00976E46"/>
    <w:rsid w:val="00977485"/>
    <w:rsid w:val="009A1473"/>
    <w:rsid w:val="009B4FB4"/>
    <w:rsid w:val="009C0C39"/>
    <w:rsid w:val="009D1805"/>
    <w:rsid w:val="009E1A09"/>
    <w:rsid w:val="009E422D"/>
    <w:rsid w:val="009F0F0F"/>
    <w:rsid w:val="00A02545"/>
    <w:rsid w:val="00A025E6"/>
    <w:rsid w:val="00A05555"/>
    <w:rsid w:val="00A06D89"/>
    <w:rsid w:val="00A35790"/>
    <w:rsid w:val="00A45A89"/>
    <w:rsid w:val="00A46870"/>
    <w:rsid w:val="00A47F12"/>
    <w:rsid w:val="00A56BA8"/>
    <w:rsid w:val="00A66DE2"/>
    <w:rsid w:val="00A70227"/>
    <w:rsid w:val="00A847D3"/>
    <w:rsid w:val="00A9370F"/>
    <w:rsid w:val="00A956E0"/>
    <w:rsid w:val="00A96A30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722C"/>
    <w:rsid w:val="00AE7A85"/>
    <w:rsid w:val="00B148DD"/>
    <w:rsid w:val="00B151BC"/>
    <w:rsid w:val="00B23708"/>
    <w:rsid w:val="00B2472A"/>
    <w:rsid w:val="00B46F4A"/>
    <w:rsid w:val="00B519EB"/>
    <w:rsid w:val="00B567F6"/>
    <w:rsid w:val="00B56DF3"/>
    <w:rsid w:val="00B57A5C"/>
    <w:rsid w:val="00B6185B"/>
    <w:rsid w:val="00B638EB"/>
    <w:rsid w:val="00B63DED"/>
    <w:rsid w:val="00B72C2C"/>
    <w:rsid w:val="00B753E7"/>
    <w:rsid w:val="00B86AF3"/>
    <w:rsid w:val="00B915AC"/>
    <w:rsid w:val="00B9309B"/>
    <w:rsid w:val="00BA1F40"/>
    <w:rsid w:val="00BA4820"/>
    <w:rsid w:val="00BB05FA"/>
    <w:rsid w:val="00BB5B10"/>
    <w:rsid w:val="00BC56D6"/>
    <w:rsid w:val="00BD3556"/>
    <w:rsid w:val="00BD3BD1"/>
    <w:rsid w:val="00BE02F4"/>
    <w:rsid w:val="00BE203B"/>
    <w:rsid w:val="00BE399E"/>
    <w:rsid w:val="00BF0156"/>
    <w:rsid w:val="00BF1775"/>
    <w:rsid w:val="00BF201D"/>
    <w:rsid w:val="00C0490B"/>
    <w:rsid w:val="00C07904"/>
    <w:rsid w:val="00C121AF"/>
    <w:rsid w:val="00C14C80"/>
    <w:rsid w:val="00C26377"/>
    <w:rsid w:val="00C275DE"/>
    <w:rsid w:val="00C27853"/>
    <w:rsid w:val="00C355A5"/>
    <w:rsid w:val="00C43B64"/>
    <w:rsid w:val="00C52F52"/>
    <w:rsid w:val="00C539ED"/>
    <w:rsid w:val="00C53F37"/>
    <w:rsid w:val="00C5499A"/>
    <w:rsid w:val="00C62A0F"/>
    <w:rsid w:val="00C655B2"/>
    <w:rsid w:val="00C82862"/>
    <w:rsid w:val="00C84E4D"/>
    <w:rsid w:val="00CA2FD0"/>
    <w:rsid w:val="00CA5710"/>
    <w:rsid w:val="00CB59C6"/>
    <w:rsid w:val="00CB626D"/>
    <w:rsid w:val="00CC1EB3"/>
    <w:rsid w:val="00CD2A7A"/>
    <w:rsid w:val="00CD5181"/>
    <w:rsid w:val="00CD7485"/>
    <w:rsid w:val="00CE2360"/>
    <w:rsid w:val="00CE236C"/>
    <w:rsid w:val="00CE3EB2"/>
    <w:rsid w:val="00CF0047"/>
    <w:rsid w:val="00D22895"/>
    <w:rsid w:val="00D250FF"/>
    <w:rsid w:val="00D30512"/>
    <w:rsid w:val="00D3404A"/>
    <w:rsid w:val="00D41B03"/>
    <w:rsid w:val="00D4354E"/>
    <w:rsid w:val="00D43F69"/>
    <w:rsid w:val="00D50F79"/>
    <w:rsid w:val="00D73957"/>
    <w:rsid w:val="00D74A88"/>
    <w:rsid w:val="00D76B41"/>
    <w:rsid w:val="00D833E5"/>
    <w:rsid w:val="00D8395C"/>
    <w:rsid w:val="00D83AEC"/>
    <w:rsid w:val="00D910AA"/>
    <w:rsid w:val="00D920B7"/>
    <w:rsid w:val="00DA028F"/>
    <w:rsid w:val="00DA183A"/>
    <w:rsid w:val="00DA63D7"/>
    <w:rsid w:val="00DC0A29"/>
    <w:rsid w:val="00DC28E6"/>
    <w:rsid w:val="00DC79E8"/>
    <w:rsid w:val="00DD55F0"/>
    <w:rsid w:val="00DD7BB2"/>
    <w:rsid w:val="00DE1B8E"/>
    <w:rsid w:val="00DF00FA"/>
    <w:rsid w:val="00DF25A2"/>
    <w:rsid w:val="00DF57D8"/>
    <w:rsid w:val="00DF6F6D"/>
    <w:rsid w:val="00E01D9C"/>
    <w:rsid w:val="00E032C5"/>
    <w:rsid w:val="00E10EF1"/>
    <w:rsid w:val="00E2054F"/>
    <w:rsid w:val="00E24C6A"/>
    <w:rsid w:val="00E25811"/>
    <w:rsid w:val="00E32F85"/>
    <w:rsid w:val="00E36E61"/>
    <w:rsid w:val="00E36FD8"/>
    <w:rsid w:val="00E37380"/>
    <w:rsid w:val="00E40EB4"/>
    <w:rsid w:val="00E45E19"/>
    <w:rsid w:val="00E465C4"/>
    <w:rsid w:val="00E50DD2"/>
    <w:rsid w:val="00E62BE1"/>
    <w:rsid w:val="00E63F64"/>
    <w:rsid w:val="00E74623"/>
    <w:rsid w:val="00E80E3D"/>
    <w:rsid w:val="00E8450A"/>
    <w:rsid w:val="00E86D42"/>
    <w:rsid w:val="00E870B8"/>
    <w:rsid w:val="00EA1019"/>
    <w:rsid w:val="00EA3B29"/>
    <w:rsid w:val="00EB7421"/>
    <w:rsid w:val="00EC1C84"/>
    <w:rsid w:val="00EC36F5"/>
    <w:rsid w:val="00EC5A4D"/>
    <w:rsid w:val="00ED0DEA"/>
    <w:rsid w:val="00ED69FE"/>
    <w:rsid w:val="00ED73C4"/>
    <w:rsid w:val="00ED77B7"/>
    <w:rsid w:val="00EE6E4E"/>
    <w:rsid w:val="00EF2C11"/>
    <w:rsid w:val="00F20B48"/>
    <w:rsid w:val="00F2447B"/>
    <w:rsid w:val="00F258BA"/>
    <w:rsid w:val="00F27E9C"/>
    <w:rsid w:val="00F34A1B"/>
    <w:rsid w:val="00F357FE"/>
    <w:rsid w:val="00F402D6"/>
    <w:rsid w:val="00F40421"/>
    <w:rsid w:val="00F41F41"/>
    <w:rsid w:val="00F46002"/>
    <w:rsid w:val="00F46918"/>
    <w:rsid w:val="00F46DDE"/>
    <w:rsid w:val="00F559BD"/>
    <w:rsid w:val="00F605DE"/>
    <w:rsid w:val="00F620E4"/>
    <w:rsid w:val="00F655ED"/>
    <w:rsid w:val="00F7033C"/>
    <w:rsid w:val="00F741D5"/>
    <w:rsid w:val="00F86480"/>
    <w:rsid w:val="00F96D0D"/>
    <w:rsid w:val="00F976AD"/>
    <w:rsid w:val="00FA2C69"/>
    <w:rsid w:val="00FA50B9"/>
    <w:rsid w:val="00FA5E97"/>
    <w:rsid w:val="00FA6461"/>
    <w:rsid w:val="00FB3A2B"/>
    <w:rsid w:val="00FD442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B8B406FF-15B8-4AB8-AA1B-E37FFD747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2">
    <w:name w:val="heading 2"/>
    <w:basedOn w:val="a"/>
    <w:next w:val="a"/>
    <w:link w:val="20"/>
    <w:uiPriority w:val="9"/>
    <w:qFormat/>
    <w:rsid w:val="00F35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3">
    <w:name w:val="heading 3"/>
    <w:basedOn w:val="a"/>
    <w:next w:val="a"/>
    <w:link w:val="30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483895"/>
    <w:pPr>
      <w:keepNext/>
      <w:keepLines/>
      <w:spacing w:before="40" w:after="0" w:line="259" w:lineRule="auto"/>
      <w:ind w:left="1152" w:hanging="1152"/>
      <w:outlineLvl w:val="5"/>
    </w:pPr>
    <w:rPr>
      <w:rFonts w:asciiTheme="majorHAnsi" w:eastAsiaTheme="majorEastAsia" w:hAnsiTheme="majorHAnsi" w:cstheme="majorBidi"/>
      <w:color w:val="243F60" w:themeColor="accent1" w:themeShade="7F"/>
      <w:lang w:val="bg-BG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483895"/>
    <w:pPr>
      <w:keepNext/>
      <w:keepLines/>
      <w:spacing w:before="40" w:after="0" w:line="259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lang w:val="bg-BG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483895"/>
    <w:pPr>
      <w:keepNext/>
      <w:keepLines/>
      <w:spacing w:before="40" w:after="0" w:line="259" w:lineRule="auto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bg-BG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483895"/>
    <w:pPr>
      <w:keepNext/>
      <w:keepLines/>
      <w:spacing w:before="40" w:after="0" w:line="259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bg-BG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20">
    <w:name w:val="Заглавие 2 Знак"/>
    <w:basedOn w:val="a0"/>
    <w:link w:val="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a"/>
    <w:link w:val="CodeChar"/>
    <w:uiPriority w:val="99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uiPriority w:val="99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6359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0">
    <w:name w:val="титулна"/>
    <w:basedOn w:val="a"/>
    <w:link w:val="Char"/>
    <w:rsid w:val="006915A4"/>
    <w:pPr>
      <w:spacing w:before="0" w:after="160" w:line="336" w:lineRule="auto"/>
      <w:jc w:val="both"/>
    </w:pPr>
    <w:rPr>
      <w:rFonts w:ascii="Times New Roman" w:eastAsiaTheme="minorEastAsia" w:hAnsi="Times New Roman" w:cs="Times New Roman"/>
      <w:sz w:val="28"/>
      <w:szCs w:val="28"/>
      <w:lang w:val="bg-BG"/>
    </w:rPr>
  </w:style>
  <w:style w:type="character" w:customStyle="1" w:styleId="Char">
    <w:name w:val="титулна Char"/>
    <w:basedOn w:val="a0"/>
    <w:link w:val="af0"/>
    <w:rsid w:val="006915A4"/>
    <w:rPr>
      <w:rFonts w:ascii="Times New Roman" w:eastAsiaTheme="minorEastAsia" w:hAnsi="Times New Roman" w:cs="Times New Roman"/>
      <w:sz w:val="28"/>
      <w:szCs w:val="28"/>
      <w:lang w:val="bg-BG"/>
    </w:rPr>
  </w:style>
  <w:style w:type="paragraph" w:styleId="af1">
    <w:name w:val="TOC Heading"/>
    <w:basedOn w:val="1"/>
    <w:next w:val="a"/>
    <w:uiPriority w:val="39"/>
    <w:unhideWhenUsed/>
    <w:qFormat/>
    <w:rsid w:val="00762A8B"/>
    <w:pPr>
      <w:spacing w:before="240" w:after="0"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11">
    <w:name w:val="toc 1"/>
    <w:basedOn w:val="a"/>
    <w:next w:val="a"/>
    <w:autoRedefine/>
    <w:uiPriority w:val="39"/>
    <w:unhideWhenUsed/>
    <w:rsid w:val="00762A8B"/>
    <w:pPr>
      <w:spacing w:before="0" w:after="100" w:line="259" w:lineRule="auto"/>
    </w:pPr>
    <w:rPr>
      <w:lang w:val="bg-BG"/>
    </w:rPr>
  </w:style>
  <w:style w:type="paragraph" w:styleId="21">
    <w:name w:val="toc 2"/>
    <w:basedOn w:val="a"/>
    <w:next w:val="a"/>
    <w:autoRedefine/>
    <w:uiPriority w:val="39"/>
    <w:unhideWhenUsed/>
    <w:rsid w:val="00762A8B"/>
    <w:pPr>
      <w:spacing w:before="0" w:after="100" w:line="259" w:lineRule="auto"/>
      <w:ind w:left="220"/>
    </w:pPr>
    <w:rPr>
      <w:lang w:val="bg-BG"/>
    </w:rPr>
  </w:style>
  <w:style w:type="paragraph" w:customStyle="1" w:styleId="af2">
    <w:name w:val="Дипломна работа"/>
    <w:basedOn w:val="a"/>
    <w:link w:val="Char0"/>
    <w:qFormat/>
    <w:rsid w:val="00483895"/>
    <w:pPr>
      <w:spacing w:before="0" w:after="160" w:line="336" w:lineRule="auto"/>
      <w:jc w:val="both"/>
    </w:pPr>
    <w:rPr>
      <w:rFonts w:ascii="Times New Roman" w:hAnsi="Times New Roman" w:cs="Times New Roman"/>
      <w:sz w:val="28"/>
      <w:lang w:val="bg-BG"/>
    </w:rPr>
  </w:style>
  <w:style w:type="character" w:customStyle="1" w:styleId="Char0">
    <w:name w:val="Дипломна работа Char"/>
    <w:basedOn w:val="a0"/>
    <w:link w:val="af2"/>
    <w:rsid w:val="00483895"/>
    <w:rPr>
      <w:rFonts w:ascii="Times New Roman" w:hAnsi="Times New Roman" w:cs="Times New Roman"/>
      <w:sz w:val="28"/>
      <w:lang w:val="bg-BG"/>
    </w:rPr>
  </w:style>
  <w:style w:type="character" w:customStyle="1" w:styleId="60">
    <w:name w:val="Заглавие 6 Знак"/>
    <w:basedOn w:val="a0"/>
    <w:link w:val="6"/>
    <w:uiPriority w:val="9"/>
    <w:semiHidden/>
    <w:rsid w:val="00483895"/>
    <w:rPr>
      <w:rFonts w:asciiTheme="majorHAnsi" w:eastAsiaTheme="majorEastAsia" w:hAnsiTheme="majorHAnsi" w:cstheme="majorBidi"/>
      <w:color w:val="243F60" w:themeColor="accent1" w:themeShade="7F"/>
      <w:lang w:val="bg-BG"/>
    </w:rPr>
  </w:style>
  <w:style w:type="character" w:customStyle="1" w:styleId="70">
    <w:name w:val="Заглавие 7 Знак"/>
    <w:basedOn w:val="a0"/>
    <w:link w:val="7"/>
    <w:uiPriority w:val="9"/>
    <w:semiHidden/>
    <w:rsid w:val="00483895"/>
    <w:rPr>
      <w:rFonts w:asciiTheme="majorHAnsi" w:eastAsiaTheme="majorEastAsia" w:hAnsiTheme="majorHAnsi" w:cstheme="majorBidi"/>
      <w:i/>
      <w:iCs/>
      <w:color w:val="243F60" w:themeColor="accent1" w:themeShade="7F"/>
      <w:lang w:val="bg-BG"/>
    </w:rPr>
  </w:style>
  <w:style w:type="character" w:customStyle="1" w:styleId="80">
    <w:name w:val="Заглавие 8 Знак"/>
    <w:basedOn w:val="a0"/>
    <w:link w:val="8"/>
    <w:uiPriority w:val="9"/>
    <w:semiHidden/>
    <w:rsid w:val="00483895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bg-BG"/>
    </w:rPr>
  </w:style>
  <w:style w:type="character" w:customStyle="1" w:styleId="90">
    <w:name w:val="Заглавие 9 Знак"/>
    <w:basedOn w:val="a0"/>
    <w:link w:val="9"/>
    <w:uiPriority w:val="9"/>
    <w:semiHidden/>
    <w:rsid w:val="0048389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bg-BG"/>
    </w:rPr>
  </w:style>
  <w:style w:type="paragraph" w:styleId="af3">
    <w:name w:val="caption"/>
    <w:basedOn w:val="a"/>
    <w:next w:val="a"/>
    <w:qFormat/>
    <w:rsid w:val="00202AC8"/>
    <w:pPr>
      <w:spacing w:before="240" w:after="240" w:line="360" w:lineRule="auto"/>
      <w:jc w:val="both"/>
    </w:pPr>
    <w:rPr>
      <w:rFonts w:ascii="Verdana" w:eastAsia="Times New Roman" w:hAnsi="Verdana" w:cs="Times New Roman"/>
      <w:b/>
      <w:bCs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2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0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3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68070E-B41E-44F8-A479-63473B5926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8</Pages>
  <Words>3975</Words>
  <Characters>22661</Characters>
  <Application>Microsoft Office Word</Application>
  <DocSecurity>0</DocSecurity>
  <Lines>188</Lines>
  <Paragraphs>5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ucture</vt:lpstr>
      <vt:lpstr>Упражнения: Първи стъпки в програмирането</vt:lpstr>
    </vt:vector>
  </TitlesOfParts>
  <Company>SoftUni</Company>
  <LinksUpToDate>false</LinksUpToDate>
  <CharactersWithSpaces>26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cture</dc:title>
  <dc:subject>Основи на програмирането Практически курс в СофтУни</dc:subject>
  <dc:creator>SoftUni</dc:creator>
  <cp:keywords>Sofware University; SoftUni; programming; coding; software development; education; training; course; курс; програмиране; кодене; кодиране; СофтУни</cp:keywords>
  <dc:description/>
  <cp:lastModifiedBy>JupiterSoft</cp:lastModifiedBy>
  <cp:revision>7</cp:revision>
  <cp:lastPrinted>2015-10-26T22:35:00Z</cp:lastPrinted>
  <dcterms:created xsi:type="dcterms:W3CDTF">2023-05-11T11:52:00Z</dcterms:created>
  <dcterms:modified xsi:type="dcterms:W3CDTF">2023-05-12T05:49:00Z</dcterms:modified>
  <cp:category>programming;education;software engineering;software development</cp:category>
</cp:coreProperties>
</file>